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765A88" w14:textId="65B3753E" w:rsidR="007F3388" w:rsidRDefault="007F3388" w:rsidP="00AD7BE5">
      <w:pPr>
        <w:pStyle w:val="Title"/>
        <w:spacing w:after="480" w:afterAutospacing="0"/>
        <w:jc w:val="left"/>
      </w:pPr>
      <w:r w:rsidRPr="00814894">
        <w:rPr>
          <w:rStyle w:val="normaltextrun"/>
        </w:rPr>
        <w:t xml:space="preserve">Water </w:t>
      </w:r>
      <w:r w:rsidRPr="00AD7BE5">
        <w:rPr>
          <w:rStyle w:val="normaltextrun"/>
        </w:rPr>
        <w:t>Breakthrough</w:t>
      </w:r>
      <w:r w:rsidRPr="00814894">
        <w:rPr>
          <w:rStyle w:val="normaltextrun"/>
        </w:rPr>
        <w:t xml:space="preserve"> Challenge 2</w:t>
      </w:r>
      <w:r>
        <w:rPr>
          <w:rStyle w:val="normaltextrun"/>
        </w:rPr>
        <w:t xml:space="preserve">: </w:t>
      </w:r>
      <w:r>
        <w:rPr>
          <w:rStyle w:val="normaltextrun"/>
        </w:rPr>
        <w:br/>
        <w:t>Transform</w:t>
      </w:r>
      <w:r w:rsidRPr="00814894">
        <w:rPr>
          <w:rStyle w:val="normaltextrun"/>
        </w:rPr>
        <w:t xml:space="preserve"> entry form questions</w:t>
      </w:r>
      <w:r w:rsidR="00521D81">
        <w:rPr>
          <w:rStyle w:val="normaltextrun"/>
        </w:rPr>
        <w:t xml:space="preserve"> </w:t>
      </w:r>
      <w:r w:rsidR="00521D81">
        <w:rPr>
          <w:rStyle w:val="normaltextrun"/>
        </w:rPr>
        <w:br/>
        <w:t>(stages 1 and 2)</w:t>
      </w:r>
    </w:p>
    <w:p w14:paraId="4BEF84C7" w14:textId="60F21713" w:rsidR="00CF50BA" w:rsidRPr="008D356A" w:rsidRDefault="007F3388" w:rsidP="008D356A">
      <w:pPr>
        <w:rPr>
          <w:i/>
          <w:iCs/>
          <w:color w:val="1155CC"/>
        </w:rPr>
      </w:pPr>
      <w:r w:rsidRPr="008D356A">
        <w:rPr>
          <w:i/>
          <w:iCs/>
        </w:rPr>
        <w:t xml:space="preserve">Please note this file is for drafting purposes only. Please ensure you enter all the final details on the online form available on </w:t>
      </w:r>
      <w:hyperlink r:id="rId12">
        <w:r w:rsidRPr="008D356A">
          <w:rPr>
            <w:rStyle w:val="Hyperlink"/>
            <w:i/>
            <w:iCs/>
          </w:rPr>
          <w:t>Submittable</w:t>
        </w:r>
      </w:hyperlink>
      <w:r w:rsidRPr="008D356A">
        <w:rPr>
          <w:i/>
          <w:iCs/>
        </w:rPr>
        <w:t>.</w:t>
      </w:r>
      <w:r w:rsidRPr="008D356A">
        <w:rPr>
          <w:i/>
          <w:iCs/>
          <w:color w:val="1155CC"/>
        </w:rPr>
        <w:t xml:space="preserve"> </w:t>
      </w:r>
      <w:r w:rsidR="00C97BC9" w:rsidRPr="008D356A">
        <w:rPr>
          <w:i/>
          <w:iCs/>
        </w:rPr>
        <w:t>The stage 1 online form will close on 16 November 2021</w:t>
      </w:r>
      <w:r w:rsidR="008D356A">
        <w:rPr>
          <w:i/>
          <w:iCs/>
        </w:rPr>
        <w:t xml:space="preserve"> at </w:t>
      </w:r>
      <w:r w:rsidR="008D356A" w:rsidRPr="008D356A">
        <w:rPr>
          <w:i/>
          <w:iCs/>
        </w:rPr>
        <w:t>12 noon (GMT)</w:t>
      </w:r>
      <w:r w:rsidR="00C97BC9" w:rsidRPr="008D356A">
        <w:rPr>
          <w:i/>
          <w:iCs/>
        </w:rPr>
        <w:t>.</w:t>
      </w:r>
    </w:p>
    <w:p w14:paraId="71A41DE7" w14:textId="37DCA670" w:rsidR="00862ABC" w:rsidRPr="00862ABC" w:rsidRDefault="00862ABC" w:rsidP="00862ABC">
      <w:r>
        <w:t xml:space="preserve">Welcome to the entry form for Stage 1 of the Transform Stream of the Water Breakthrough Challenge 2. Please refer to the </w:t>
      </w:r>
      <w:hyperlink r:id="rId13" w:anchor="materials">
        <w:r w:rsidR="009C6E8C" w:rsidRPr="545763CF">
          <w:rPr>
            <w:rStyle w:val="Hyperlink"/>
          </w:rPr>
          <w:t>Entrant Handbook</w:t>
        </w:r>
      </w:hyperlink>
      <w:r w:rsidR="009C6E8C">
        <w:t xml:space="preserve"> </w:t>
      </w:r>
      <w:r>
        <w:t xml:space="preserve">when creating your entry, which details the assessment criteria and </w:t>
      </w:r>
      <w:r w:rsidR="00393A15">
        <w:t>assessor’s</w:t>
      </w:r>
      <w:r>
        <w:t xml:space="preserve"> guidance for each question.</w:t>
      </w:r>
    </w:p>
    <w:p w14:paraId="401C1224" w14:textId="77777777" w:rsidR="00862ABC" w:rsidRPr="00862ABC" w:rsidRDefault="00862ABC" w:rsidP="00862ABC">
      <w:r w:rsidRPr="00862ABC">
        <w:t>There are three types of questions in the Stage 1 entry form:</w:t>
      </w:r>
    </w:p>
    <w:p w14:paraId="7CDA01AE" w14:textId="4062CB5A" w:rsidR="00C71549" w:rsidRPr="00C71549" w:rsidRDefault="00C71549" w:rsidP="00862ABC">
      <w:pPr>
        <w:numPr>
          <w:ilvl w:val="0"/>
          <w:numId w:val="32"/>
        </w:numPr>
        <w:spacing w:before="0" w:after="480" w:line="240" w:lineRule="auto"/>
        <w:contextualSpacing/>
        <w:jc w:val="left"/>
      </w:pPr>
      <w:r>
        <w:rPr>
          <w:b/>
          <w:bCs/>
        </w:rPr>
        <w:fldChar w:fldCharType="begin"/>
      </w:r>
      <w:r>
        <w:rPr>
          <w:b/>
          <w:bCs/>
        </w:rPr>
        <w:instrText xml:space="preserve"> REF _Ref84585406 \h </w:instrText>
      </w:r>
      <w:r>
        <w:rPr>
          <w:b/>
          <w:bCs/>
        </w:rPr>
      </w:r>
      <w:r>
        <w:rPr>
          <w:b/>
          <w:bCs/>
        </w:rPr>
        <w:fldChar w:fldCharType="separate"/>
      </w:r>
      <w:r w:rsidR="00BD400B" w:rsidRPr="00C71549">
        <w:t>Eligibility Criteria</w:t>
      </w:r>
      <w:r>
        <w:rPr>
          <w:b/>
          <w:bCs/>
        </w:rPr>
        <w:fldChar w:fldCharType="end"/>
      </w:r>
    </w:p>
    <w:p w14:paraId="0FF0C639" w14:textId="71D4B0DC" w:rsidR="00862ABC" w:rsidRPr="00862ABC" w:rsidRDefault="00C71549" w:rsidP="00862ABC">
      <w:pPr>
        <w:numPr>
          <w:ilvl w:val="0"/>
          <w:numId w:val="32"/>
        </w:numPr>
        <w:spacing w:before="0" w:after="480" w:line="240" w:lineRule="auto"/>
        <w:contextualSpacing/>
        <w:jc w:val="left"/>
      </w:pPr>
      <w:r>
        <w:rPr>
          <w:b/>
          <w:bCs/>
        </w:rPr>
        <w:fldChar w:fldCharType="begin"/>
      </w:r>
      <w:r>
        <w:instrText xml:space="preserve"> REF _Ref84585417 \h </w:instrText>
      </w:r>
      <w:r>
        <w:rPr>
          <w:b/>
          <w:bCs/>
        </w:rPr>
      </w:r>
      <w:r>
        <w:rPr>
          <w:b/>
          <w:bCs/>
        </w:rPr>
        <w:fldChar w:fldCharType="separate"/>
      </w:r>
      <w:r w:rsidR="00BD400B" w:rsidRPr="00C71549">
        <w:t>Unassessed Questions</w:t>
      </w:r>
      <w:r>
        <w:rPr>
          <w:b/>
          <w:bCs/>
        </w:rPr>
        <w:fldChar w:fldCharType="end"/>
      </w:r>
      <w:r>
        <w:rPr>
          <w:b/>
          <w:bCs/>
        </w:rPr>
        <w:t xml:space="preserve"> - </w:t>
      </w:r>
      <w:r w:rsidR="00862ABC" w:rsidRPr="00862ABC">
        <w:t>these questions are not scored but will be used to manage your entry, determine eligibility, and create announcement materials if your entry is successful.</w:t>
      </w:r>
    </w:p>
    <w:p w14:paraId="29AC7CB6" w14:textId="4F66F07A" w:rsidR="00C71549" w:rsidRPr="00C71549" w:rsidRDefault="00C71549" w:rsidP="00862ABC">
      <w:pPr>
        <w:numPr>
          <w:ilvl w:val="0"/>
          <w:numId w:val="32"/>
        </w:numPr>
        <w:spacing w:before="0" w:after="480" w:line="240" w:lineRule="auto"/>
        <w:contextualSpacing/>
        <w:jc w:val="left"/>
        <w:rPr>
          <w:b/>
          <w:bCs/>
        </w:rPr>
      </w:pPr>
      <w:r>
        <w:rPr>
          <w:b/>
          <w:bCs/>
        </w:rPr>
        <w:fldChar w:fldCharType="begin"/>
      </w:r>
      <w:r>
        <w:rPr>
          <w:b/>
          <w:bCs/>
        </w:rPr>
        <w:instrText xml:space="preserve"> REF _Ref84585432 \h </w:instrText>
      </w:r>
      <w:r>
        <w:rPr>
          <w:b/>
          <w:bCs/>
        </w:rPr>
      </w:r>
      <w:r>
        <w:rPr>
          <w:b/>
          <w:bCs/>
        </w:rPr>
        <w:fldChar w:fldCharType="separate"/>
      </w:r>
      <w:r w:rsidR="00BD400B" w:rsidRPr="00073A0D">
        <w:t>Assessed Questions</w:t>
      </w:r>
      <w:r>
        <w:rPr>
          <w:b/>
          <w:bCs/>
        </w:rPr>
        <w:fldChar w:fldCharType="end"/>
      </w:r>
    </w:p>
    <w:p w14:paraId="22F135B3" w14:textId="60428477" w:rsidR="00862ABC" w:rsidRPr="00862ABC" w:rsidRDefault="00C71549" w:rsidP="00C71549">
      <w:pPr>
        <w:numPr>
          <w:ilvl w:val="1"/>
          <w:numId w:val="32"/>
        </w:numPr>
        <w:spacing w:before="0" w:after="480" w:line="240" w:lineRule="auto"/>
        <w:contextualSpacing/>
        <w:jc w:val="left"/>
      </w:pPr>
      <w:r>
        <w:fldChar w:fldCharType="begin"/>
      </w:r>
      <w:r>
        <w:instrText xml:space="preserve"> REF _Ref84585437 \h </w:instrText>
      </w:r>
      <w:r>
        <w:fldChar w:fldCharType="separate"/>
      </w:r>
      <w:r w:rsidR="00BD400B" w:rsidRPr="00E2661D">
        <w:t>General Questions</w:t>
      </w:r>
      <w:r>
        <w:fldChar w:fldCharType="end"/>
      </w:r>
      <w:r>
        <w:t xml:space="preserve"> -</w:t>
      </w:r>
      <w:r w:rsidR="00862ABC" w:rsidRPr="00862ABC">
        <w:t xml:space="preserve"> these questions are not be </w:t>
      </w:r>
      <w:r>
        <w:t xml:space="preserve">assessed against specific criteria </w:t>
      </w:r>
      <w:r w:rsidR="00862ABC" w:rsidRPr="00862ABC">
        <w:t xml:space="preserve">but will be used to aid the understanding of our judges and assessors when </w:t>
      </w:r>
      <w:r>
        <w:t>reviewing</w:t>
      </w:r>
      <w:r w:rsidR="00862ABC" w:rsidRPr="00862ABC">
        <w:t xml:space="preserve"> your entry.</w:t>
      </w:r>
    </w:p>
    <w:p w14:paraId="1AA5E853" w14:textId="3DEB7A2E" w:rsidR="00862ABC" w:rsidRPr="00862ABC" w:rsidRDefault="00862ABC" w:rsidP="00C71549">
      <w:pPr>
        <w:numPr>
          <w:ilvl w:val="1"/>
          <w:numId w:val="32"/>
        </w:numPr>
        <w:spacing w:before="0" w:line="240" w:lineRule="auto"/>
        <w:jc w:val="left"/>
      </w:pPr>
      <w:r w:rsidRPr="00862ABC">
        <w:t xml:space="preserve">Assessed criteria questions – these questions are </w:t>
      </w:r>
      <w:r w:rsidR="00C71549">
        <w:t>assessed</w:t>
      </w:r>
      <w:r w:rsidRPr="00862ABC">
        <w:t xml:space="preserve"> against the assessment criteria.</w:t>
      </w:r>
    </w:p>
    <w:p w14:paraId="69CE78E3" w14:textId="34B6089A" w:rsidR="00862ABC" w:rsidRPr="00862ABC" w:rsidRDefault="00862ABC" w:rsidP="00862ABC">
      <w:pPr>
        <w:spacing w:before="0" w:after="480"/>
      </w:pPr>
      <w:r w:rsidRPr="00862ABC">
        <w:t>If you have any questions relating to the form or the Challenge</w:t>
      </w:r>
      <w:r w:rsidR="009C6E8C">
        <w:t>,</w:t>
      </w:r>
      <w:r w:rsidRPr="00862ABC">
        <w:t xml:space="preserve"> please feel free to email </w:t>
      </w:r>
      <w:hyperlink r:id="rId14" w:history="1">
        <w:r w:rsidRPr="00862ABC">
          <w:rPr>
            <w:color w:val="0071CE" w:themeColor="hyperlink"/>
            <w:u w:val="single"/>
          </w:rPr>
          <w:t>waterinnovation@nesta.org.uk</w:t>
        </w:r>
      </w:hyperlink>
      <w:r w:rsidRPr="00862ABC">
        <w:t xml:space="preserve">. Please note that we will aim to get back to you in 1-2 working days; we recommend emailing with questions as soon as you can and no later than </w:t>
      </w:r>
      <w:r w:rsidR="00C71549">
        <w:t>14</w:t>
      </w:r>
      <w:r w:rsidRPr="00862ABC">
        <w:t xml:space="preserve"> November 2021.</w:t>
      </w:r>
    </w:p>
    <w:p w14:paraId="162DAE97" w14:textId="77777777" w:rsidR="00C71549" w:rsidRDefault="00C71549" w:rsidP="00C90B3A">
      <w:pPr>
        <w:pStyle w:val="Heading1"/>
      </w:pPr>
      <w:r>
        <w:br w:type="page"/>
      </w:r>
    </w:p>
    <w:p w14:paraId="7FB97222" w14:textId="26689BCC" w:rsidR="00AD7BE5" w:rsidRPr="00C71549" w:rsidRDefault="00AD7BE5" w:rsidP="00C71549">
      <w:pPr>
        <w:pStyle w:val="Heading1"/>
      </w:pPr>
      <w:bookmarkStart w:id="0" w:name="_Ref84585406"/>
      <w:r w:rsidRPr="00C71549">
        <w:lastRenderedPageBreak/>
        <w:t>Eligibility Criteria</w:t>
      </w:r>
      <w:bookmarkEnd w:id="0"/>
      <w:r w:rsidRPr="00C71549">
        <w:t xml:space="preserve"> </w:t>
      </w:r>
    </w:p>
    <w:p w14:paraId="00E097C5" w14:textId="2A6A46A4" w:rsidR="00581A4F" w:rsidRDefault="00581A4F" w:rsidP="00C71549">
      <w:pPr>
        <w:pStyle w:val="Heading3"/>
      </w:pPr>
      <w:r w:rsidRPr="00C71549">
        <w:rPr>
          <w:rStyle w:val="Heading3Char"/>
        </w:rPr>
        <w:t>Is the lead entrant a water company (including NAVs) in England and Wales</w:t>
      </w:r>
      <w:r>
        <w:t xml:space="preserve">? </w:t>
      </w:r>
      <w:r w:rsidR="00C71549" w:rsidRPr="00C71549">
        <w:rPr>
          <w:rStyle w:val="QuestionGuidanceChar"/>
        </w:rPr>
        <w:t>Yes/No</w:t>
      </w:r>
    </w:p>
    <w:p w14:paraId="68FA0128" w14:textId="028C8ED9" w:rsidR="00581A4F" w:rsidRDefault="00581A4F" w:rsidP="00C71549">
      <w:pPr>
        <w:pStyle w:val="Heading3"/>
      </w:pPr>
      <w:r>
        <w:t xml:space="preserve">Are all entry partners abiding to the </w:t>
      </w:r>
      <w:hyperlink r:id="rId15" w:history="1">
        <w:r w:rsidRPr="009C6E8C">
          <w:rPr>
            <w:rStyle w:val="Hyperlink"/>
          </w:rPr>
          <w:t>terms and conditions of Breakthrough 2</w:t>
        </w:r>
      </w:hyperlink>
      <w:r>
        <w:t xml:space="preserve">? </w:t>
      </w:r>
      <w:r w:rsidR="00C71549" w:rsidRPr="00C71549">
        <w:rPr>
          <w:rStyle w:val="QuestionGuidanceChar"/>
        </w:rPr>
        <w:t>Yes/No</w:t>
      </w:r>
    </w:p>
    <w:p w14:paraId="063F9F3C" w14:textId="6550DD5E" w:rsidR="00581A4F" w:rsidRDefault="00581A4F" w:rsidP="00C71549">
      <w:pPr>
        <w:pStyle w:val="Heading3"/>
      </w:pPr>
      <w:r>
        <w:t xml:space="preserve">Do the entry partners commit to making a minimum 10% total financial contribution to this entry if it is awarded funding? </w:t>
      </w:r>
      <w:r w:rsidR="00C71549" w:rsidRPr="00C71549">
        <w:rPr>
          <w:rStyle w:val="QuestionGuidanceChar"/>
        </w:rPr>
        <w:t>Yes/No</w:t>
      </w:r>
    </w:p>
    <w:p w14:paraId="79376972" w14:textId="17D116EE" w:rsidR="00AD7BE5" w:rsidRDefault="00581A4F" w:rsidP="00C71549">
      <w:pPr>
        <w:pStyle w:val="Heading3"/>
      </w:pPr>
      <w:r>
        <w:t>Is the amount of funding requested between £1,000,000 and £10,000,000?</w:t>
      </w:r>
      <w:r w:rsidR="00C71549">
        <w:t xml:space="preserve"> </w:t>
      </w:r>
      <w:r w:rsidR="00C71549" w:rsidRPr="00C71549">
        <w:rPr>
          <w:rStyle w:val="QuestionGuidanceChar"/>
        </w:rPr>
        <w:t>Yes/No</w:t>
      </w:r>
    </w:p>
    <w:p w14:paraId="10E058ED" w14:textId="23188312" w:rsidR="00521D81" w:rsidRPr="00C71549" w:rsidRDefault="00B809F7" w:rsidP="00C71549">
      <w:pPr>
        <w:pStyle w:val="Heading1"/>
      </w:pPr>
      <w:bookmarkStart w:id="1" w:name="_Ref84585417"/>
      <w:r w:rsidRPr="00C71549">
        <w:t>Unassessed Questions</w:t>
      </w:r>
      <w:bookmarkEnd w:id="1"/>
      <w:r w:rsidRPr="00C71549">
        <w:t>  </w:t>
      </w:r>
    </w:p>
    <w:p w14:paraId="7D17F4FF" w14:textId="1B7690F1" w:rsidR="002B7DC2" w:rsidRPr="002B7DC2" w:rsidRDefault="002B7DC2" w:rsidP="00C90B3A">
      <w:pPr>
        <w:pStyle w:val="Heading2"/>
        <w:numPr>
          <w:ilvl w:val="0"/>
          <w:numId w:val="26"/>
        </w:numPr>
        <w:ind w:left="0" w:right="0" w:firstLine="0"/>
        <w:jc w:val="both"/>
      </w:pPr>
      <w:r w:rsidRPr="002B7DC2">
        <w:t>Entry Details</w:t>
      </w:r>
    </w:p>
    <w:p w14:paraId="1B1EC3C4" w14:textId="77777777" w:rsidR="002B7DC2" w:rsidRPr="002B7DC2" w:rsidRDefault="002B7DC2" w:rsidP="00C90B3A">
      <w:pPr>
        <w:pStyle w:val="Heading3"/>
        <w:numPr>
          <w:ilvl w:val="0"/>
          <w:numId w:val="28"/>
        </w:numPr>
        <w:jc w:val="both"/>
      </w:pPr>
      <w:r w:rsidRPr="002B7DC2">
        <w:t xml:space="preserve">Which organisation is leading this entry?  </w:t>
      </w:r>
    </w:p>
    <w:p w14:paraId="0648E3B0" w14:textId="5FFE045B" w:rsidR="002B7DC2" w:rsidRPr="00C71549" w:rsidRDefault="002B7DC2" w:rsidP="00C71549">
      <w:pPr>
        <w:pStyle w:val="QuestionGuidance"/>
      </w:pPr>
      <w:r w:rsidRPr="00C71549">
        <w:t xml:space="preserve">Please select the name of the lead entrant organisation. The lead entrant must be one of the licensed regional water only and water and wastewater companies or new entrant water and wastewater companies (NAVs) in England and Wales. </w:t>
      </w:r>
    </w:p>
    <w:p w14:paraId="2EFA050E" w14:textId="7818A7B3" w:rsidR="008D356A" w:rsidRPr="008D356A" w:rsidRDefault="008D356A" w:rsidP="008D356A">
      <w:r>
        <w:t>Draft your answer</w:t>
      </w:r>
    </w:p>
    <w:p w14:paraId="3553943B" w14:textId="77777777" w:rsidR="002B7DC2" w:rsidRPr="002B7DC2" w:rsidRDefault="002B7DC2" w:rsidP="00C90B3A">
      <w:pPr>
        <w:pStyle w:val="Heading3"/>
        <w:numPr>
          <w:ilvl w:val="0"/>
          <w:numId w:val="28"/>
        </w:numPr>
        <w:jc w:val="both"/>
      </w:pPr>
      <w:r w:rsidRPr="002B7DC2">
        <w:t xml:space="preserve">Please provide the mailing address of the lead organisation. </w:t>
      </w:r>
    </w:p>
    <w:p w14:paraId="26BAABC7" w14:textId="5F1CCF62" w:rsidR="002B7DC2" w:rsidRDefault="002B7DC2" w:rsidP="00C71549">
      <w:pPr>
        <w:pStyle w:val="QuestionGuidance"/>
      </w:pPr>
      <w:r w:rsidRPr="002B7DC2">
        <w:t>This may be used for correspondence if the entry is successful.</w:t>
      </w:r>
    </w:p>
    <w:p w14:paraId="6F4CC129" w14:textId="50D6FDC8" w:rsidR="008D356A" w:rsidRPr="002B7DC2" w:rsidRDefault="008D356A" w:rsidP="008D356A">
      <w:r>
        <w:t>Draft your answer</w:t>
      </w:r>
    </w:p>
    <w:p w14:paraId="625CCA3B" w14:textId="77777777" w:rsidR="002B7DC2" w:rsidRPr="002B7DC2" w:rsidRDefault="002B7DC2" w:rsidP="00C90B3A">
      <w:pPr>
        <w:pStyle w:val="Heading3"/>
        <w:numPr>
          <w:ilvl w:val="0"/>
          <w:numId w:val="28"/>
        </w:numPr>
        <w:jc w:val="both"/>
      </w:pPr>
      <w:r w:rsidRPr="002B7DC2">
        <w:t xml:space="preserve">Name (s) of Partner Organisation (s) </w:t>
      </w:r>
    </w:p>
    <w:p w14:paraId="1CC72A94" w14:textId="62D2CE86" w:rsidR="002B7DC2" w:rsidRDefault="002B7DC2" w:rsidP="00C71549">
      <w:pPr>
        <w:pStyle w:val="QuestionGuidance"/>
      </w:pPr>
      <w:r w:rsidRPr="002B7DC2">
        <w:t xml:space="preserve">Please provide a list of the legal name(s) of all partner organisations involved in this entry excluding the lead entrant. Please also provide an email address for the lead contact at each partner organisation. </w:t>
      </w:r>
    </w:p>
    <w:p w14:paraId="4C49E7F6" w14:textId="2A2AB096" w:rsidR="008D356A" w:rsidRPr="002B7DC2" w:rsidRDefault="008D356A" w:rsidP="008D356A">
      <w:r>
        <w:t>Draft your answer</w:t>
      </w:r>
    </w:p>
    <w:p w14:paraId="0A6FDB44" w14:textId="465E3D32" w:rsidR="00D26B0E" w:rsidRPr="00D26B0E" w:rsidRDefault="00D26B0E" w:rsidP="00C90B3A">
      <w:pPr>
        <w:pStyle w:val="Heading2"/>
        <w:numPr>
          <w:ilvl w:val="0"/>
          <w:numId w:val="26"/>
        </w:numPr>
        <w:ind w:left="0" w:right="0" w:firstLine="0"/>
        <w:jc w:val="both"/>
      </w:pPr>
      <w:r w:rsidRPr="00D26B0E">
        <w:t xml:space="preserve">Main Contact Details </w:t>
      </w:r>
    </w:p>
    <w:p w14:paraId="02740341" w14:textId="2E43E70A" w:rsidR="00D26B0E" w:rsidRDefault="00D26B0E" w:rsidP="00C71549">
      <w:pPr>
        <w:pStyle w:val="QuestionGuidance"/>
      </w:pPr>
      <w:r w:rsidRPr="00D26B0E">
        <w:t>You must designate one person from the lead entrant as the main contact. This person will be the primary point of contact with the Breakthrough 2 delivery partners. This is the person who we will contact for all matters relating to your entry. Please ensure that the information provided below relates to the same person.</w:t>
      </w:r>
    </w:p>
    <w:p w14:paraId="7E032E71" w14:textId="77777777" w:rsidR="00C71549" w:rsidRPr="00D26B0E" w:rsidRDefault="00C71549" w:rsidP="00C71549">
      <w:pPr>
        <w:pStyle w:val="QuestionGuidance"/>
      </w:pPr>
    </w:p>
    <w:p w14:paraId="37AD7CE1" w14:textId="7E0293D6" w:rsidR="00D26B0E" w:rsidRPr="00D26B0E" w:rsidRDefault="00D26B0E" w:rsidP="00C90B3A">
      <w:pPr>
        <w:pStyle w:val="Heading3"/>
        <w:numPr>
          <w:ilvl w:val="0"/>
          <w:numId w:val="29"/>
        </w:numPr>
        <w:jc w:val="both"/>
      </w:pPr>
      <w:r w:rsidRPr="00D26B0E">
        <w:lastRenderedPageBreak/>
        <w:t xml:space="preserve">Name of main contact: </w:t>
      </w:r>
      <w:r w:rsidR="00C71549">
        <w:t xml:space="preserve"> </w:t>
      </w:r>
    </w:p>
    <w:p w14:paraId="159CA1C1" w14:textId="77777777" w:rsidR="00D26B0E" w:rsidRPr="00D26B0E" w:rsidRDefault="00D26B0E" w:rsidP="00C90B3A">
      <w:pPr>
        <w:pStyle w:val="Heading3"/>
        <w:numPr>
          <w:ilvl w:val="0"/>
          <w:numId w:val="29"/>
        </w:numPr>
        <w:jc w:val="both"/>
      </w:pPr>
      <w:r w:rsidRPr="00D26B0E">
        <w:t xml:space="preserve">Main contact job title:  </w:t>
      </w:r>
    </w:p>
    <w:p w14:paraId="34F6323F" w14:textId="77777777" w:rsidR="00D26B0E" w:rsidRPr="00D26B0E" w:rsidRDefault="00D26B0E" w:rsidP="00C90B3A">
      <w:pPr>
        <w:pStyle w:val="Heading3"/>
        <w:numPr>
          <w:ilvl w:val="0"/>
          <w:numId w:val="29"/>
        </w:numPr>
        <w:jc w:val="both"/>
      </w:pPr>
      <w:r w:rsidRPr="00D26B0E">
        <w:t xml:space="preserve">Main contact’s work email address(es): </w:t>
      </w:r>
    </w:p>
    <w:p w14:paraId="63F25926" w14:textId="144BF534" w:rsidR="00D26B0E" w:rsidRDefault="00D26B0E" w:rsidP="00C90B3A">
      <w:pPr>
        <w:pStyle w:val="Heading3"/>
        <w:numPr>
          <w:ilvl w:val="0"/>
          <w:numId w:val="29"/>
        </w:numPr>
        <w:jc w:val="both"/>
      </w:pPr>
      <w:r w:rsidRPr="00D26B0E">
        <w:t xml:space="preserve">Main contact’s work telephone number: </w:t>
      </w:r>
    </w:p>
    <w:p w14:paraId="410A8AFB" w14:textId="77777777" w:rsidR="00C71549" w:rsidRPr="00C71549" w:rsidRDefault="00C71549" w:rsidP="00C71549"/>
    <w:p w14:paraId="5268F3BF" w14:textId="1225669A" w:rsidR="00D44A41" w:rsidRPr="00D44A41" w:rsidRDefault="00D44A41" w:rsidP="00C90B3A">
      <w:pPr>
        <w:pStyle w:val="Heading2"/>
        <w:numPr>
          <w:ilvl w:val="0"/>
          <w:numId w:val="26"/>
        </w:numPr>
        <w:ind w:left="0" w:right="0" w:firstLine="0"/>
        <w:jc w:val="both"/>
      </w:pPr>
      <w:r w:rsidRPr="00D44A41">
        <w:t xml:space="preserve">Funding </w:t>
      </w:r>
    </w:p>
    <w:p w14:paraId="1F5BD702" w14:textId="77777777" w:rsidR="00D44A41" w:rsidRPr="00D44A41" w:rsidRDefault="00D44A41" w:rsidP="00C90B3A">
      <w:pPr>
        <w:pStyle w:val="Heading3"/>
        <w:numPr>
          <w:ilvl w:val="0"/>
          <w:numId w:val="7"/>
        </w:numPr>
        <w:jc w:val="both"/>
      </w:pPr>
      <w:r w:rsidRPr="00D44A41">
        <w:t xml:space="preserve">What is the amount you are requesting from the Fund? </w:t>
      </w:r>
    </w:p>
    <w:p w14:paraId="21541B6E" w14:textId="61898011" w:rsidR="00D44A41" w:rsidRPr="00C71549" w:rsidRDefault="00D44A41" w:rsidP="00C71549">
      <w:pPr>
        <w:pStyle w:val="QuestionGuidance"/>
      </w:pPr>
      <w:r w:rsidRPr="00C71549">
        <w:t xml:space="preserve">Please provide the value of funds requested from Breakthrough 2 [in £GBP] in nominal (today’s) prices, excluding the 10% compulsory financial contribution. The amount of funding requested must be between </w:t>
      </w:r>
      <w:r w:rsidR="00995998" w:rsidRPr="00995998">
        <w:t>£1,000,000 and £10,000,000</w:t>
      </w:r>
      <w:r w:rsidRPr="00C71549">
        <w:t>.</w:t>
      </w:r>
    </w:p>
    <w:p w14:paraId="422DD107" w14:textId="4CA22978" w:rsidR="00C71549" w:rsidRPr="00D44A41" w:rsidRDefault="00C71549" w:rsidP="00C71549">
      <w:r>
        <w:t>Draft your answer</w:t>
      </w:r>
    </w:p>
    <w:p w14:paraId="32AD0B2D" w14:textId="77777777" w:rsidR="00D44A41" w:rsidRPr="00D44A41" w:rsidRDefault="00D44A41" w:rsidP="00C90B3A">
      <w:pPr>
        <w:pStyle w:val="Heading3"/>
        <w:numPr>
          <w:ilvl w:val="0"/>
          <w:numId w:val="7"/>
        </w:numPr>
        <w:jc w:val="both"/>
      </w:pPr>
      <w:r w:rsidRPr="00D44A41">
        <w:t xml:space="preserve">What is the value of your 10% mandatory financial contribution? </w:t>
      </w:r>
    </w:p>
    <w:p w14:paraId="33928A60" w14:textId="77777777" w:rsidR="00D44A41" w:rsidRPr="00D44A41" w:rsidRDefault="00D44A41" w:rsidP="00C71549">
      <w:pPr>
        <w:pStyle w:val="QuestionGuidance"/>
        <w:contextualSpacing/>
      </w:pPr>
      <w:r w:rsidRPr="00D44A41">
        <w:t xml:space="preserve">Please provide the value of the 10% mandatory financial contribution entry partners have committed to contribute to the entry if it is successful in being awarded funding [in £GBP] in nominal (today’s) prices. </w:t>
      </w:r>
    </w:p>
    <w:p w14:paraId="2152F643" w14:textId="041DCFCB" w:rsidR="00D44A41" w:rsidRDefault="00D44A41" w:rsidP="00C71549">
      <w:pPr>
        <w:pStyle w:val="QuestionGuidance"/>
        <w:contextualSpacing/>
      </w:pPr>
      <w:r w:rsidRPr="00D44A41">
        <w:t xml:space="preserve">The mandatory 10% contribution should be no less than 10% of the total financial cost of the entry. Please exclude any additional financial or in-kind contributions (these should be covered in </w:t>
      </w:r>
      <w:r w:rsidRPr="00D44A41">
        <w:rPr>
          <w:rFonts w:ascii="Krub SemiBold" w:hAnsi="Krub SemiBold" w:cs="Krub SemiBold"/>
        </w:rPr>
        <w:t xml:space="preserve">Civ. </w:t>
      </w:r>
      <w:r w:rsidRPr="00D44A41">
        <w:t xml:space="preserve">below). </w:t>
      </w:r>
    </w:p>
    <w:p w14:paraId="06B94124" w14:textId="2DDAE18F" w:rsidR="00C71549" w:rsidRPr="00D44A41" w:rsidRDefault="00C71549" w:rsidP="00C71549">
      <w:r>
        <w:t>Draft your answer</w:t>
      </w:r>
    </w:p>
    <w:p w14:paraId="06BE1CDE" w14:textId="77777777" w:rsidR="00D44A41" w:rsidRPr="00D44A41" w:rsidRDefault="00D44A41" w:rsidP="00C90B3A">
      <w:pPr>
        <w:pStyle w:val="Heading3"/>
        <w:numPr>
          <w:ilvl w:val="0"/>
          <w:numId w:val="7"/>
        </w:numPr>
        <w:jc w:val="both"/>
      </w:pPr>
      <w:r w:rsidRPr="00D44A41">
        <w:t xml:space="preserve">What is the value of any in-kind or financial contributions excluding the 10% mandatory financial contribution relevant to the project? </w:t>
      </w:r>
    </w:p>
    <w:p w14:paraId="466630C9" w14:textId="410BF07C" w:rsidR="00D44A41" w:rsidRDefault="00D44A41" w:rsidP="00C71549">
      <w:pPr>
        <w:pStyle w:val="QuestionGuidance"/>
      </w:pPr>
      <w:r w:rsidRPr="00D44A41">
        <w:t xml:space="preserve">Please provide the value of any in-kind or financial contributions from any source beyond the mandatory 10% financial contribution (in £GBP) in nominal (today’s) prices. </w:t>
      </w:r>
    </w:p>
    <w:p w14:paraId="02158E1B" w14:textId="6BDC3C99" w:rsidR="00C71549" w:rsidRPr="00D44A41" w:rsidRDefault="00C71549" w:rsidP="00C71549">
      <w:r>
        <w:t>Draft your answer</w:t>
      </w:r>
    </w:p>
    <w:p w14:paraId="596A7B71" w14:textId="77777777" w:rsidR="00D44A41" w:rsidRPr="00D44A41" w:rsidRDefault="00D44A41" w:rsidP="00C90B3A">
      <w:pPr>
        <w:pStyle w:val="Heading3"/>
        <w:numPr>
          <w:ilvl w:val="0"/>
          <w:numId w:val="7"/>
        </w:numPr>
        <w:jc w:val="both"/>
      </w:pPr>
      <w:r w:rsidRPr="00D44A41">
        <w:t xml:space="preserve">What is the total cost of your project? </w:t>
      </w:r>
    </w:p>
    <w:p w14:paraId="650E7185" w14:textId="40E48A52" w:rsidR="00D44A41" w:rsidRPr="00D44A41" w:rsidRDefault="00D44A41" w:rsidP="00C71549">
      <w:pPr>
        <w:pStyle w:val="QuestionGuidance"/>
      </w:pPr>
      <w:r w:rsidRPr="00D44A41">
        <w:t xml:space="preserve">Please provide the total cost of the project (in £GBP) including workstreams and funds not covered by the Breakthrough 2 entry and any financial and in-kind contributions which are financially quantifiable. Please provide this in nominal (today’s) prices (including inflation assumptions).  </w:t>
      </w:r>
    </w:p>
    <w:p w14:paraId="1A9B50B8" w14:textId="77777777" w:rsidR="00C71549" w:rsidRDefault="00D44A41" w:rsidP="00C71549">
      <w:pPr>
        <w:pStyle w:val="QuestionGuidance"/>
      </w:pPr>
      <w:r w:rsidRPr="00D44A41">
        <w:t xml:space="preserve">These figures should be inclusive of applicable taxes which are not recoverable, reflecting the true costs of the entry. Where taxes are fully recoverable, such as VAT, costs should be shown net of the </w:t>
      </w:r>
      <w:r w:rsidRPr="00D44A41">
        <w:lastRenderedPageBreak/>
        <w:t>recoverable amount. Taxes that are not recoverable should be included, for example, customs duties payable on goods imported into the UK.</w:t>
      </w:r>
    </w:p>
    <w:p w14:paraId="7F2B6D76" w14:textId="4C8296C6" w:rsidR="00E206D0" w:rsidRDefault="00C71549" w:rsidP="00E206D0">
      <w:r>
        <w:t>Draft your answer</w:t>
      </w:r>
    </w:p>
    <w:p w14:paraId="4B65736C" w14:textId="3F801CFC" w:rsidR="00E206D0" w:rsidRDefault="00E206D0" w:rsidP="00C90B3A">
      <w:pPr>
        <w:pStyle w:val="Heading2"/>
        <w:numPr>
          <w:ilvl w:val="0"/>
          <w:numId w:val="26"/>
        </w:numPr>
        <w:ind w:left="0" w:right="0" w:firstLine="0"/>
        <w:jc w:val="both"/>
      </w:pPr>
      <w:r>
        <w:t xml:space="preserve">Intellectual Property Rights </w:t>
      </w:r>
    </w:p>
    <w:p w14:paraId="679E5C53" w14:textId="351F3317" w:rsidR="00E206D0" w:rsidRDefault="00E206D0" w:rsidP="00C90B3A">
      <w:pPr>
        <w:pStyle w:val="Heading3"/>
        <w:numPr>
          <w:ilvl w:val="0"/>
          <w:numId w:val="8"/>
        </w:numPr>
        <w:jc w:val="both"/>
      </w:pPr>
      <w:r>
        <w:t xml:space="preserve">Does your entry align with the default position on intellectual property rights (IPR) as set out </w:t>
      </w:r>
      <w:r w:rsidRPr="009C6E8C">
        <w:t>at section 4 of the terms and conditions</w:t>
      </w:r>
      <w:r>
        <w:t xml:space="preserve">? </w:t>
      </w:r>
      <w:r w:rsidR="00A5545C">
        <w:rPr>
          <w:rStyle w:val="eop"/>
          <w:rFonts w:ascii="Krub" w:hAnsi="Krub" w:cs="Krub"/>
          <w:i/>
          <w:iCs/>
        </w:rPr>
        <w:t>(Single option)</w:t>
      </w:r>
    </w:p>
    <w:p w14:paraId="053A2484" w14:textId="73715771" w:rsidR="00E206D0" w:rsidRDefault="00E206D0" w:rsidP="00C71549">
      <w:pPr>
        <w:pStyle w:val="QuestionGuidance"/>
      </w:pPr>
      <w:r>
        <w:t>Yes/No</w:t>
      </w:r>
    </w:p>
    <w:p w14:paraId="49704CEF" w14:textId="6DFD7B34" w:rsidR="00EB2D9B" w:rsidRDefault="00EB2D9B" w:rsidP="00C90B3A">
      <w:pPr>
        <w:pStyle w:val="Heading3"/>
        <w:numPr>
          <w:ilvl w:val="0"/>
          <w:numId w:val="8"/>
        </w:numPr>
        <w:jc w:val="both"/>
      </w:pPr>
      <w:r>
        <w:t xml:space="preserve">Default IPR </w:t>
      </w:r>
      <w:r w:rsidRPr="00EB2D9B">
        <w:rPr>
          <w:rFonts w:hint="cs"/>
        </w:rPr>
        <w:t xml:space="preserve">(Appears only if answer to Di. is </w:t>
      </w:r>
      <w:r w:rsidRPr="00EB2D9B">
        <w:rPr>
          <w:rFonts w:hint="cs"/>
          <w:b/>
          <w:bCs/>
        </w:rPr>
        <w:t>Yes</w:t>
      </w:r>
      <w:r w:rsidRPr="00EB2D9B">
        <w:rPr>
          <w:rFonts w:hint="cs"/>
        </w:rPr>
        <w:t>)</w:t>
      </w:r>
      <w:r>
        <w:t xml:space="preserve">  </w:t>
      </w:r>
    </w:p>
    <w:p w14:paraId="5345DF59" w14:textId="51E5F815" w:rsidR="00EB2D9B" w:rsidRDefault="00EB2D9B" w:rsidP="00C71549">
      <w:pPr>
        <w:pStyle w:val="QuestionGuidance"/>
      </w:pPr>
      <w:r>
        <w:t xml:space="preserve">Please explain how you will comply with the default position at [section 4] of the terms and conditions, including detail of: </w:t>
      </w:r>
    </w:p>
    <w:p w14:paraId="10C6C406" w14:textId="690A642A" w:rsidR="00EB2D9B" w:rsidRDefault="00EB2D9B" w:rsidP="00C71549">
      <w:pPr>
        <w:pStyle w:val="QuestionGuidance"/>
        <w:numPr>
          <w:ilvl w:val="0"/>
          <w:numId w:val="33"/>
        </w:numPr>
        <w:ind w:left="714" w:hanging="357"/>
        <w:contextualSpacing/>
      </w:pPr>
      <w:r>
        <w:t>whether the funded entry (</w:t>
      </w:r>
      <w:r w:rsidR="00393A15">
        <w:t>i.e.,</w:t>
      </w:r>
      <w:r>
        <w:t xml:space="preserve"> that part funded by the Fund) is part of a wider </w:t>
      </w:r>
      <w:r w:rsidR="00393A15">
        <w:t>project.</w:t>
      </w:r>
    </w:p>
    <w:p w14:paraId="72F14005" w14:textId="77777777" w:rsidR="00EB2D9B" w:rsidRDefault="00EB2D9B" w:rsidP="00C71549">
      <w:pPr>
        <w:pStyle w:val="QuestionGuidance"/>
        <w:numPr>
          <w:ilvl w:val="0"/>
          <w:numId w:val="33"/>
        </w:numPr>
        <w:ind w:left="714" w:hanging="357"/>
        <w:contextualSpacing/>
      </w:pPr>
      <w:r>
        <w:t xml:space="preserve">the extent to which Foreground IPR will be created; and </w:t>
      </w:r>
    </w:p>
    <w:p w14:paraId="0CB09AAB" w14:textId="6DB3B6FC" w:rsidR="00C71549" w:rsidRDefault="00EB2D9B" w:rsidP="00C71549">
      <w:pPr>
        <w:pStyle w:val="QuestionGuidance"/>
        <w:numPr>
          <w:ilvl w:val="0"/>
          <w:numId w:val="33"/>
        </w:numPr>
        <w:ind w:left="714" w:hanging="357"/>
        <w:contextualSpacing/>
      </w:pPr>
      <w:r>
        <w:t>what Background IPR and what Foreground IPR will be available. In answering this part, please include details of Foreground IPR, Background IPR that is necessary to use the Foreground IPR and (if appropriate) any wider background IPR that is related to the delivery of the project as a whole (</w:t>
      </w:r>
      <w:r w:rsidR="00393A15">
        <w:t>i.e.,</w:t>
      </w:r>
      <w:r>
        <w:t xml:space="preserve"> not just the funded entry). </w:t>
      </w:r>
    </w:p>
    <w:p w14:paraId="733A8CF7" w14:textId="3D4F9311" w:rsidR="00C71549" w:rsidRDefault="00C71549" w:rsidP="00C71549">
      <w:r>
        <w:t>Draft your answer</w:t>
      </w:r>
    </w:p>
    <w:p w14:paraId="16783C37" w14:textId="7E93F3BF" w:rsidR="00C93F60" w:rsidRPr="00C93F60" w:rsidRDefault="00C93F60" w:rsidP="00C90B3A">
      <w:pPr>
        <w:pStyle w:val="Heading3"/>
        <w:numPr>
          <w:ilvl w:val="0"/>
          <w:numId w:val="8"/>
        </w:numPr>
        <w:jc w:val="both"/>
      </w:pPr>
      <w:r>
        <w:t xml:space="preserve">Alternative IPR </w:t>
      </w:r>
      <w:r w:rsidRPr="00C93F60">
        <w:rPr>
          <w:rFonts w:hint="cs"/>
        </w:rPr>
        <w:t xml:space="preserve">(Appears only if answer to </w:t>
      </w:r>
      <w:r>
        <w:t>D</w:t>
      </w:r>
      <w:r w:rsidRPr="00C93F60">
        <w:rPr>
          <w:rFonts w:hint="cs"/>
        </w:rPr>
        <w:t xml:space="preserve">i. is </w:t>
      </w:r>
      <w:r w:rsidRPr="00C93F60">
        <w:rPr>
          <w:rFonts w:hint="cs"/>
          <w:b/>
          <w:bCs/>
        </w:rPr>
        <w:t>No</w:t>
      </w:r>
      <w:r w:rsidRPr="00C93F60">
        <w:rPr>
          <w:rFonts w:hint="cs"/>
        </w:rPr>
        <w:t>)</w:t>
      </w:r>
    </w:p>
    <w:p w14:paraId="3E775208" w14:textId="2B91721C" w:rsidR="00C93F60" w:rsidRDefault="00C93F60" w:rsidP="00C71549">
      <w:pPr>
        <w:pStyle w:val="QuestionGuidance"/>
      </w:pPr>
      <w:r>
        <w:t xml:space="preserve">Please set out your alternative IPR proposals and how they meet the following conditions: </w:t>
      </w:r>
    </w:p>
    <w:p w14:paraId="0292DD31" w14:textId="1CA0101F" w:rsidR="00C93F60" w:rsidRDefault="00C93F60" w:rsidP="00C71549">
      <w:pPr>
        <w:pStyle w:val="QuestionGuidance"/>
      </w:pPr>
      <w:r>
        <w:t xml:space="preserve">1. The entry will not result in restricted benefits to customers of water companies in England and </w:t>
      </w:r>
      <w:r w:rsidR="00393A15">
        <w:t>Wales.</w:t>
      </w:r>
      <w:r>
        <w:t xml:space="preserve">  </w:t>
      </w:r>
    </w:p>
    <w:p w14:paraId="573C63EF" w14:textId="77777777" w:rsidR="00C93F60" w:rsidRDefault="00C93F60" w:rsidP="00C71549">
      <w:pPr>
        <w:pStyle w:val="QuestionGuidance"/>
      </w:pPr>
      <w:r>
        <w:t xml:space="preserve">2. The alternative arrangements will not result in additional costs to customers.  </w:t>
      </w:r>
    </w:p>
    <w:p w14:paraId="0B2BF386" w14:textId="77777777" w:rsidR="00C93F60" w:rsidRDefault="00C93F60" w:rsidP="00C71549">
      <w:pPr>
        <w:pStyle w:val="QuestionGuidance"/>
      </w:pPr>
      <w:r>
        <w:t>In setting out how your proposals meet the criteria; answers must include the following:</w:t>
      </w:r>
    </w:p>
    <w:p w14:paraId="3802B289" w14:textId="6304B8E8" w:rsidR="00C93F60" w:rsidRPr="00C71549" w:rsidRDefault="00C93F60" w:rsidP="00C71549">
      <w:pPr>
        <w:pStyle w:val="QuestionGuidance"/>
        <w:numPr>
          <w:ilvl w:val="0"/>
          <w:numId w:val="35"/>
        </w:numPr>
        <w:contextualSpacing/>
      </w:pPr>
      <w:r w:rsidRPr="00C71549">
        <w:t>Whether the funded entry (</w:t>
      </w:r>
      <w:r w:rsidR="00393A15" w:rsidRPr="00C71549">
        <w:t>i.e.,</w:t>
      </w:r>
      <w:r w:rsidRPr="00C71549">
        <w:t xml:space="preserve"> that part funded by the Fund) is part of a wider </w:t>
      </w:r>
      <w:r w:rsidR="00393A15" w:rsidRPr="00C71549">
        <w:t>project.</w:t>
      </w:r>
    </w:p>
    <w:p w14:paraId="68CAD2EA" w14:textId="7D287D88" w:rsidR="00C93F60" w:rsidRPr="00C71549" w:rsidRDefault="00C93F60" w:rsidP="00C71549">
      <w:pPr>
        <w:pStyle w:val="QuestionGuidance"/>
        <w:numPr>
          <w:ilvl w:val="0"/>
          <w:numId w:val="35"/>
        </w:numPr>
        <w:contextualSpacing/>
      </w:pPr>
      <w:r w:rsidRPr="00C71549">
        <w:t>Details of Foreground IPR to be generated by the funded entry, details of Background IPR that is necessary to use the Foreground IPR for the funded entry and details of wider background IPR relating to the delivery of the project as a whole (</w:t>
      </w:r>
      <w:r w:rsidR="00393A15" w:rsidRPr="00C71549">
        <w:t>i.e.,</w:t>
      </w:r>
      <w:r w:rsidRPr="00C71549">
        <w:t xml:space="preserve"> not just the funded entry</w:t>
      </w:r>
      <w:r w:rsidR="00393A15" w:rsidRPr="00C71549">
        <w:t>).</w:t>
      </w:r>
      <w:r w:rsidRPr="00C71549">
        <w:t xml:space="preserve">  </w:t>
      </w:r>
    </w:p>
    <w:p w14:paraId="206550A6" w14:textId="77777777" w:rsidR="00C71549" w:rsidRDefault="00C93F60" w:rsidP="00C71549">
      <w:pPr>
        <w:pStyle w:val="QuestionGuidance"/>
        <w:numPr>
          <w:ilvl w:val="0"/>
          <w:numId w:val="35"/>
        </w:numPr>
        <w:contextualSpacing/>
      </w:pPr>
      <w:r w:rsidRPr="00C71549">
        <w:t xml:space="preserve">What IPR will be available for the funded entry under the proposed alternative IPR provisions, and the customer benefits of that availability alone. </w:t>
      </w:r>
    </w:p>
    <w:p w14:paraId="6D944B63" w14:textId="69D3B7EF" w:rsidR="00C93F60" w:rsidRDefault="00C93F60" w:rsidP="00C71549">
      <w:pPr>
        <w:pStyle w:val="QuestionGuidance"/>
        <w:numPr>
          <w:ilvl w:val="0"/>
          <w:numId w:val="35"/>
        </w:numPr>
        <w:contextualSpacing/>
      </w:pPr>
      <w:r>
        <w:t>If the wider project Background IPR will be available</w:t>
      </w:r>
      <w:r w:rsidR="00D21E25">
        <w:t>,</w:t>
      </w:r>
      <w:r>
        <w:t xml:space="preserve"> what would the terms be? </w:t>
      </w:r>
    </w:p>
    <w:p w14:paraId="7A443E89" w14:textId="77777777" w:rsidR="00C71549" w:rsidRDefault="00C71549" w:rsidP="00C71549">
      <w:pPr>
        <w:pStyle w:val="QuestionGuidance"/>
        <w:ind w:left="360"/>
        <w:contextualSpacing/>
      </w:pPr>
    </w:p>
    <w:p w14:paraId="43855B5E" w14:textId="77777777" w:rsidR="00C93F60" w:rsidRDefault="00C93F60" w:rsidP="00C71549">
      <w:pPr>
        <w:pStyle w:val="QuestionGuidance"/>
      </w:pPr>
      <w:r>
        <w:lastRenderedPageBreak/>
        <w:t xml:space="preserve">Please include an assessment, including where appropriate a cost benefit analysis, as to how these terms are proportionate given the wider benefits to customers. </w:t>
      </w:r>
    </w:p>
    <w:p w14:paraId="4F9595D7" w14:textId="48DF10BB" w:rsidR="00C93F60" w:rsidRDefault="00C93F60" w:rsidP="00C71549">
      <w:pPr>
        <w:pStyle w:val="QuestionGuidance"/>
      </w:pPr>
      <w:r>
        <w:t xml:space="preserve">Where your proposal does not align with the default position on IPR, Ofwat has the discretion to consider alternative IPR arrangements.  </w:t>
      </w:r>
    </w:p>
    <w:p w14:paraId="1C985533" w14:textId="1B095135" w:rsidR="00C71549" w:rsidRDefault="00C71549" w:rsidP="00C71549">
      <w:r>
        <w:t>Draft your answer</w:t>
      </w:r>
    </w:p>
    <w:p w14:paraId="3FE8B0E4" w14:textId="08F0A353" w:rsidR="00E22B27" w:rsidRPr="00E22B27" w:rsidRDefault="00E22B27" w:rsidP="00C90B3A">
      <w:pPr>
        <w:pStyle w:val="Heading2"/>
        <w:numPr>
          <w:ilvl w:val="0"/>
          <w:numId w:val="26"/>
        </w:numPr>
        <w:ind w:left="0" w:right="0" w:firstLine="0"/>
        <w:jc w:val="both"/>
      </w:pPr>
      <w:r w:rsidRPr="00E22B27">
        <w:t>Confidentiality</w:t>
      </w:r>
    </w:p>
    <w:p w14:paraId="5CD6F68A" w14:textId="77777777" w:rsidR="00E22B27" w:rsidRPr="00E22B27" w:rsidRDefault="00E22B27" w:rsidP="00C90B3A">
      <w:pPr>
        <w:pStyle w:val="Heading3"/>
        <w:numPr>
          <w:ilvl w:val="0"/>
          <w:numId w:val="12"/>
        </w:numPr>
        <w:jc w:val="both"/>
      </w:pPr>
      <w:r w:rsidRPr="00E22B27">
        <w:t>Confidentiality of your entry</w:t>
      </w:r>
      <w:r w:rsidRPr="00E22B27">
        <w:tab/>
      </w:r>
    </w:p>
    <w:p w14:paraId="3DBCF28F" w14:textId="77777777" w:rsidR="00E22B27" w:rsidRPr="00E22B27" w:rsidRDefault="00E22B27" w:rsidP="00C71549">
      <w:pPr>
        <w:pStyle w:val="QuestionGuidance"/>
      </w:pPr>
      <w:r w:rsidRPr="00E22B27">
        <w:t>Please list the questions numbers in this entry form where you consider your responses contain confidential information. We may ask for further details regarding your assessment of confidentiality at a later date.</w:t>
      </w:r>
    </w:p>
    <w:p w14:paraId="48933785" w14:textId="77777777" w:rsidR="00C71549" w:rsidRDefault="00E22B27" w:rsidP="00C71549">
      <w:pPr>
        <w:pStyle w:val="QuestionGuidance"/>
      </w:pPr>
      <w:r w:rsidRPr="00E22B27">
        <w:t xml:space="preserve">Where possible, we ask that you avoid including confidential information in your response to Questions Ai, Aiii, </w:t>
      </w:r>
      <w:r w:rsidR="009B2AEA">
        <w:t>F</w:t>
      </w:r>
      <w:r w:rsidR="00555EB2">
        <w:t xml:space="preserve">x, </w:t>
      </w:r>
      <w:r w:rsidRPr="00E22B27">
        <w:t>0.1 and 0.2. If you do include confidential information in response to these questions, please clearly identify it.</w:t>
      </w:r>
      <w:r w:rsidR="00C71549" w:rsidRPr="00C71549">
        <w:t xml:space="preserve"> </w:t>
      </w:r>
    </w:p>
    <w:p w14:paraId="14EA7003" w14:textId="43FC3BE6" w:rsidR="00E22B27" w:rsidRPr="00E22B27" w:rsidRDefault="00C71549" w:rsidP="00C71549">
      <w:r>
        <w:t>Draft your answer</w:t>
      </w:r>
    </w:p>
    <w:p w14:paraId="00D7E388" w14:textId="77777777" w:rsidR="00E22B27" w:rsidRPr="00E22B27" w:rsidRDefault="00E22B27" w:rsidP="00C90B3A">
      <w:pPr>
        <w:pStyle w:val="Heading3"/>
        <w:numPr>
          <w:ilvl w:val="0"/>
          <w:numId w:val="12"/>
        </w:numPr>
        <w:jc w:val="both"/>
      </w:pPr>
      <w:r w:rsidRPr="00E22B27">
        <w:t>Details of confidentiality of your entry</w:t>
      </w:r>
    </w:p>
    <w:p w14:paraId="3E92AC50" w14:textId="77777777" w:rsidR="00C71549" w:rsidRDefault="00E22B27" w:rsidP="00C71549">
      <w:pPr>
        <w:pStyle w:val="QuestionGuidance"/>
      </w:pPr>
      <w:r w:rsidRPr="00E22B27">
        <w:t>Please briefly explain why you consider your answers to be confidential in line with your response to Ei.</w:t>
      </w:r>
    </w:p>
    <w:p w14:paraId="704CCAFA" w14:textId="10B4EF3C" w:rsidR="00464E52" w:rsidRDefault="00C71549" w:rsidP="00C71549">
      <w:r>
        <w:t>Draft your answer</w:t>
      </w:r>
    </w:p>
    <w:p w14:paraId="03DF27A7" w14:textId="0D0BCA50" w:rsidR="00464E52" w:rsidRDefault="00464E52" w:rsidP="00C90B3A">
      <w:pPr>
        <w:pStyle w:val="Heading2"/>
        <w:numPr>
          <w:ilvl w:val="0"/>
          <w:numId w:val="26"/>
        </w:numPr>
        <w:ind w:left="0" w:right="0" w:firstLine="0"/>
        <w:jc w:val="both"/>
      </w:pPr>
      <w:r>
        <w:t xml:space="preserve">Monitoring &amp; Evaluation Questions </w:t>
      </w:r>
    </w:p>
    <w:p w14:paraId="5EBBA58B" w14:textId="419100D7" w:rsidR="00464E52" w:rsidRDefault="00464E52" w:rsidP="00C90B3A">
      <w:pPr>
        <w:pStyle w:val="Heading3"/>
        <w:numPr>
          <w:ilvl w:val="0"/>
          <w:numId w:val="13"/>
        </w:numPr>
        <w:jc w:val="both"/>
      </w:pPr>
      <w:r>
        <w:t>Anticipated start date</w:t>
      </w:r>
      <w:r w:rsidR="00090DCE">
        <w:t>:</w:t>
      </w:r>
      <w:r>
        <w:t xml:space="preserve"> </w:t>
      </w:r>
    </w:p>
    <w:p w14:paraId="084A8D45" w14:textId="77777777" w:rsidR="00C71549" w:rsidRDefault="00464E52" w:rsidP="00C71549">
      <w:pPr>
        <w:pStyle w:val="QuestionGuidance"/>
      </w:pPr>
      <w:r>
        <w:t>Please state the date you anticipate your entry delivery starting. We expect entries to the Breakthrough 2 that are awarded funding to start within 6 months of being notified of the award, but we recognise that some entries may require a longer mobilisation period.</w:t>
      </w:r>
    </w:p>
    <w:p w14:paraId="77DD1178" w14:textId="1070194D" w:rsidR="00464E52" w:rsidRDefault="00C71549" w:rsidP="00C90B3A">
      <w:r>
        <w:t>Draft your answer</w:t>
      </w:r>
    </w:p>
    <w:p w14:paraId="24BC9FA4" w14:textId="1D66CD54" w:rsidR="00464E52" w:rsidRDefault="00464E52" w:rsidP="00C90B3A">
      <w:pPr>
        <w:pStyle w:val="Heading3"/>
        <w:numPr>
          <w:ilvl w:val="0"/>
          <w:numId w:val="13"/>
        </w:numPr>
        <w:jc w:val="both"/>
      </w:pPr>
      <w:r>
        <w:t xml:space="preserve">Start date dependencies </w:t>
      </w:r>
    </w:p>
    <w:p w14:paraId="37876A20" w14:textId="77777777" w:rsidR="00C71549" w:rsidRDefault="00464E52" w:rsidP="00C71549">
      <w:pPr>
        <w:pStyle w:val="QuestionGuidance"/>
      </w:pPr>
      <w:r>
        <w:t xml:space="preserve">Please briefly outline any key dependencies which may affect your anticipated start date, such as procurement and arrangement of other funding, etc. </w:t>
      </w:r>
    </w:p>
    <w:p w14:paraId="60FF2E95" w14:textId="77777777" w:rsidR="00C71549" w:rsidRDefault="00C71549" w:rsidP="00C71549">
      <w:r>
        <w:t>Draft your answer</w:t>
      </w:r>
    </w:p>
    <w:p w14:paraId="3FD270E1" w14:textId="38AAE59E" w:rsidR="00464E52" w:rsidRDefault="00464E52" w:rsidP="00C90B3A"/>
    <w:p w14:paraId="381DE1EB" w14:textId="629586F2" w:rsidR="00464E52" w:rsidRDefault="00464E52" w:rsidP="00C90B3A">
      <w:pPr>
        <w:pStyle w:val="Heading3"/>
        <w:numPr>
          <w:ilvl w:val="0"/>
          <w:numId w:val="13"/>
        </w:numPr>
        <w:jc w:val="both"/>
      </w:pPr>
      <w:r>
        <w:t>Anticipated end date</w:t>
      </w:r>
      <w:r w:rsidR="00090DCE">
        <w:t>:</w:t>
      </w:r>
    </w:p>
    <w:p w14:paraId="0F37AFEC" w14:textId="77777777" w:rsidR="00C71549" w:rsidRDefault="00464E52" w:rsidP="00C71549">
      <w:pPr>
        <w:pStyle w:val="QuestionGuidance"/>
      </w:pPr>
      <w:r>
        <w:t>Assuming you start on your anticipated start date, please state the date you anticipate your entry delivery being complete.</w:t>
      </w:r>
    </w:p>
    <w:p w14:paraId="1C5845D3" w14:textId="51BCE11E" w:rsidR="00153C91" w:rsidRDefault="00C71549" w:rsidP="00C90B3A">
      <w:r>
        <w:t>Draft your answer</w:t>
      </w:r>
    </w:p>
    <w:p w14:paraId="67419C18" w14:textId="3E51177F" w:rsidR="00153C91" w:rsidRDefault="00153C91" w:rsidP="00C90B3A">
      <w:pPr>
        <w:pStyle w:val="Heading3"/>
        <w:numPr>
          <w:ilvl w:val="0"/>
          <w:numId w:val="13"/>
        </w:numPr>
        <w:jc w:val="both"/>
      </w:pPr>
      <w:r>
        <w:t xml:space="preserve">Project stage at start of entry </w:t>
      </w:r>
    </w:p>
    <w:p w14:paraId="4816015A" w14:textId="61A942B8" w:rsidR="00153C91" w:rsidRDefault="00153C91" w:rsidP="00C71549">
      <w:pPr>
        <w:pStyle w:val="QuestionGuidance"/>
      </w:pPr>
      <w:r>
        <w:t xml:space="preserve">Dropdown project stages as </w:t>
      </w:r>
      <w:r w:rsidRPr="000403A6">
        <w:t>set out in 8.1 Appendix 1 Project Stages</w:t>
      </w:r>
      <w:r w:rsidR="00F35981">
        <w:t xml:space="preserve"> </w:t>
      </w:r>
      <w:r w:rsidR="00F35981" w:rsidRPr="009D0A7E">
        <w:rPr>
          <w:rStyle w:val="eop"/>
        </w:rPr>
        <w:t>in the Handbook.</w:t>
      </w:r>
    </w:p>
    <w:p w14:paraId="7263B648" w14:textId="77777777" w:rsidR="00C71549" w:rsidRDefault="00153C91" w:rsidP="00C71549">
      <w:pPr>
        <w:pStyle w:val="QuestionGuidance"/>
      </w:pPr>
      <w:r>
        <w:t xml:space="preserve">Please select the most relevant project stage that your entry will be at when it starts using Breakthrough 2 funding. </w:t>
      </w:r>
    </w:p>
    <w:p w14:paraId="7606E315" w14:textId="561529E4" w:rsidR="00153C91" w:rsidRDefault="00C71549" w:rsidP="00C90B3A">
      <w:r>
        <w:t>Draft your answer</w:t>
      </w:r>
    </w:p>
    <w:p w14:paraId="090C2624" w14:textId="2957D8CA" w:rsidR="00153C91" w:rsidRDefault="00153C91" w:rsidP="00C90B3A">
      <w:pPr>
        <w:pStyle w:val="Heading3"/>
        <w:numPr>
          <w:ilvl w:val="0"/>
          <w:numId w:val="13"/>
        </w:numPr>
        <w:jc w:val="both"/>
      </w:pPr>
      <w:r>
        <w:t xml:space="preserve">Project stage anticipated at entry completion </w:t>
      </w:r>
    </w:p>
    <w:p w14:paraId="0E3E375B" w14:textId="58F6271D" w:rsidR="00153C91" w:rsidRDefault="00153C91" w:rsidP="00C71549">
      <w:pPr>
        <w:pStyle w:val="QuestionGuidance"/>
      </w:pPr>
      <w:r>
        <w:t xml:space="preserve">Dropdown project stages </w:t>
      </w:r>
      <w:r w:rsidRPr="000403A6">
        <w:t xml:space="preserve">as set out in 8.1 Appendix 1 Project Stages </w:t>
      </w:r>
      <w:r w:rsidR="00F35981" w:rsidRPr="000403A6">
        <w:rPr>
          <w:rStyle w:val="eop"/>
        </w:rPr>
        <w:t>in the</w:t>
      </w:r>
      <w:r w:rsidR="00F35981" w:rsidRPr="009D0A7E">
        <w:rPr>
          <w:rStyle w:val="eop"/>
        </w:rPr>
        <w:t xml:space="preserve"> Handbook</w:t>
      </w:r>
      <w:r w:rsidR="00F35981">
        <w:rPr>
          <w:rStyle w:val="eop"/>
        </w:rPr>
        <w:t>.</w:t>
      </w:r>
    </w:p>
    <w:p w14:paraId="3B8996D6" w14:textId="61C22ECF" w:rsidR="00C71549" w:rsidRDefault="00153C91" w:rsidP="00C71549">
      <w:pPr>
        <w:pStyle w:val="QuestionGuidance"/>
      </w:pPr>
      <w:r>
        <w:t xml:space="preserve">Please select the most relevant project stage that your entry will be at when it is complete. </w:t>
      </w:r>
    </w:p>
    <w:p w14:paraId="466F6BDB" w14:textId="718AA140" w:rsidR="00C71549" w:rsidRDefault="00C71549" w:rsidP="00C71549">
      <w:r>
        <w:t>Draft your answer</w:t>
      </w:r>
    </w:p>
    <w:p w14:paraId="4BC76D7D" w14:textId="36926481" w:rsidR="00E71083" w:rsidRDefault="00E71083" w:rsidP="00C90B3A">
      <w:pPr>
        <w:pStyle w:val="Heading3"/>
        <w:numPr>
          <w:ilvl w:val="0"/>
          <w:numId w:val="13"/>
        </w:numPr>
        <w:jc w:val="both"/>
      </w:pPr>
      <w:r>
        <w:t xml:space="preserve">What will the entry achieve? </w:t>
      </w:r>
      <w:r w:rsidRPr="00E71083">
        <w:rPr>
          <w:rFonts w:ascii="Krub" w:hAnsi="Krub" w:cs="Krub" w:hint="cs"/>
          <w:i/>
          <w:iCs/>
        </w:rPr>
        <w:t>(tick box)</w:t>
      </w:r>
    </w:p>
    <w:p w14:paraId="2E9A777A" w14:textId="0F098A2E" w:rsidR="00E71083" w:rsidRDefault="00E71083" w:rsidP="00C71549">
      <w:pPr>
        <w:pStyle w:val="QuestionGuidance"/>
        <w:contextualSpacing/>
      </w:pPr>
      <w:r>
        <w:t>Please select all that apply.</w:t>
      </w:r>
    </w:p>
    <w:p w14:paraId="3CC02FAC" w14:textId="29267298" w:rsidR="00E71083" w:rsidRDefault="00E71083" w:rsidP="00C71549">
      <w:pPr>
        <w:pStyle w:val="QuestionGuidance"/>
        <w:numPr>
          <w:ilvl w:val="0"/>
          <w:numId w:val="36"/>
        </w:numPr>
        <w:contextualSpacing/>
      </w:pPr>
      <w:r>
        <w:t xml:space="preserve">Development of a novel approach or technology (currently unproven in England or Wales)  </w:t>
      </w:r>
    </w:p>
    <w:p w14:paraId="33F1BC77" w14:textId="430700DE" w:rsidR="00E71083" w:rsidRDefault="00E71083" w:rsidP="00C71549">
      <w:pPr>
        <w:pStyle w:val="QuestionGuidance"/>
        <w:numPr>
          <w:ilvl w:val="0"/>
          <w:numId w:val="36"/>
        </w:numPr>
        <w:contextualSpacing/>
      </w:pPr>
      <w:r>
        <w:t xml:space="preserve">Novel application of existing approaches or technology  </w:t>
      </w:r>
    </w:p>
    <w:p w14:paraId="5BD7F90C" w14:textId="7EB921B5" w:rsidR="00E71083" w:rsidRDefault="00E71083" w:rsidP="00C71549">
      <w:pPr>
        <w:pStyle w:val="QuestionGuidance"/>
        <w:numPr>
          <w:ilvl w:val="0"/>
          <w:numId w:val="36"/>
        </w:numPr>
        <w:contextualSpacing/>
      </w:pPr>
      <w:r>
        <w:t xml:space="preserve">Development of novel systems and/or processes </w:t>
      </w:r>
    </w:p>
    <w:p w14:paraId="077A16B5" w14:textId="1F4F0D86" w:rsidR="00E71083" w:rsidRDefault="00E71083" w:rsidP="00C71549">
      <w:pPr>
        <w:pStyle w:val="QuestionGuidance"/>
        <w:numPr>
          <w:ilvl w:val="0"/>
          <w:numId w:val="36"/>
        </w:numPr>
        <w:contextualSpacing/>
      </w:pPr>
      <w:r>
        <w:t xml:space="preserve">Use of experimental approaches </w:t>
      </w:r>
    </w:p>
    <w:p w14:paraId="71C5CCF5" w14:textId="36C68F65" w:rsidR="00E71083" w:rsidRDefault="00E71083" w:rsidP="00C71549">
      <w:pPr>
        <w:pStyle w:val="QuestionGuidance"/>
        <w:numPr>
          <w:ilvl w:val="0"/>
          <w:numId w:val="36"/>
        </w:numPr>
        <w:contextualSpacing/>
      </w:pPr>
      <w:r>
        <w:t xml:space="preserve">Organisational change  </w:t>
      </w:r>
    </w:p>
    <w:p w14:paraId="4C54BD7A" w14:textId="7A77D4A1" w:rsidR="00E71083" w:rsidRDefault="00E71083" w:rsidP="00C71549">
      <w:pPr>
        <w:pStyle w:val="QuestionGuidance"/>
        <w:numPr>
          <w:ilvl w:val="0"/>
          <w:numId w:val="36"/>
        </w:numPr>
        <w:contextualSpacing/>
      </w:pPr>
      <w:r>
        <w:t xml:space="preserve">Influencing customer behaviour  </w:t>
      </w:r>
    </w:p>
    <w:p w14:paraId="69F5CF81" w14:textId="62251481" w:rsidR="00E71083" w:rsidRDefault="00E71083" w:rsidP="00C71549">
      <w:pPr>
        <w:pStyle w:val="QuestionGuidance"/>
        <w:numPr>
          <w:ilvl w:val="0"/>
          <w:numId w:val="36"/>
        </w:numPr>
        <w:contextualSpacing/>
      </w:pPr>
      <w:r>
        <w:t xml:space="preserve">Community engagement  </w:t>
      </w:r>
    </w:p>
    <w:p w14:paraId="5B5952B9" w14:textId="599E6F71" w:rsidR="00E71083" w:rsidRPr="003E08BB" w:rsidRDefault="00E71083" w:rsidP="00C71549">
      <w:pPr>
        <w:pStyle w:val="QuestionGuidance"/>
        <w:numPr>
          <w:ilvl w:val="0"/>
          <w:numId w:val="36"/>
        </w:numPr>
        <w:contextualSpacing/>
      </w:pPr>
      <w:r>
        <w:t>Other (Please explain)</w:t>
      </w:r>
      <w:r w:rsidR="003E08BB">
        <w:t xml:space="preserve"> </w:t>
      </w:r>
      <w:r w:rsidR="003E08BB" w:rsidRPr="003E08BB">
        <w:rPr>
          <w:i/>
          <w:iCs/>
        </w:rPr>
        <w:t>(text box)</w:t>
      </w:r>
    </w:p>
    <w:p w14:paraId="25FD0785" w14:textId="58A8FEAD" w:rsidR="00D7536B" w:rsidRPr="00D7536B" w:rsidRDefault="00D7536B" w:rsidP="00C90B3A">
      <w:pPr>
        <w:pStyle w:val="Heading3"/>
        <w:numPr>
          <w:ilvl w:val="0"/>
          <w:numId w:val="13"/>
        </w:numPr>
        <w:jc w:val="both"/>
        <w:rPr>
          <w:rStyle w:val="eop"/>
        </w:rPr>
      </w:pPr>
      <w:r w:rsidRPr="00F91557">
        <w:rPr>
          <w:rStyle w:val="eop"/>
        </w:rPr>
        <w:t xml:space="preserve">Have the entry partners worked together with the lead entrant before? </w:t>
      </w:r>
      <w:r w:rsidRPr="00D7536B">
        <w:rPr>
          <w:rStyle w:val="eop"/>
          <w:rFonts w:ascii="Krub" w:hAnsi="Krub" w:cs="Krub" w:hint="cs"/>
          <w:i/>
          <w:iCs/>
        </w:rPr>
        <w:t>(Single Option)</w:t>
      </w:r>
      <w:r w:rsidRPr="00D7536B">
        <w:rPr>
          <w:rStyle w:val="eop"/>
          <w:i/>
          <w:iCs/>
        </w:rPr>
        <w:t xml:space="preserve"> </w:t>
      </w:r>
    </w:p>
    <w:p w14:paraId="77162EBD" w14:textId="77777777" w:rsidR="00D7536B" w:rsidRPr="00F91557" w:rsidRDefault="00D7536B" w:rsidP="00C71549">
      <w:pPr>
        <w:pStyle w:val="QuestionGuidance"/>
        <w:numPr>
          <w:ilvl w:val="0"/>
          <w:numId w:val="37"/>
        </w:numPr>
        <w:ind w:left="357" w:firstLine="0"/>
        <w:contextualSpacing/>
        <w:rPr>
          <w:rStyle w:val="eop"/>
        </w:rPr>
      </w:pPr>
      <w:r w:rsidRPr="00F91557">
        <w:rPr>
          <w:rStyle w:val="eop"/>
        </w:rPr>
        <w:t>Yes, it’s an existing partnership</w:t>
      </w:r>
    </w:p>
    <w:p w14:paraId="290BF60F" w14:textId="77777777" w:rsidR="00D7536B" w:rsidRPr="00F91557" w:rsidRDefault="00D7536B" w:rsidP="00C71549">
      <w:pPr>
        <w:pStyle w:val="QuestionGuidance"/>
        <w:numPr>
          <w:ilvl w:val="0"/>
          <w:numId w:val="37"/>
        </w:numPr>
        <w:ind w:left="357" w:firstLine="0"/>
        <w:contextualSpacing/>
        <w:rPr>
          <w:rStyle w:val="eop"/>
        </w:rPr>
      </w:pPr>
      <w:r w:rsidRPr="00F91557">
        <w:rPr>
          <w:rStyle w:val="eop"/>
        </w:rPr>
        <w:t>Yes, but we’re partnering in a different capacity for the entry</w:t>
      </w:r>
    </w:p>
    <w:p w14:paraId="4AEB586B" w14:textId="77777777" w:rsidR="00D7536B" w:rsidRPr="00F91557" w:rsidRDefault="00D7536B" w:rsidP="00C71549">
      <w:pPr>
        <w:pStyle w:val="QuestionGuidance"/>
        <w:numPr>
          <w:ilvl w:val="0"/>
          <w:numId w:val="37"/>
        </w:numPr>
        <w:ind w:left="357" w:firstLine="0"/>
        <w:contextualSpacing/>
        <w:rPr>
          <w:rStyle w:val="eop"/>
        </w:rPr>
      </w:pPr>
      <w:r w:rsidRPr="00F91557">
        <w:rPr>
          <w:rStyle w:val="eop"/>
        </w:rPr>
        <w:t>No, it’s a new partnership</w:t>
      </w:r>
    </w:p>
    <w:p w14:paraId="25F6D974" w14:textId="341069E0" w:rsidR="00D9163C" w:rsidRDefault="00D7536B" w:rsidP="00C90B3A">
      <w:pPr>
        <w:pStyle w:val="Heading3"/>
        <w:numPr>
          <w:ilvl w:val="0"/>
          <w:numId w:val="13"/>
        </w:numPr>
        <w:jc w:val="both"/>
        <w:rPr>
          <w:rStyle w:val="eop"/>
        </w:rPr>
      </w:pPr>
      <w:r w:rsidRPr="00F91557">
        <w:rPr>
          <w:rStyle w:val="eop"/>
        </w:rPr>
        <w:t xml:space="preserve">Please explain your answer to question </w:t>
      </w:r>
      <w:r>
        <w:rPr>
          <w:rStyle w:val="eop"/>
        </w:rPr>
        <w:t>F</w:t>
      </w:r>
      <w:r w:rsidRPr="00F91557">
        <w:rPr>
          <w:rStyle w:val="eop"/>
        </w:rPr>
        <w:t>vii above.</w:t>
      </w:r>
      <w:r w:rsidR="00C71549">
        <w:rPr>
          <w:rStyle w:val="eop"/>
        </w:rPr>
        <w:t xml:space="preserve"> </w:t>
      </w:r>
    </w:p>
    <w:p w14:paraId="74BA845F" w14:textId="21023C13" w:rsidR="00C71549" w:rsidRPr="00C71549" w:rsidRDefault="00C71549" w:rsidP="00C71549">
      <w:r>
        <w:lastRenderedPageBreak/>
        <w:t>Draft your answer</w:t>
      </w:r>
    </w:p>
    <w:p w14:paraId="0A00ED51" w14:textId="77777777" w:rsidR="00D9163C" w:rsidRDefault="00D9163C" w:rsidP="00C90B3A">
      <w:pPr>
        <w:pStyle w:val="Heading3"/>
        <w:numPr>
          <w:ilvl w:val="0"/>
          <w:numId w:val="13"/>
        </w:numPr>
        <w:jc w:val="both"/>
      </w:pPr>
      <w:r>
        <w:t xml:space="preserve">Budget by partner </w:t>
      </w:r>
    </w:p>
    <w:p w14:paraId="7E7287FB" w14:textId="0154DC7C" w:rsidR="00D9163C" w:rsidRDefault="00D9163C" w:rsidP="00C71549">
      <w:pPr>
        <w:pStyle w:val="QuestionGuidance"/>
      </w:pPr>
      <w:r>
        <w:t>Please share an estimated breakdown of how the budget will be split between partners and any other third parties.</w:t>
      </w:r>
    </w:p>
    <w:p w14:paraId="0AD7B4FB" w14:textId="05E77499" w:rsidR="00D9163C" w:rsidRDefault="00D9163C" w:rsidP="00C71549">
      <w:pPr>
        <w:pStyle w:val="QuestionGuidance"/>
      </w:pPr>
      <w:r>
        <w:t xml:space="preserve">Where there are more than 4 partners, please list the partners in order of % costs, with details of the 4 largest partners and then group all other partners into “Other Partners”. </w:t>
      </w:r>
    </w:p>
    <w:p w14:paraId="1B70B241" w14:textId="55028618" w:rsidR="00C71549" w:rsidRDefault="00C71549" w:rsidP="00C71549">
      <w:r>
        <w:t>Draft your answer</w:t>
      </w:r>
    </w:p>
    <w:p w14:paraId="0148E332" w14:textId="77777777" w:rsidR="00D9163C" w:rsidRDefault="00D9163C" w:rsidP="00C90B3A">
      <w:pPr>
        <w:pStyle w:val="Heading3"/>
        <w:numPr>
          <w:ilvl w:val="0"/>
          <w:numId w:val="13"/>
        </w:numPr>
        <w:jc w:val="both"/>
      </w:pPr>
      <w:r>
        <w:t xml:space="preserve">Areas of entry implementation </w:t>
      </w:r>
    </w:p>
    <w:p w14:paraId="6373E698" w14:textId="29FA6BA2" w:rsidR="00D9163C" w:rsidRDefault="00D9163C" w:rsidP="00C71549">
      <w:pPr>
        <w:pStyle w:val="QuestionGuidance"/>
      </w:pPr>
      <w:r>
        <w:t xml:space="preserve">Please list all the water supply and/or sewerage service areas where water customers will directly benefit from the successful delivery of this entry during the entry delivery.    </w:t>
      </w:r>
    </w:p>
    <w:p w14:paraId="70625292" w14:textId="34A3757F" w:rsidR="00D9163C" w:rsidRDefault="00D9163C" w:rsidP="00C71549">
      <w:pPr>
        <w:pStyle w:val="QuestionGuidance"/>
      </w:pPr>
      <w:r>
        <w:t xml:space="preserve">For areas outside of England and Wales, please include the area and country. </w:t>
      </w:r>
    </w:p>
    <w:p w14:paraId="7DDF49DF" w14:textId="02AD43DF" w:rsidR="00C71549" w:rsidRDefault="00C71549" w:rsidP="00C71549">
      <w:r>
        <w:t>Draft your answer</w:t>
      </w:r>
    </w:p>
    <w:p w14:paraId="253AA2D4" w14:textId="77777777" w:rsidR="00D9163C" w:rsidRDefault="00D9163C" w:rsidP="00C90B3A">
      <w:pPr>
        <w:pStyle w:val="Heading3"/>
        <w:numPr>
          <w:ilvl w:val="0"/>
          <w:numId w:val="13"/>
        </w:numPr>
        <w:jc w:val="both"/>
      </w:pPr>
      <w:r>
        <w:t xml:space="preserve">Have you entered this entry into a previous round of the Breakthrough Challenge? </w:t>
      </w:r>
    </w:p>
    <w:p w14:paraId="5B5A6B8B" w14:textId="00B46549" w:rsidR="00D9163C" w:rsidRDefault="00D9163C" w:rsidP="00C71549">
      <w:pPr>
        <w:pStyle w:val="QuestionGuidance"/>
      </w:pPr>
      <w:r>
        <w:t xml:space="preserve">Yes/No </w:t>
      </w:r>
    </w:p>
    <w:p w14:paraId="529627F3" w14:textId="1B7C7538" w:rsidR="00C71549" w:rsidRDefault="00D9163C" w:rsidP="00C71549">
      <w:pPr>
        <w:pStyle w:val="Heading3"/>
        <w:numPr>
          <w:ilvl w:val="0"/>
          <w:numId w:val="13"/>
        </w:numPr>
        <w:jc w:val="both"/>
        <w:rPr>
          <w:rStyle w:val="Heading3Char"/>
          <w:rFonts w:ascii="Krub" w:hAnsi="Krub" w:cs="Krub"/>
          <w:i/>
          <w:iCs/>
        </w:rPr>
      </w:pPr>
      <w:r w:rsidRPr="004249BB">
        <w:t>If you are resubmitting this entry following a previous competition round, please explain how your entry has changed</w:t>
      </w:r>
      <w:r w:rsidR="00283F53" w:rsidRPr="004249BB">
        <w:t>.</w:t>
      </w:r>
      <w:r>
        <w:t xml:space="preserve"> </w:t>
      </w:r>
      <w:r w:rsidR="00283F53" w:rsidRPr="00283F53">
        <w:rPr>
          <w:rFonts w:ascii="Krub" w:hAnsi="Krub" w:cs="Krub" w:hint="cs"/>
          <w:i/>
          <w:iCs/>
        </w:rPr>
        <w:t>(</w:t>
      </w:r>
      <w:r w:rsidR="00283F53" w:rsidRPr="00283F53">
        <w:rPr>
          <w:rStyle w:val="Heading3Char"/>
          <w:rFonts w:ascii="Krub" w:hAnsi="Krub" w:cs="Krub" w:hint="cs"/>
          <w:i/>
          <w:iCs/>
        </w:rPr>
        <w:t xml:space="preserve">Only appears if answer to </w:t>
      </w:r>
      <w:r w:rsidR="003C3DDC">
        <w:rPr>
          <w:rStyle w:val="Heading3Char"/>
          <w:rFonts w:ascii="Krub" w:hAnsi="Krub" w:cs="Krub"/>
          <w:i/>
          <w:iCs/>
        </w:rPr>
        <w:t>F</w:t>
      </w:r>
      <w:r w:rsidR="00283F53" w:rsidRPr="00283F53">
        <w:rPr>
          <w:rStyle w:val="Heading3Char"/>
          <w:rFonts w:ascii="Krub" w:hAnsi="Krub" w:cs="Krub" w:hint="cs"/>
          <w:i/>
          <w:iCs/>
        </w:rPr>
        <w:t>xi</w:t>
      </w:r>
      <w:r w:rsidR="003C3DDC">
        <w:rPr>
          <w:rStyle w:val="Heading3Char"/>
          <w:rFonts w:ascii="Krub" w:hAnsi="Krub" w:cs="Krub"/>
          <w:i/>
          <w:iCs/>
        </w:rPr>
        <w:t>.</w:t>
      </w:r>
      <w:r w:rsidR="00283F53" w:rsidRPr="00283F53">
        <w:rPr>
          <w:rStyle w:val="Heading3Char"/>
          <w:rFonts w:ascii="Krub" w:hAnsi="Krub" w:cs="Krub" w:hint="cs"/>
          <w:i/>
          <w:iCs/>
        </w:rPr>
        <w:t xml:space="preserve"> is </w:t>
      </w:r>
      <w:r w:rsidR="00283F53" w:rsidRPr="00283F53">
        <w:rPr>
          <w:rStyle w:val="Heading3Char"/>
          <w:rFonts w:ascii="Krub" w:hAnsi="Krub" w:cs="Krub" w:hint="cs"/>
          <w:b/>
          <w:bCs/>
          <w:i/>
          <w:iCs/>
        </w:rPr>
        <w:t>Yes</w:t>
      </w:r>
      <w:r w:rsidR="00283F53" w:rsidRPr="00283F53">
        <w:rPr>
          <w:rStyle w:val="Heading3Char"/>
          <w:rFonts w:ascii="Krub" w:hAnsi="Krub" w:cs="Krub" w:hint="cs"/>
          <w:i/>
          <w:iCs/>
        </w:rPr>
        <w:t>)</w:t>
      </w:r>
    </w:p>
    <w:p w14:paraId="10A9A4E3" w14:textId="150ABC46" w:rsidR="00C71549" w:rsidRPr="00C71549" w:rsidRDefault="00C71549" w:rsidP="00C71549">
      <w:r>
        <w:t>Draft your answer</w:t>
      </w:r>
    </w:p>
    <w:p w14:paraId="08E5DDE8" w14:textId="7F194DBA" w:rsidR="00D9163C" w:rsidRDefault="00D9163C" w:rsidP="00C90B3A">
      <w:pPr>
        <w:pStyle w:val="Heading3"/>
        <w:numPr>
          <w:ilvl w:val="0"/>
          <w:numId w:val="13"/>
        </w:numPr>
        <w:jc w:val="both"/>
      </w:pPr>
      <w:r>
        <w:t>Changes to entry since stage 1</w:t>
      </w:r>
      <w:r w:rsidRPr="008D356A">
        <w:rPr>
          <w:color w:val="D60037" w:themeColor="accent6"/>
        </w:rPr>
        <w:t xml:space="preserve"> </w:t>
      </w:r>
      <w:r w:rsidR="008D356A" w:rsidRPr="008D356A">
        <w:rPr>
          <w:color w:val="D60037" w:themeColor="accent6"/>
        </w:rPr>
        <w:t>(Stage 2 Only)</w:t>
      </w:r>
    </w:p>
    <w:p w14:paraId="73E92DF0" w14:textId="03035C80" w:rsidR="00C71549" w:rsidRDefault="00D9163C" w:rsidP="00C71549">
      <w:pPr>
        <w:pStyle w:val="QuestionGuidance"/>
      </w:pPr>
      <w:r>
        <w:t>Beyond any additional detail you may have provided for this entry, is there anything else that has changed in your entry since you originally submitted your stage 1 entry? If so</w:t>
      </w:r>
      <w:r w:rsidR="009C2884">
        <w:t>,</w:t>
      </w:r>
      <w:r>
        <w:t xml:space="preserve"> please summarise the key changes (</w:t>
      </w:r>
      <w:r w:rsidR="00393A15">
        <w:t>e.g.,</w:t>
      </w:r>
      <w:r>
        <w:t xml:space="preserve"> new entry partners, change in programme, change in intended approach).</w:t>
      </w:r>
    </w:p>
    <w:p w14:paraId="5394520A" w14:textId="77777777" w:rsidR="00C71549" w:rsidRPr="00C71549" w:rsidRDefault="00C71549" w:rsidP="00C71549">
      <w:r>
        <w:t>Draft your answer</w:t>
      </w:r>
    </w:p>
    <w:p w14:paraId="18BED38D" w14:textId="739D483C" w:rsidR="008073C3" w:rsidRDefault="008073C3" w:rsidP="00C71549">
      <w:pPr>
        <w:pStyle w:val="QuestionGuidance"/>
      </w:pPr>
      <w:r>
        <w:br w:type="page"/>
      </w:r>
    </w:p>
    <w:p w14:paraId="577DA291" w14:textId="77777777" w:rsidR="008073C3" w:rsidRPr="00073A0D" w:rsidRDefault="008073C3" w:rsidP="008073C3">
      <w:pPr>
        <w:pStyle w:val="Heading1"/>
      </w:pPr>
      <w:bookmarkStart w:id="2" w:name="_Ref84585432"/>
      <w:r w:rsidRPr="00073A0D">
        <w:lastRenderedPageBreak/>
        <w:t>Assessed Questions</w:t>
      </w:r>
      <w:bookmarkEnd w:id="2"/>
    </w:p>
    <w:p w14:paraId="6CEE8132" w14:textId="6CE4A7CA" w:rsidR="008073C3" w:rsidRPr="00806F23" w:rsidRDefault="008073C3" w:rsidP="00C90B3A">
      <w:pPr>
        <w:pStyle w:val="Heading2"/>
        <w:jc w:val="both"/>
      </w:pPr>
      <w:bookmarkStart w:id="3" w:name="_Ref84585437"/>
      <w:r w:rsidRPr="00E2661D">
        <w:t>General Questions</w:t>
      </w:r>
      <w:bookmarkEnd w:id="3"/>
      <w:r w:rsidRPr="00E2661D">
        <w:t xml:space="preserve"> </w:t>
      </w:r>
    </w:p>
    <w:p w14:paraId="14DF4544" w14:textId="1E0DF6D7" w:rsidR="008073C3" w:rsidRPr="00076EFF" w:rsidRDefault="008073C3" w:rsidP="00C90B3A">
      <w:pPr>
        <w:pStyle w:val="Heading3"/>
        <w:numPr>
          <w:ilvl w:val="1"/>
          <w:numId w:val="19"/>
        </w:numPr>
        <w:jc w:val="both"/>
      </w:pPr>
      <w:r w:rsidRPr="00076EFF">
        <w:t>Entry Title</w:t>
      </w:r>
    </w:p>
    <w:p w14:paraId="5470FCF8" w14:textId="7C1C1B3A" w:rsidR="008073C3" w:rsidRDefault="008073C3" w:rsidP="00C71549">
      <w:pPr>
        <w:pStyle w:val="QuestionGuidance"/>
      </w:pPr>
      <w:r w:rsidRPr="00076EFF">
        <w:t>Please include a short name to reference your entry</w:t>
      </w:r>
      <w:r>
        <w:t>.</w:t>
      </w:r>
    </w:p>
    <w:p w14:paraId="5D4D78DA" w14:textId="3C60FEA9" w:rsidR="00C71549" w:rsidRDefault="00C71549" w:rsidP="00C71549">
      <w:r>
        <w:t>Draft your answer</w:t>
      </w:r>
    </w:p>
    <w:p w14:paraId="0DA5A9F0" w14:textId="77777777" w:rsidR="008073C3" w:rsidRDefault="008073C3" w:rsidP="00C90B3A">
      <w:pPr>
        <w:pStyle w:val="Heading3"/>
        <w:jc w:val="both"/>
      </w:pPr>
      <w:r>
        <w:t xml:space="preserve">0.2 </w:t>
      </w:r>
      <w:r w:rsidRPr="00076EFF">
        <w:t>Entry description</w:t>
      </w:r>
    </w:p>
    <w:p w14:paraId="72F1342C" w14:textId="701668E4" w:rsidR="005A521F" w:rsidRDefault="008073C3" w:rsidP="00C71549">
      <w:pPr>
        <w:pStyle w:val="QuestionGuidance"/>
      </w:pPr>
      <w:r w:rsidRPr="00076EFF">
        <w:t>Please provide a concise summary of your entry in jargon free, plain English. This may be used in public facing communications if the entry is successful.</w:t>
      </w:r>
      <w:r>
        <w:t xml:space="preserve"> Limit: </w:t>
      </w:r>
      <w:r w:rsidRPr="00076EFF">
        <w:t>250</w:t>
      </w:r>
      <w:r>
        <w:t xml:space="preserve"> words</w:t>
      </w:r>
    </w:p>
    <w:p w14:paraId="26C2F6B4" w14:textId="48C48ACC" w:rsidR="00C71549" w:rsidRDefault="00C71549" w:rsidP="00C71549">
      <w:r>
        <w:t>Draft your answer</w:t>
      </w:r>
    </w:p>
    <w:p w14:paraId="38096C60" w14:textId="5D8E1A8A" w:rsidR="005A521F" w:rsidRDefault="005A521F" w:rsidP="00C90B3A">
      <w:pPr>
        <w:pStyle w:val="Heading3"/>
        <w:jc w:val="both"/>
      </w:pPr>
      <w:r>
        <w:t xml:space="preserve">0.3 Pitch Recording </w:t>
      </w:r>
      <w:r w:rsidR="00373FC6" w:rsidRPr="008D356A">
        <w:rPr>
          <w:rFonts w:asciiTheme="majorHAnsi" w:hAnsiTheme="majorHAnsi" w:cstheme="majorHAnsi"/>
          <w:color w:val="62A70F" w:themeColor="accent4"/>
        </w:rPr>
        <w:t>(Stage 1 &amp; 2)</w:t>
      </w:r>
    </w:p>
    <w:p w14:paraId="129EE3FD" w14:textId="3D2F9842" w:rsidR="005A521F" w:rsidRDefault="00013C22" w:rsidP="00C90B3A">
      <w:hyperlink r:id="rId16" w:history="1">
        <w:r w:rsidR="005A521F" w:rsidRPr="008D356A">
          <w:rPr>
            <w:rStyle w:val="Hyperlink"/>
          </w:rPr>
          <w:t xml:space="preserve">Please sign up to record a </w:t>
        </w:r>
        <w:r w:rsidR="64C9B281" w:rsidRPr="008D356A">
          <w:rPr>
            <w:rStyle w:val="Hyperlink"/>
          </w:rPr>
          <w:t>4-minute</w:t>
        </w:r>
        <w:r w:rsidR="005A521F" w:rsidRPr="008D356A">
          <w:rPr>
            <w:rStyle w:val="Hyperlink"/>
          </w:rPr>
          <w:t xml:space="preserve"> pitch</w:t>
        </w:r>
      </w:hyperlink>
      <w:r w:rsidR="005A521F">
        <w:t xml:space="preserve">. </w:t>
      </w:r>
    </w:p>
    <w:p w14:paraId="4A0CC129" w14:textId="7B73F561" w:rsidR="005A521F" w:rsidRDefault="005A521F" w:rsidP="00C71549">
      <w:pPr>
        <w:pStyle w:val="QuestionGuidance"/>
        <w:contextualSpacing/>
      </w:pPr>
      <w:r>
        <w:t>The purpose of the pitch recording is to provide a video format explainer to help assessors and judges quickly understand your entry. Within this pitch, you should outline:</w:t>
      </w:r>
    </w:p>
    <w:p w14:paraId="0115D518" w14:textId="77777777" w:rsidR="005A521F" w:rsidRDefault="005A521F" w:rsidP="00C71549">
      <w:pPr>
        <w:pStyle w:val="QuestionGuidance"/>
        <w:numPr>
          <w:ilvl w:val="0"/>
          <w:numId w:val="38"/>
        </w:numPr>
        <w:ind w:left="714" w:hanging="357"/>
        <w:contextualSpacing/>
      </w:pPr>
      <w:r>
        <w:t>what you intend to do within your entry, focusing on the activities you will undertake,</w:t>
      </w:r>
    </w:p>
    <w:p w14:paraId="7E884311" w14:textId="77777777" w:rsidR="005A521F" w:rsidRDefault="005A521F" w:rsidP="00C71549">
      <w:pPr>
        <w:pStyle w:val="QuestionGuidance"/>
        <w:numPr>
          <w:ilvl w:val="0"/>
          <w:numId w:val="38"/>
        </w:numPr>
        <w:ind w:left="714" w:hanging="357"/>
        <w:contextualSpacing/>
      </w:pPr>
      <w:r>
        <w:t>the problem it aims to address and what benefits it will have for customers, society and/or the environment if successful,</w:t>
      </w:r>
    </w:p>
    <w:p w14:paraId="235B19CC" w14:textId="1269C3C6" w:rsidR="005A521F" w:rsidRDefault="005A521F" w:rsidP="00C71549">
      <w:pPr>
        <w:pStyle w:val="QuestionGuidance"/>
        <w:numPr>
          <w:ilvl w:val="0"/>
          <w:numId w:val="38"/>
        </w:numPr>
        <w:ind w:left="714" w:hanging="357"/>
        <w:contextualSpacing/>
      </w:pPr>
      <w:r>
        <w:t xml:space="preserve">what is innovative about your entry.  </w:t>
      </w:r>
    </w:p>
    <w:p w14:paraId="1F0E2950" w14:textId="7D53A1D3" w:rsidR="00C71549" w:rsidRDefault="005A521F" w:rsidP="00C71549">
      <w:pPr>
        <w:pStyle w:val="QuestionGuidance"/>
        <w:contextualSpacing/>
      </w:pPr>
      <w:r>
        <w:t>You are welcome to use slides or other visual aids within your recording. You may also upload any presentation/visuals you used in the pitch recording.</w:t>
      </w:r>
    </w:p>
    <w:p w14:paraId="5056D1D9" w14:textId="384110A3" w:rsidR="005A521F" w:rsidRDefault="005A521F" w:rsidP="00C90B3A">
      <w:pPr>
        <w:pStyle w:val="Heading3"/>
        <w:jc w:val="both"/>
      </w:pPr>
      <w:r>
        <w:t xml:space="preserve">0.4 Entry References </w:t>
      </w:r>
      <w:r w:rsidR="008D356A" w:rsidRPr="008D356A">
        <w:rPr>
          <w:rFonts w:asciiTheme="majorHAnsi" w:hAnsiTheme="majorHAnsi" w:cstheme="majorHAnsi"/>
          <w:color w:val="62A70F" w:themeColor="accent4"/>
        </w:rPr>
        <w:t>(Stage 1 &amp; 2)</w:t>
      </w:r>
    </w:p>
    <w:p w14:paraId="550F347F" w14:textId="0C740B99" w:rsidR="005A521F" w:rsidRDefault="005A521F" w:rsidP="00C71549">
      <w:pPr>
        <w:pStyle w:val="QuestionGuidance"/>
      </w:pPr>
      <w:r>
        <w:t>Please include a reference list of any sources of information you have used to support your entry, if relevant.</w:t>
      </w:r>
    </w:p>
    <w:p w14:paraId="5AEDAE71" w14:textId="1492B6A9" w:rsidR="00C71549" w:rsidRDefault="00C71549" w:rsidP="00C71549">
      <w:r>
        <w:t>Draft your answer</w:t>
      </w:r>
    </w:p>
    <w:p w14:paraId="610EBED1" w14:textId="77777777" w:rsidR="00C71549" w:rsidRDefault="00C71549" w:rsidP="00C71549">
      <w:pPr>
        <w:pStyle w:val="Heading2"/>
      </w:pPr>
      <w:r>
        <w:br w:type="page"/>
      </w:r>
    </w:p>
    <w:p w14:paraId="6861C207" w14:textId="61BE6AA9" w:rsidR="00C71549" w:rsidRDefault="00C71549" w:rsidP="00C71549">
      <w:pPr>
        <w:pStyle w:val="Heading2"/>
      </w:pPr>
      <w:r>
        <w:lastRenderedPageBreak/>
        <w:t>Criteria Questions</w:t>
      </w:r>
    </w:p>
    <w:p w14:paraId="5D603051" w14:textId="3D27A350" w:rsidR="00BA07B3" w:rsidRPr="00031A42" w:rsidRDefault="00BA07B3" w:rsidP="00031A42">
      <w:pPr>
        <w:pStyle w:val="Heading2"/>
        <w:numPr>
          <w:ilvl w:val="0"/>
          <w:numId w:val="27"/>
        </w:numPr>
        <w:ind w:left="426" w:hanging="426"/>
        <w:rPr>
          <w:color w:val="000000" w:themeColor="text1"/>
        </w:rPr>
      </w:pPr>
      <w:r w:rsidRPr="00031A42">
        <w:rPr>
          <w:rStyle w:val="normaltextrun"/>
          <w:rFonts w:hint="cs"/>
          <w:color w:val="000000" w:themeColor="text1"/>
        </w:rPr>
        <w:t>Positive impact for water customers, society and the</w:t>
      </w:r>
      <w:r w:rsidRPr="00031A42">
        <w:rPr>
          <w:rStyle w:val="normaltextrun"/>
          <w:color w:val="000000" w:themeColor="text1"/>
        </w:rPr>
        <w:t xml:space="preserve"> </w:t>
      </w:r>
      <w:r w:rsidRPr="00031A42">
        <w:rPr>
          <w:rStyle w:val="normaltextrun"/>
          <w:rFonts w:hint="cs"/>
          <w:color w:val="000000" w:themeColor="text1"/>
        </w:rPr>
        <w:t>environment</w:t>
      </w:r>
    </w:p>
    <w:p w14:paraId="4E2A8EC2" w14:textId="77777777" w:rsidR="00BA07B3" w:rsidRPr="00C71549" w:rsidRDefault="00BA07B3" w:rsidP="00C71549">
      <w:pPr>
        <w:pStyle w:val="QuestionGuidance"/>
      </w:pPr>
      <w:r w:rsidRPr="00C71549">
        <w:rPr>
          <w:rStyle w:val="normaltextrun"/>
          <w:rFonts w:hint="cs"/>
        </w:rPr>
        <w:t>Under this assessment category, we will be looking to understand the benefits entries seek to deliver for customers, society, and the environment.</w:t>
      </w:r>
      <w:r w:rsidRPr="00C71549">
        <w:rPr>
          <w:rStyle w:val="eop"/>
          <w:rFonts w:hint="cs"/>
        </w:rPr>
        <w:t> </w:t>
      </w:r>
    </w:p>
    <w:p w14:paraId="51B38191" w14:textId="77777777" w:rsidR="00BA07B3" w:rsidRPr="00C71549" w:rsidRDefault="00BA07B3" w:rsidP="00C71549">
      <w:pPr>
        <w:pStyle w:val="QuestionGuidance"/>
      </w:pPr>
      <w:r w:rsidRPr="00C71549">
        <w:rPr>
          <w:rStyle w:val="normaltextrun"/>
          <w:rFonts w:hint="cs"/>
        </w:rPr>
        <w:t>Strong entries to Breakthrough 2 will be seeking to address a well evidenced, important need or opportunity in the water sector in England and Wales for water customers, society and/or the environment that aligns with one or more of Ofwat’s five strategic innovation themes.</w:t>
      </w:r>
      <w:r w:rsidRPr="00C71549">
        <w:rPr>
          <w:rStyle w:val="eop"/>
          <w:rFonts w:hint="cs"/>
        </w:rPr>
        <w:t> </w:t>
      </w:r>
    </w:p>
    <w:p w14:paraId="1B6DC45C" w14:textId="21A5014E" w:rsidR="00372E10" w:rsidRPr="00EB045E" w:rsidRDefault="00372E10" w:rsidP="00A23645">
      <w:pPr>
        <w:pStyle w:val="Heading3"/>
      </w:pPr>
      <w:r w:rsidRPr="00EB045E">
        <w:rPr>
          <w:rFonts w:hint="cs"/>
        </w:rPr>
        <w:t>1.1.1 What is the problem that the proposed entry is seeking to address for the water</w:t>
      </w:r>
      <w:r w:rsidR="006267F0">
        <w:t xml:space="preserve"> </w:t>
      </w:r>
      <w:r w:rsidRPr="00EB045E">
        <w:rPr>
          <w:rFonts w:hint="cs"/>
        </w:rPr>
        <w:t xml:space="preserve">sector? </w:t>
      </w:r>
      <w:r w:rsidR="008D356A" w:rsidRPr="008D356A">
        <w:rPr>
          <w:rFonts w:asciiTheme="majorHAnsi" w:hAnsiTheme="majorHAnsi" w:cstheme="majorHAnsi"/>
          <w:color w:val="62A70F" w:themeColor="accent4"/>
        </w:rPr>
        <w:t>(Stage 1 &amp; 2)</w:t>
      </w:r>
    </w:p>
    <w:p w14:paraId="0A135B04" w14:textId="755E8E0E" w:rsidR="00372E10" w:rsidRDefault="00372E10" w:rsidP="00031A42">
      <w:pPr>
        <w:pStyle w:val="QuestionGuidance"/>
      </w:pPr>
      <w:r>
        <w:t xml:space="preserve">Please provide a short narrative summary of the customer, society and/or environmental need this entry aims to address and why it is significant to the water sector. </w:t>
      </w:r>
      <w:bookmarkStart w:id="4" w:name="_Hlk84417026"/>
      <w:r w:rsidR="00373FC6">
        <w:t xml:space="preserve">Limit: </w:t>
      </w:r>
      <w:r>
        <w:t xml:space="preserve">250 </w:t>
      </w:r>
      <w:r w:rsidR="00373FC6">
        <w:t>words</w:t>
      </w:r>
      <w:bookmarkEnd w:id="4"/>
    </w:p>
    <w:p w14:paraId="477CAA91" w14:textId="1B05C0DE" w:rsidR="00031A42" w:rsidRDefault="00031A42" w:rsidP="00031A42">
      <w:r>
        <w:t>Draft your answer</w:t>
      </w:r>
    </w:p>
    <w:p w14:paraId="6D38CDBA" w14:textId="1203E3B0" w:rsidR="00372E10" w:rsidRDefault="00372E10" w:rsidP="00373FC6">
      <w:pPr>
        <w:pStyle w:val="Heading3"/>
      </w:pPr>
      <w:r>
        <w:t>1.1.2</w:t>
      </w:r>
      <w:r w:rsidR="00373FC6">
        <w:t xml:space="preserve"> </w:t>
      </w:r>
      <w:r>
        <w:t xml:space="preserve">What, if anything, has already been done to understand and address this problem, either by the entry partners or others? </w:t>
      </w:r>
      <w:r w:rsidR="008D356A" w:rsidRPr="008D356A">
        <w:rPr>
          <w:rFonts w:asciiTheme="majorHAnsi" w:hAnsiTheme="majorHAnsi" w:cstheme="majorHAnsi"/>
          <w:color w:val="62A70F" w:themeColor="accent4"/>
        </w:rPr>
        <w:t>(Stage 1 &amp; 2)</w:t>
      </w:r>
    </w:p>
    <w:p w14:paraId="7FD1D449" w14:textId="77777777" w:rsidR="00031A42" w:rsidRDefault="00372E10" w:rsidP="00031A42">
      <w:pPr>
        <w:pStyle w:val="QuestionGuidance"/>
      </w:pPr>
      <w:r>
        <w:t xml:space="preserve">Please provide a summary of any work </w:t>
      </w:r>
      <w:r w:rsidR="00373FC6">
        <w:t xml:space="preserve">undertaken </w:t>
      </w:r>
      <w:r>
        <w:t>to date to address this problem by you or others, detailing the key aspects of the problem that have not yet been addressed.</w:t>
      </w:r>
      <w:r w:rsidR="00373FC6" w:rsidRPr="00373FC6">
        <w:t xml:space="preserve"> </w:t>
      </w:r>
      <w:bookmarkStart w:id="5" w:name="_Hlk84417221"/>
      <w:r w:rsidR="00373FC6">
        <w:t>Limit: 250 words</w:t>
      </w:r>
      <w:bookmarkEnd w:id="5"/>
    </w:p>
    <w:p w14:paraId="34FAF32B" w14:textId="11AE2B83" w:rsidR="00B76BEC" w:rsidRDefault="00031A42" w:rsidP="00031A42">
      <w:r>
        <w:t>Draft your answer</w:t>
      </w:r>
    </w:p>
    <w:p w14:paraId="5F465A65" w14:textId="6140572F" w:rsidR="00B76BEC" w:rsidRDefault="00B76BEC" w:rsidP="00B76BEC">
      <w:pPr>
        <w:pStyle w:val="Heading3"/>
      </w:pPr>
      <w:r>
        <w:t>1.1.3</w:t>
      </w:r>
      <w:r w:rsidR="008D356A">
        <w:t xml:space="preserve"> </w:t>
      </w:r>
      <w:r w:rsidR="00645E6E">
        <w:t>W</w:t>
      </w:r>
      <w:r>
        <w:t xml:space="preserve">hat evidence is there to show that this is a problem for the water sector, and to evidence the problem’s scale? </w:t>
      </w:r>
      <w:r w:rsidR="008D356A" w:rsidRPr="008D356A">
        <w:rPr>
          <w:color w:val="D60037" w:themeColor="accent6"/>
        </w:rPr>
        <w:t>(Stage 2 Only)</w:t>
      </w:r>
    </w:p>
    <w:p w14:paraId="61C8018D" w14:textId="77777777" w:rsidR="00031A42" w:rsidRDefault="00B76BEC" w:rsidP="00031A42">
      <w:pPr>
        <w:pStyle w:val="QuestionGuidance"/>
      </w:pPr>
      <w:r>
        <w:t xml:space="preserve">Please provide a summary of the evidence on the scale of the problem; who shares the problem; and how it may change in the future. </w:t>
      </w:r>
      <w:r w:rsidR="000F1FE0">
        <w:t xml:space="preserve">Limit: </w:t>
      </w:r>
      <w:r>
        <w:t>300</w:t>
      </w:r>
      <w:r w:rsidR="000F1FE0">
        <w:t xml:space="preserve"> words</w:t>
      </w:r>
      <w:r>
        <w:t xml:space="preserve"> </w:t>
      </w:r>
    </w:p>
    <w:p w14:paraId="799A7856" w14:textId="3D6DAC6E" w:rsidR="00CF5CAF" w:rsidRDefault="00031A42" w:rsidP="00031A42">
      <w:r>
        <w:t>Draft your answer</w:t>
      </w:r>
    </w:p>
    <w:p w14:paraId="1016D728" w14:textId="25631CE3" w:rsidR="00CF5CAF" w:rsidRDefault="00CF5CAF" w:rsidP="00CF5CAF">
      <w:pPr>
        <w:pStyle w:val="Heading3"/>
      </w:pPr>
      <w:r>
        <w:t xml:space="preserve">1.2.1 How will this entry directly deliver better short and long-term outcomes against one (or more) of Ofwat’s 5 strategic innovation themes?  </w:t>
      </w:r>
      <w:r w:rsidR="008D356A" w:rsidRPr="008D356A">
        <w:rPr>
          <w:rFonts w:asciiTheme="majorHAnsi" w:hAnsiTheme="majorHAnsi" w:cstheme="majorHAnsi"/>
          <w:color w:val="62A70F" w:themeColor="accent4"/>
        </w:rPr>
        <w:t>(Stage 1 &amp; 2)</w:t>
      </w:r>
    </w:p>
    <w:p w14:paraId="337CD5FF" w14:textId="77777777" w:rsidR="00031A42" w:rsidRDefault="00CF5CAF" w:rsidP="00031A42">
      <w:pPr>
        <w:pStyle w:val="QuestionGuidance"/>
      </w:pPr>
      <w:r>
        <w:t xml:space="preserve">With particular reference to water and wastewater customers in England and Wales, please provide a short narrative to set out how the outcomes, benefits and impacts of the entry proposes to directly impact and align with the Ofwat themes. We are interested in the strength of alignment rather than the number of Ofwat themes that are addressed. </w:t>
      </w:r>
      <w:r w:rsidR="000612F0">
        <w:t>Limit: 250 words</w:t>
      </w:r>
    </w:p>
    <w:p w14:paraId="5A864C7E" w14:textId="1C2E07F6" w:rsidR="00CF5CAF" w:rsidRDefault="00031A42" w:rsidP="00031A42">
      <w:r>
        <w:t>Draft your answer</w:t>
      </w:r>
    </w:p>
    <w:p w14:paraId="1B8D398F" w14:textId="592BB40B" w:rsidR="00CF5CAF" w:rsidRDefault="00CF5CAF" w:rsidP="000612F0">
      <w:pPr>
        <w:pStyle w:val="Heading3"/>
      </w:pPr>
      <w:r>
        <w:lastRenderedPageBreak/>
        <w:t>1.2.2 Select which theme(s) your entry is impacting:</w:t>
      </w:r>
      <w:r w:rsidR="008D356A">
        <w:t xml:space="preserve"> </w:t>
      </w:r>
      <w:r w:rsidR="008D356A" w:rsidRPr="008D356A">
        <w:rPr>
          <w:rFonts w:asciiTheme="majorHAnsi" w:hAnsiTheme="majorHAnsi" w:cstheme="majorHAnsi"/>
          <w:color w:val="62A70F" w:themeColor="accent4"/>
        </w:rPr>
        <w:t>(Stage 1 &amp; 2)</w:t>
      </w:r>
    </w:p>
    <w:p w14:paraId="0D4A2AD9" w14:textId="715A7A01" w:rsidR="000612F0" w:rsidRDefault="000612F0" w:rsidP="00031A42">
      <w:pPr>
        <w:pStyle w:val="QuestionGuidance"/>
      </w:pPr>
      <w:r>
        <w:t>Please select the Ofwat theme(s) which are directly impacted through this entry.</w:t>
      </w:r>
    </w:p>
    <w:p w14:paraId="0F6D4A27" w14:textId="64D1A163" w:rsidR="00CF5CAF" w:rsidRDefault="00CF5CAF" w:rsidP="00031A42">
      <w:pPr>
        <w:pStyle w:val="QuestionGuidance"/>
      </w:pPr>
      <w:r>
        <w:t xml:space="preserve">Theme most impacted [List of themes 1-5 + Not Applicable]  </w:t>
      </w:r>
    </w:p>
    <w:p w14:paraId="6EC27030" w14:textId="77777777" w:rsidR="00CF5CAF" w:rsidRDefault="00CF5CAF" w:rsidP="00031A42">
      <w:pPr>
        <w:pStyle w:val="QuestionGuidance"/>
      </w:pPr>
      <w:r>
        <w:t xml:space="preserve">Theme 2nd most impacted [List of themes 1-5 + Not Applicable] </w:t>
      </w:r>
    </w:p>
    <w:p w14:paraId="03E484B6" w14:textId="77777777" w:rsidR="00CF5CAF" w:rsidRDefault="00CF5CAF" w:rsidP="00031A42">
      <w:pPr>
        <w:pStyle w:val="QuestionGuidance"/>
      </w:pPr>
      <w:r>
        <w:t xml:space="preserve">Theme 3rd most impacted etc. </w:t>
      </w:r>
    </w:p>
    <w:p w14:paraId="7E4609C7" w14:textId="2B4585FB" w:rsidR="00CF5CAF" w:rsidRDefault="00CF5CAF" w:rsidP="000612F0">
      <w:pPr>
        <w:pStyle w:val="Heading3"/>
      </w:pPr>
      <w:r>
        <w:t>1.3.1 How will your entry address the need(s) you have identified?</w:t>
      </w:r>
      <w:r w:rsidR="000612F0" w:rsidRPr="000612F0">
        <w:rPr>
          <w:rFonts w:ascii="Krub" w:hAnsi="Krub" w:cs="Krub"/>
          <w:i/>
          <w:iCs/>
        </w:rPr>
        <w:t xml:space="preserve"> </w:t>
      </w:r>
      <w:r w:rsidR="008D356A" w:rsidRPr="008D356A">
        <w:rPr>
          <w:rFonts w:asciiTheme="majorHAnsi" w:hAnsiTheme="majorHAnsi" w:cstheme="majorHAnsi"/>
          <w:color w:val="62A70F" w:themeColor="accent4"/>
        </w:rPr>
        <w:t>(Stage 1 &amp; 2)</w:t>
      </w:r>
    </w:p>
    <w:p w14:paraId="2CF42EBA" w14:textId="77777777" w:rsidR="00031A42" w:rsidRDefault="00CF5CAF" w:rsidP="00031A42">
      <w:pPr>
        <w:pStyle w:val="QuestionGuidance"/>
      </w:pPr>
      <w:r>
        <w:t xml:space="preserve">Please provide a short narrative detailing how the entry will address the need identified in response to criteria 1.1 and how it could benefit water company customers, society and/or the environment across England and Wales. </w:t>
      </w:r>
      <w:r w:rsidR="000612F0">
        <w:t>Limit: 150 words</w:t>
      </w:r>
      <w:r>
        <w:t xml:space="preserve"> </w:t>
      </w:r>
    </w:p>
    <w:p w14:paraId="4DED2B48" w14:textId="3ED979EB" w:rsidR="00CF5CAF" w:rsidRDefault="00031A42" w:rsidP="00031A42">
      <w:r>
        <w:t>Draft your answer</w:t>
      </w:r>
    </w:p>
    <w:p w14:paraId="10187E4D" w14:textId="01EA5ED2" w:rsidR="00B17DAA" w:rsidRDefault="00B17DAA" w:rsidP="00B17DAA">
      <w:pPr>
        <w:pStyle w:val="Heading3"/>
      </w:pPr>
      <w:r>
        <w:t xml:space="preserve">1.3.2 What are the entry’s intended outcomes? </w:t>
      </w:r>
      <w:r w:rsidR="008D356A" w:rsidRPr="008D356A">
        <w:rPr>
          <w:rFonts w:asciiTheme="majorHAnsi" w:hAnsiTheme="majorHAnsi" w:cstheme="majorHAnsi"/>
          <w:color w:val="62A70F" w:themeColor="accent4"/>
        </w:rPr>
        <w:t>(Stage 1 &amp; 2)</w:t>
      </w:r>
    </w:p>
    <w:p w14:paraId="403AC190" w14:textId="6765AD21" w:rsidR="00B17DAA" w:rsidRDefault="00B17DAA" w:rsidP="00031A42">
      <w:pPr>
        <w:pStyle w:val="QuestionGuidance"/>
      </w:pPr>
      <w:r>
        <w:t xml:space="preserve">Please provide a bullet point list of the intended outcomes (what the entry hopes to achieve/accomplish at entry completion) in the long and short term of the entry, with particular reference to positive outcomes for water and wastewater customers in England and Wales.  </w:t>
      </w:r>
    </w:p>
    <w:p w14:paraId="3826F307" w14:textId="77777777" w:rsidR="00031A42" w:rsidRDefault="00B17DAA" w:rsidP="00031A42">
      <w:pPr>
        <w:pStyle w:val="QuestionGuidance"/>
      </w:pPr>
      <w:r>
        <w:t>For example, an outcome may be that, by entry completion, a new approach will be accepted and brought into operations by all entry partner organisations using a new acceptance process developed within the entry. Limit: 200 words</w:t>
      </w:r>
    </w:p>
    <w:p w14:paraId="1EA2464B" w14:textId="45FC56BF" w:rsidR="00CF5CAF" w:rsidRDefault="00031A42" w:rsidP="00031A42">
      <w:r>
        <w:t>Draft your answer</w:t>
      </w:r>
    </w:p>
    <w:p w14:paraId="56C69E1E" w14:textId="01E06543" w:rsidR="00CF5CAF" w:rsidRDefault="00CF5CAF" w:rsidP="000612F0">
      <w:pPr>
        <w:pStyle w:val="Heading3"/>
      </w:pPr>
      <w:r w:rsidRPr="00B17DAA">
        <w:t>1.3.3</w:t>
      </w:r>
      <w:r>
        <w:t xml:space="preserve"> What are the ‘SMART’ objectives of the entry?</w:t>
      </w:r>
      <w:r w:rsidR="008D356A">
        <w:t xml:space="preserve"> </w:t>
      </w:r>
      <w:r w:rsidR="008D356A" w:rsidRPr="008D356A">
        <w:rPr>
          <w:color w:val="D60037" w:themeColor="accent6"/>
        </w:rPr>
        <w:t>(Stage 2 Only)</w:t>
      </w:r>
    </w:p>
    <w:p w14:paraId="2A29A9D1" w14:textId="406CFD86" w:rsidR="00CF5CAF" w:rsidRDefault="00CF5CAF" w:rsidP="00031A42">
      <w:pPr>
        <w:pStyle w:val="QuestionGuidance"/>
      </w:pPr>
      <w:r>
        <w:t>Please provide a list of objectives (what the entry aims to achieve/accomplish within the entry delivery period) in bullet point format. These must be set out as ‘SMART’ objectives: be specific, measurable, achievable, relevant, and time-bound.</w:t>
      </w:r>
    </w:p>
    <w:p w14:paraId="7C98BC51" w14:textId="77777777" w:rsidR="00031A42" w:rsidRDefault="00CF5CAF" w:rsidP="00031A42">
      <w:pPr>
        <w:pStyle w:val="QuestionGuidance"/>
      </w:pPr>
      <w:r>
        <w:t xml:space="preserve">For example, an objective may be that the entry intends to bring together a specific group of stakeholders to agree service acceptance criteria, that are signed off by all of their boards within the first 12 months of the entry delivery period.  </w:t>
      </w:r>
      <w:r w:rsidR="00645E6E">
        <w:t>Limit: 200 words</w:t>
      </w:r>
    </w:p>
    <w:p w14:paraId="7988DE19" w14:textId="31672D43" w:rsidR="00CF5CAF" w:rsidRDefault="00031A42" w:rsidP="00031A42">
      <w:r>
        <w:t>Draft your answer</w:t>
      </w:r>
    </w:p>
    <w:p w14:paraId="469B0947" w14:textId="52AA292D" w:rsidR="00CF5CAF" w:rsidRDefault="00CF5CAF" w:rsidP="00645E6E">
      <w:pPr>
        <w:pStyle w:val="Heading3"/>
      </w:pPr>
      <w:r>
        <w:t xml:space="preserve">1.3.4 Provide an explanation of how this entry will achieve its intended outcomes. </w:t>
      </w:r>
      <w:r w:rsidR="008D356A" w:rsidRPr="008D356A">
        <w:rPr>
          <w:color w:val="D60037" w:themeColor="accent6"/>
        </w:rPr>
        <w:t>(Stage 2 Only)</w:t>
      </w:r>
    </w:p>
    <w:p w14:paraId="5E4043EC" w14:textId="77777777" w:rsidR="00031A42" w:rsidRDefault="00CF5CAF" w:rsidP="00031A42">
      <w:pPr>
        <w:pStyle w:val="QuestionGuidance"/>
      </w:pPr>
      <w:r>
        <w:t>Please provide an explanation of how this entry will achieve the outcomes set out above.</w:t>
      </w:r>
      <w:r w:rsidR="00645E6E">
        <w:t xml:space="preserve"> </w:t>
      </w:r>
      <w:r>
        <w:t xml:space="preserve">Your description should include supporting activities, assumptions, contextual factors, and external influences. </w:t>
      </w:r>
      <w:r w:rsidR="00645E6E">
        <w:t xml:space="preserve">Limit: </w:t>
      </w:r>
      <w:r>
        <w:t>300</w:t>
      </w:r>
      <w:r w:rsidR="00645E6E">
        <w:t xml:space="preserve"> words</w:t>
      </w:r>
      <w:r>
        <w:t xml:space="preserve"> </w:t>
      </w:r>
    </w:p>
    <w:p w14:paraId="17917F9F" w14:textId="1AF88FC0" w:rsidR="00CF5CAF" w:rsidRDefault="00031A42" w:rsidP="00031A42">
      <w:r>
        <w:lastRenderedPageBreak/>
        <w:t>Draft your answer</w:t>
      </w:r>
    </w:p>
    <w:p w14:paraId="377DB2D4" w14:textId="7850EFBA" w:rsidR="00CF5CAF" w:rsidRDefault="00CF5CAF" w:rsidP="00645E6E">
      <w:pPr>
        <w:pStyle w:val="Heading3"/>
      </w:pPr>
      <w:r>
        <w:t xml:space="preserve">1.3.5 What longer-term impacts and benefits will the entry provide for the water sector in England and </w:t>
      </w:r>
      <w:r w:rsidR="00645E6E">
        <w:t>Wales once</w:t>
      </w:r>
      <w:r>
        <w:t xml:space="preserve"> the project has been completed? </w:t>
      </w:r>
      <w:r w:rsidR="008D356A" w:rsidRPr="008D356A">
        <w:rPr>
          <w:color w:val="D60037" w:themeColor="accent6"/>
        </w:rPr>
        <w:t>(Stage 2 Only)</w:t>
      </w:r>
    </w:p>
    <w:p w14:paraId="4CAF7A76" w14:textId="77777777" w:rsidR="00031A42" w:rsidRDefault="00CF5CAF" w:rsidP="00031A42">
      <w:pPr>
        <w:pStyle w:val="QuestionGuidance"/>
      </w:pPr>
      <w:r>
        <w:t xml:space="preserve">Please provide a narrative detailing the entry’s wider benefits, both direct and indirect. This should include how it advances innovation in the water sector in England and Wales and why this should be invested in the water sector in England and Wales. Please quantify benefits where possible and provide a description of the approach used. Please set out cost efficiencies, if any, that you expect this project to achieve that would benefit water customers and when you anticipate these to materialise. </w:t>
      </w:r>
      <w:r w:rsidR="003D250E">
        <w:t xml:space="preserve">Limit: </w:t>
      </w:r>
      <w:r>
        <w:t>2</w:t>
      </w:r>
      <w:r w:rsidR="003D250E">
        <w:t>00 words</w:t>
      </w:r>
      <w:r>
        <w:t xml:space="preserve">  </w:t>
      </w:r>
    </w:p>
    <w:p w14:paraId="65D1E4EB" w14:textId="40992F43" w:rsidR="00CF5CAF" w:rsidRDefault="00031A42" w:rsidP="00031A42">
      <w:r>
        <w:t>Draft your answer</w:t>
      </w:r>
    </w:p>
    <w:p w14:paraId="68B6CFD9" w14:textId="5D9E246C" w:rsidR="00CF5CAF" w:rsidRDefault="00CF5CAF" w:rsidP="003D250E">
      <w:pPr>
        <w:pStyle w:val="Heading3"/>
      </w:pPr>
      <w:r>
        <w:t>1.3.6 Why have you chosen the proposed approach/ solution set out in this entry over other options?</w:t>
      </w:r>
      <w:r w:rsidR="008D356A">
        <w:t xml:space="preserve"> </w:t>
      </w:r>
      <w:r w:rsidR="008D356A" w:rsidRPr="008D356A">
        <w:rPr>
          <w:color w:val="D60037" w:themeColor="accent6"/>
        </w:rPr>
        <w:t>(Stage 2 Only)</w:t>
      </w:r>
    </w:p>
    <w:p w14:paraId="4FB6EF29" w14:textId="77777777" w:rsidR="00031A42" w:rsidRDefault="00CF5CAF" w:rsidP="00031A42">
      <w:pPr>
        <w:pStyle w:val="QuestionGuidance"/>
      </w:pPr>
      <w:r>
        <w:t xml:space="preserve">Please provide a summary of the best available evidence to demonstrate the benefit of the chosen approach or solution over other options, including any background or evidence on the benefits of different options considered. </w:t>
      </w:r>
      <w:r w:rsidR="003D250E">
        <w:t xml:space="preserve">Limit: </w:t>
      </w:r>
      <w:r>
        <w:t>300</w:t>
      </w:r>
      <w:r w:rsidR="003D250E">
        <w:t xml:space="preserve"> words</w:t>
      </w:r>
    </w:p>
    <w:p w14:paraId="223CA145" w14:textId="57E079CD" w:rsidR="0047109F" w:rsidRDefault="00031A42" w:rsidP="0047109F">
      <w:r>
        <w:t>Draft your answer</w:t>
      </w:r>
    </w:p>
    <w:p w14:paraId="2B97A05F" w14:textId="3D21202E" w:rsidR="0047109F" w:rsidRDefault="0047109F" w:rsidP="007B2B49">
      <w:pPr>
        <w:pStyle w:val="Heading3"/>
      </w:pPr>
      <w:r>
        <w:t xml:space="preserve">1.4.1 What are the most significant external risks of your entry and how have they been considered and addressed in the development of this entry? </w:t>
      </w:r>
      <w:r w:rsidR="008D356A" w:rsidRPr="008D356A">
        <w:rPr>
          <w:rFonts w:asciiTheme="majorHAnsi" w:hAnsiTheme="majorHAnsi" w:cstheme="majorHAnsi"/>
          <w:color w:val="62A70F" w:themeColor="accent4"/>
        </w:rPr>
        <w:t>(Stage 1 &amp; 2)</w:t>
      </w:r>
    </w:p>
    <w:p w14:paraId="05A41815" w14:textId="3A65B06F" w:rsidR="0047109F" w:rsidRDefault="0047109F" w:rsidP="00031A42">
      <w:pPr>
        <w:pStyle w:val="QuestionGuidance"/>
      </w:pPr>
      <w:r>
        <w:t>Please provide a short high-level narrative which sets out the wider risks and uncertainties associated with the entry, as opposed to direct entry delivery risks.</w:t>
      </w:r>
      <w:r w:rsidR="007B2B49">
        <w:t xml:space="preserve"> </w:t>
      </w:r>
      <w:r>
        <w:t xml:space="preserve">We are looking for clarity on what is known and what is unknown/uncertain about achieving your outcomes; a clear understanding of key external risks; and the identification of opportunities of delivering this entry. </w:t>
      </w:r>
    </w:p>
    <w:p w14:paraId="1C89D899" w14:textId="34EB2D87" w:rsidR="0047109F" w:rsidRDefault="0047109F" w:rsidP="00031A42">
      <w:pPr>
        <w:pStyle w:val="QuestionGuidance"/>
      </w:pPr>
      <w:r>
        <w:t xml:space="preserve">Examples of external risks may include, for example, the risk that the solution is not taken up by the sector, long term viability, changes in longer term regulatory policy, failure to get public acceptance, risk of the solution failing to meet long term outcomes or issues around transition to </w:t>
      </w:r>
      <w:r w:rsidR="007B2B49">
        <w:t>business-as-usual</w:t>
      </w:r>
      <w:r>
        <w:t xml:space="preserve"> operations.</w:t>
      </w:r>
      <w:r w:rsidR="007B2B49">
        <w:t xml:space="preserve"> </w:t>
      </w:r>
      <w:r>
        <w:t xml:space="preserve">This should include the nature of any interaction with outcome delivery incentives (ODI). </w:t>
      </w:r>
    </w:p>
    <w:p w14:paraId="42DABBBA" w14:textId="77777777" w:rsidR="00031A42" w:rsidRDefault="0047109F" w:rsidP="00031A42">
      <w:pPr>
        <w:pStyle w:val="QuestionGuidance"/>
      </w:pPr>
      <w:r w:rsidRPr="004249BB">
        <w:t xml:space="preserve">Stage 1 </w:t>
      </w:r>
      <w:r w:rsidR="007B2B49" w:rsidRPr="004249BB">
        <w:t xml:space="preserve">limit: </w:t>
      </w:r>
      <w:r w:rsidRPr="004249BB">
        <w:t>300</w:t>
      </w:r>
      <w:r w:rsidR="007B2B49" w:rsidRPr="004249BB">
        <w:t xml:space="preserve"> words</w:t>
      </w:r>
      <w:r w:rsidR="008D356A">
        <w:t>.</w:t>
      </w:r>
      <w:r w:rsidR="008D356A">
        <w:br/>
        <w:t>Stage 2 limit: 500 words</w:t>
      </w:r>
      <w:r w:rsidR="004249BB">
        <w:rPr>
          <w:i/>
          <w:iCs/>
        </w:rPr>
        <w:t>.</w:t>
      </w:r>
    </w:p>
    <w:p w14:paraId="73CA9B99" w14:textId="0CAF895A" w:rsidR="00031A42" w:rsidRPr="00031A42" w:rsidRDefault="00031A42" w:rsidP="00031A42">
      <w:r>
        <w:t>Draft your answer</w:t>
      </w:r>
    </w:p>
    <w:p w14:paraId="243EE312" w14:textId="0E54AA84" w:rsidR="00A74AA1" w:rsidRDefault="00A74AA1" w:rsidP="00A74AA1">
      <w:pPr>
        <w:pStyle w:val="Heading3"/>
      </w:pPr>
      <w:r>
        <w:t xml:space="preserve">1.4.2 What benefits could the entry derive if it doesn’t achieve its intended outcomes? </w:t>
      </w:r>
      <w:r w:rsidR="008D356A" w:rsidRPr="008D356A">
        <w:rPr>
          <w:color w:val="D60037" w:themeColor="accent6"/>
        </w:rPr>
        <w:t>(Stage 2 Only)</w:t>
      </w:r>
    </w:p>
    <w:p w14:paraId="4534EC68" w14:textId="77777777" w:rsidR="00031A42" w:rsidRDefault="00A74AA1" w:rsidP="00031A42">
      <w:pPr>
        <w:pStyle w:val="QuestionGuidance"/>
      </w:pPr>
      <w:r>
        <w:lastRenderedPageBreak/>
        <w:t>Please set out a plan for benefit delivery in the event risk materialises and the entry cannot meet its intended outcomes. This plan should work towards achieving these outcomes and could, for example, include sharing entry information or the barriers to entry delivery. Limit: 200 words</w:t>
      </w:r>
    </w:p>
    <w:p w14:paraId="0C69F86A" w14:textId="5829478E" w:rsidR="00A74AA1" w:rsidRDefault="00031A42" w:rsidP="00A74AA1">
      <w:r>
        <w:t>Draft your answer</w:t>
      </w:r>
    </w:p>
    <w:p w14:paraId="3FC7B5F3" w14:textId="5E7E09C5" w:rsidR="00A74AA1" w:rsidRDefault="00A74AA1" w:rsidP="00A74AA1">
      <w:pPr>
        <w:pStyle w:val="Heading3"/>
      </w:pPr>
      <w:r>
        <w:t xml:space="preserve">1.4.3 How do the benefits of this entry justify acceptance of the external risks? </w:t>
      </w:r>
      <w:r w:rsidR="008D356A" w:rsidRPr="008D356A">
        <w:rPr>
          <w:color w:val="D60037" w:themeColor="accent6"/>
        </w:rPr>
        <w:t>(Stage 2 Only)</w:t>
      </w:r>
    </w:p>
    <w:p w14:paraId="42AAF2A5" w14:textId="77777777" w:rsidR="00031A42" w:rsidRDefault="00A74AA1" w:rsidP="00031A42">
      <w:pPr>
        <w:pStyle w:val="QuestionGuidance"/>
      </w:pPr>
      <w:r>
        <w:t>Please provide a summary of why this entry is worth funding which sets out the benefits (quantified where possible) and balance against the potential risks (quantified where possible). We recognise that to be innovative, entries may need to take on risk, therefore we are looking for evidence that these risks are balanced by significant benefits. Limit: 500 words</w:t>
      </w:r>
    </w:p>
    <w:p w14:paraId="3B921A4D" w14:textId="37CE028F" w:rsidR="003D250E" w:rsidRDefault="00031A42" w:rsidP="00CF5CAF">
      <w:r>
        <w:t>Draft your answer</w:t>
      </w:r>
    </w:p>
    <w:p w14:paraId="36873494" w14:textId="4D135EBF" w:rsidR="008B4202" w:rsidRPr="00031A42" w:rsidRDefault="008B4202" w:rsidP="00031A42">
      <w:pPr>
        <w:pStyle w:val="Heading2"/>
        <w:numPr>
          <w:ilvl w:val="0"/>
          <w:numId w:val="27"/>
        </w:numPr>
        <w:ind w:left="426"/>
        <w:rPr>
          <w:color w:val="000000" w:themeColor="text1"/>
        </w:rPr>
      </w:pPr>
      <w:r w:rsidRPr="00031A42">
        <w:rPr>
          <w:rFonts w:hint="cs"/>
          <w:color w:val="000000" w:themeColor="text1"/>
        </w:rPr>
        <w:t>Innovation enablers and innovative solutions</w:t>
      </w:r>
    </w:p>
    <w:p w14:paraId="5281B0F9" w14:textId="77777777" w:rsidR="008B4202" w:rsidRDefault="008B4202" w:rsidP="00031A42">
      <w:pPr>
        <w:pStyle w:val="QuestionGuidance"/>
      </w:pPr>
      <w:r w:rsidRPr="008B4202">
        <w:rPr>
          <w:rFonts w:hint="cs"/>
        </w:rPr>
        <w:t>Under this assessment category, we will be looking to understand what is novel about the proposed approach and solution, and how it could deliver a positive sector-wide innovation legacy.  </w:t>
      </w:r>
    </w:p>
    <w:p w14:paraId="1684BA4F" w14:textId="6E6E3AFC" w:rsidR="00A90193" w:rsidRDefault="008B4202" w:rsidP="00031A42">
      <w:pPr>
        <w:pStyle w:val="QuestionGuidance"/>
      </w:pPr>
      <w:r w:rsidRPr="008B4202">
        <w:rPr>
          <w:rFonts w:hint="cs"/>
        </w:rPr>
        <w:t>Strong entries will demonstrate how the proposed entry goes beyond the entrant’s business-as-usual approach to innovation and how it may draw inspiration and/or talent from other sectors.  This is both in terms of what the entrant proposes to deliver (innovative solutions) and how they propose to deliver it (innovation enablers). Innovation enablers are the innovative approaches the entry is proposing, which may include how entrants are working internally and externally with collaborators within and outside of the water sector for the benefit of water customers in England and Wales. Entries could include testing new ideas; adapting ideas or practices that have established themselves in other sectors; or adopting proven approaches that haven’t been tried at scale. </w:t>
      </w:r>
    </w:p>
    <w:p w14:paraId="7160AD90" w14:textId="6A206B7A" w:rsidR="00A90193" w:rsidRDefault="00A90193" w:rsidP="001D690C">
      <w:pPr>
        <w:pStyle w:val="Heading3"/>
        <w:jc w:val="both"/>
      </w:pPr>
      <w:r>
        <w:t>2.1.1 What solutions, technologies, methodologies, and/or insights are you intending to use?</w:t>
      </w:r>
      <w:r w:rsidR="00341B25">
        <w:t xml:space="preserve"> </w:t>
      </w:r>
      <w:r w:rsidR="008D356A" w:rsidRPr="008D356A">
        <w:rPr>
          <w:rFonts w:asciiTheme="majorHAnsi" w:hAnsiTheme="majorHAnsi" w:cstheme="majorHAnsi"/>
          <w:color w:val="62A70F" w:themeColor="accent4"/>
        </w:rPr>
        <w:t>(Stage 1 &amp; 2)</w:t>
      </w:r>
    </w:p>
    <w:p w14:paraId="1583D189" w14:textId="77777777" w:rsidR="00031A42" w:rsidRDefault="00A90193" w:rsidP="00031A42">
      <w:pPr>
        <w:pStyle w:val="QuestionGuidance"/>
      </w:pPr>
      <w:r>
        <w:t xml:space="preserve">Please provide a high-level summary of the solutions, technologies, methodologies, and insights proposed within this entry. </w:t>
      </w:r>
      <w:r w:rsidR="00341B25">
        <w:t xml:space="preserve">Limit: </w:t>
      </w:r>
      <w:r>
        <w:t>350</w:t>
      </w:r>
      <w:r w:rsidR="00341B25">
        <w:t xml:space="preserve"> words</w:t>
      </w:r>
    </w:p>
    <w:p w14:paraId="48FC50D4" w14:textId="00F0A4C1" w:rsidR="00A90193" w:rsidRDefault="00031A42" w:rsidP="001D690C">
      <w:r>
        <w:t>Draft your answer</w:t>
      </w:r>
    </w:p>
    <w:p w14:paraId="6886B424" w14:textId="2E065ADE" w:rsidR="00A90193" w:rsidRDefault="00A90193" w:rsidP="001D690C">
      <w:pPr>
        <w:pStyle w:val="Heading3"/>
        <w:jc w:val="both"/>
      </w:pPr>
      <w:r>
        <w:t>2.1.2</w:t>
      </w:r>
      <w:r w:rsidR="00341B25">
        <w:t xml:space="preserve"> </w:t>
      </w:r>
      <w:r>
        <w:t>What is innovative about your entry? How are the solutions, technologies, methodologies, and/or insights better than what has been developed and/or deployed in the past? Why would it not reasonably be expected to be funded as part of business as usual?</w:t>
      </w:r>
      <w:r w:rsidR="00341B25">
        <w:t xml:space="preserve"> </w:t>
      </w:r>
      <w:r w:rsidR="008D356A" w:rsidRPr="008D356A">
        <w:rPr>
          <w:rFonts w:asciiTheme="majorHAnsi" w:hAnsiTheme="majorHAnsi" w:cstheme="majorHAnsi"/>
          <w:color w:val="62A70F" w:themeColor="accent4"/>
        </w:rPr>
        <w:t>(Stage 1 &amp; 2)</w:t>
      </w:r>
    </w:p>
    <w:p w14:paraId="2AED40B4" w14:textId="77777777" w:rsidR="00031A42" w:rsidRDefault="00A90193" w:rsidP="00031A42">
      <w:pPr>
        <w:pStyle w:val="QuestionGuidance"/>
      </w:pPr>
      <w:r>
        <w:t xml:space="preserve">Please set out how innovative these solutions, technologies, methodologies, and insights are, including how proven they are. Please also provide a summary of how they are an improvement on </w:t>
      </w:r>
      <w:r>
        <w:lastRenderedPageBreak/>
        <w:t>others that have been developed and/or deployed previously.</w:t>
      </w:r>
      <w:r w:rsidR="00341B25">
        <w:t xml:space="preserve"> </w:t>
      </w:r>
      <w:r>
        <w:t>Please explain why this initiative wouldn’t/couldn’t be undertaken as part of a water company’s business as usual</w:t>
      </w:r>
      <w:r w:rsidR="00341B25">
        <w:t xml:space="preserve">. Limit: </w:t>
      </w:r>
      <w:r>
        <w:t>850</w:t>
      </w:r>
      <w:r w:rsidR="00341B25">
        <w:t xml:space="preserve"> words</w:t>
      </w:r>
      <w:r>
        <w:t xml:space="preserve"> </w:t>
      </w:r>
    </w:p>
    <w:p w14:paraId="3AB8D26A" w14:textId="59764538" w:rsidR="00A90193" w:rsidRDefault="00031A42" w:rsidP="001D690C">
      <w:r>
        <w:t>Draft your answer</w:t>
      </w:r>
    </w:p>
    <w:p w14:paraId="68DE36C8" w14:textId="49BB0000" w:rsidR="00A90193" w:rsidRDefault="00A90193" w:rsidP="001D690C">
      <w:pPr>
        <w:pStyle w:val="Heading3"/>
        <w:jc w:val="both"/>
      </w:pPr>
      <w:r>
        <w:t xml:space="preserve">2.2.1 What approaches, ways of working and other enablers of innovation are you intending to use? </w:t>
      </w:r>
      <w:r w:rsidR="008D356A" w:rsidRPr="008D356A">
        <w:rPr>
          <w:rFonts w:asciiTheme="majorHAnsi" w:hAnsiTheme="majorHAnsi" w:cstheme="majorHAnsi"/>
          <w:color w:val="62A70F" w:themeColor="accent4"/>
        </w:rPr>
        <w:t>(Stage 1 &amp; 2)</w:t>
      </w:r>
    </w:p>
    <w:p w14:paraId="294A55C7" w14:textId="77777777" w:rsidR="00031A42" w:rsidRDefault="00A90193" w:rsidP="00031A42">
      <w:pPr>
        <w:pStyle w:val="QuestionGuidance"/>
      </w:pPr>
      <w:r>
        <w:t xml:space="preserve">Please provide a high-level summary of the approaches, ways of working and other enablers which are proposed for this entry. For more detail on innovation enablers please refer to </w:t>
      </w:r>
      <w:r w:rsidR="008572FC">
        <w:t>Section 4.1</w:t>
      </w:r>
      <w:r>
        <w:t xml:space="preserve"> of the Entrant Handbook. </w:t>
      </w:r>
      <w:r w:rsidR="00341B25">
        <w:t xml:space="preserve">Limit: </w:t>
      </w:r>
      <w:r>
        <w:t>350</w:t>
      </w:r>
      <w:r w:rsidR="00341B25">
        <w:t xml:space="preserve"> words</w:t>
      </w:r>
      <w:r>
        <w:t xml:space="preserve"> </w:t>
      </w:r>
    </w:p>
    <w:p w14:paraId="2EA2D045" w14:textId="4C76115C" w:rsidR="00A90193" w:rsidRDefault="00031A42" w:rsidP="001D690C">
      <w:r>
        <w:t>Draft your answer</w:t>
      </w:r>
    </w:p>
    <w:p w14:paraId="72A8B3CD" w14:textId="19B5AA1F" w:rsidR="00A90193" w:rsidRDefault="00A90193" w:rsidP="001D690C">
      <w:pPr>
        <w:pStyle w:val="Heading3"/>
        <w:jc w:val="both"/>
      </w:pPr>
      <w:r>
        <w:t xml:space="preserve">2.2.2 What is innovative about your approach? How are the approaches and ways of working better than what has been developed and/or deployed in the past? Why isn’t this approach developed as part of </w:t>
      </w:r>
      <w:r w:rsidR="00341B25">
        <w:t>business-as-usual</w:t>
      </w:r>
      <w:r>
        <w:t xml:space="preserve"> practice?</w:t>
      </w:r>
      <w:r w:rsidR="008D356A" w:rsidRPr="008D356A">
        <w:rPr>
          <w:rFonts w:asciiTheme="majorHAnsi" w:hAnsiTheme="majorHAnsi" w:cstheme="majorHAnsi"/>
          <w:color w:val="62A70F" w:themeColor="accent4"/>
        </w:rPr>
        <w:t xml:space="preserve"> (Stage 1 &amp; 2)</w:t>
      </w:r>
    </w:p>
    <w:p w14:paraId="6884E58A" w14:textId="77777777" w:rsidR="00031A42" w:rsidRDefault="00A90193" w:rsidP="00031A42">
      <w:pPr>
        <w:pStyle w:val="QuestionGuidance"/>
      </w:pPr>
      <w:r>
        <w:t>Please set out how innovative you consider your entry’s approach is, including how much research, trialling or similar has been undertaken on it so far.</w:t>
      </w:r>
      <w:r w:rsidR="00341B25">
        <w:t xml:space="preserve"> </w:t>
      </w:r>
      <w:r>
        <w:t>Please provide a summary of how this approach is an improvement on others that have been developed and/or deployed previously in the water sector. Please explain why the entry’s approach wouldn’t/couldn’t be developed as part of a water company’s business as usual</w:t>
      </w:r>
      <w:r w:rsidR="00341B25">
        <w:t xml:space="preserve">. Limit: </w:t>
      </w:r>
      <w:r>
        <w:t>350</w:t>
      </w:r>
      <w:r w:rsidR="00341B25">
        <w:t xml:space="preserve"> words</w:t>
      </w:r>
      <w:r>
        <w:t xml:space="preserve"> </w:t>
      </w:r>
    </w:p>
    <w:p w14:paraId="3D2246A6" w14:textId="175B9E7F" w:rsidR="00A90193" w:rsidRDefault="00031A42" w:rsidP="001D690C">
      <w:r>
        <w:t>Draft your answer</w:t>
      </w:r>
    </w:p>
    <w:p w14:paraId="69B2482B" w14:textId="7E0B09D3" w:rsidR="00A90193" w:rsidRDefault="00A90193" w:rsidP="001D690C">
      <w:pPr>
        <w:pStyle w:val="Heading3"/>
        <w:jc w:val="both"/>
      </w:pPr>
      <w:r>
        <w:t>2.2.3</w:t>
      </w:r>
      <w:r w:rsidR="00341B25">
        <w:t xml:space="preserve"> </w:t>
      </w:r>
      <w:r>
        <w:t>Please provide detail on how this entry builds innovation capability or capacity for the water sector.</w:t>
      </w:r>
      <w:r w:rsidR="008D356A">
        <w:t xml:space="preserve"> </w:t>
      </w:r>
      <w:r w:rsidR="008D356A" w:rsidRPr="008D356A">
        <w:rPr>
          <w:color w:val="D60037" w:themeColor="accent6"/>
        </w:rPr>
        <w:t>(Stage 2 Only)</w:t>
      </w:r>
    </w:p>
    <w:p w14:paraId="77878032" w14:textId="77777777" w:rsidR="00A90193" w:rsidRDefault="00A90193" w:rsidP="00031A42">
      <w:pPr>
        <w:pStyle w:val="QuestionGuidance"/>
      </w:pPr>
      <w:r>
        <w:t xml:space="preserve">Please provide detail on how, given the approaches, ways of working and other enablers of innovation set out in 2.2.2, this entry can build the innovation capability or capacity for the water sector. </w:t>
      </w:r>
    </w:p>
    <w:p w14:paraId="30DC3731" w14:textId="37B7E5D4" w:rsidR="00031A42" w:rsidRDefault="00A90193" w:rsidP="00031A42">
      <w:pPr>
        <w:pStyle w:val="QuestionGuidance"/>
      </w:pPr>
      <w:r>
        <w:t>This should include a clear plan for the implementation and further dissemination of these e.g. sharing ideas within and outside the sector, joint working, new business practices and further detail around dissemination. This plan should include SMART objectives (</w:t>
      </w:r>
      <w:r w:rsidR="00393A15">
        <w:t>i.e.,</w:t>
      </w:r>
      <w:r>
        <w:t xml:space="preserve"> be specific, measurable, achievable, relevant, and time-bound).</w:t>
      </w:r>
      <w:r w:rsidR="00341B25">
        <w:t xml:space="preserve"> Limit:</w:t>
      </w:r>
      <w:r>
        <w:t xml:space="preserve"> </w:t>
      </w:r>
      <w:r w:rsidR="00341B25">
        <w:t xml:space="preserve">750 words </w:t>
      </w:r>
    </w:p>
    <w:p w14:paraId="7F5CA244" w14:textId="0AFDC611" w:rsidR="00A90193" w:rsidRDefault="00031A42" w:rsidP="001D690C">
      <w:r>
        <w:t>Draft your answer</w:t>
      </w:r>
    </w:p>
    <w:p w14:paraId="2910613B" w14:textId="2B734AC0" w:rsidR="00A90193" w:rsidRDefault="00A90193" w:rsidP="001D690C">
      <w:pPr>
        <w:pStyle w:val="Heading3"/>
        <w:jc w:val="both"/>
      </w:pPr>
      <w:r>
        <w:t>2.3.1 Following the successful delivery of this entry, how could it be further implemented at scale across the water sector in England and Wales and what steps will you take in your entry to enable this?</w:t>
      </w:r>
      <w:r w:rsidR="00341B25">
        <w:t xml:space="preserve"> </w:t>
      </w:r>
      <w:r>
        <w:t>What challenges and/or barriers to further implementation have you identified?</w:t>
      </w:r>
      <w:r w:rsidR="00341B25">
        <w:t xml:space="preserve"> </w:t>
      </w:r>
      <w:r w:rsidR="008D356A" w:rsidRPr="008D356A">
        <w:rPr>
          <w:rFonts w:asciiTheme="majorHAnsi" w:hAnsiTheme="majorHAnsi" w:cstheme="majorHAnsi"/>
          <w:color w:val="62A70F" w:themeColor="accent4"/>
        </w:rPr>
        <w:t>(Stage 1 &amp; 2)</w:t>
      </w:r>
    </w:p>
    <w:p w14:paraId="44A43525" w14:textId="77777777" w:rsidR="00031A42" w:rsidRDefault="00A90193" w:rsidP="00031A42">
      <w:pPr>
        <w:pStyle w:val="QuestionGuidance"/>
      </w:pPr>
      <w:r>
        <w:lastRenderedPageBreak/>
        <w:t>Please provide a summary of how the entry can provide benefits, address water sector wide needs, and/or be used to improve operations across numerous geographies, businesses, and scenarios.</w:t>
      </w:r>
      <w:r w:rsidR="00341B25">
        <w:t xml:space="preserve"> </w:t>
      </w:r>
      <w:r>
        <w:t xml:space="preserve">Please include a summary of potential challenges or barriers to applying or implementing the outcomes of the entry at scale. </w:t>
      </w:r>
      <w:r w:rsidR="00341B25">
        <w:t xml:space="preserve">Limit: </w:t>
      </w:r>
      <w:r>
        <w:t>250</w:t>
      </w:r>
      <w:r w:rsidR="00341B25">
        <w:t xml:space="preserve"> words</w:t>
      </w:r>
      <w:r>
        <w:t xml:space="preserve"> </w:t>
      </w:r>
    </w:p>
    <w:p w14:paraId="4336BF07" w14:textId="2F80EC24" w:rsidR="00A90193" w:rsidRDefault="00031A42" w:rsidP="001D690C">
      <w:r>
        <w:t>Draft your answer</w:t>
      </w:r>
    </w:p>
    <w:p w14:paraId="22ACF6E8" w14:textId="6CE6DD26" w:rsidR="00A90193" w:rsidRDefault="00A90193" w:rsidP="001D690C">
      <w:pPr>
        <w:pStyle w:val="Heading3"/>
        <w:jc w:val="both"/>
      </w:pPr>
      <w:r>
        <w:t>2.3.3</w:t>
      </w:r>
      <w:r w:rsidR="00341B25" w:rsidRPr="00341B25">
        <w:rPr>
          <w:color w:val="FF0000"/>
        </w:rPr>
        <w:t xml:space="preserve"> </w:t>
      </w:r>
      <w:r>
        <w:t xml:space="preserve">How will outputs be scaled up and/or rolled out within the entry? What is your plan for implementation including identifying and addressing key barriers? </w:t>
      </w:r>
      <w:r w:rsidR="008D356A" w:rsidRPr="008D356A">
        <w:rPr>
          <w:color w:val="D60037" w:themeColor="accent6"/>
        </w:rPr>
        <w:t>(Stage 2 Only)</w:t>
      </w:r>
    </w:p>
    <w:p w14:paraId="7FEFE5EF" w14:textId="77777777" w:rsidR="00031A42" w:rsidRDefault="00A90193" w:rsidP="00031A42">
      <w:pPr>
        <w:pStyle w:val="QuestionGuidance"/>
      </w:pPr>
      <w:r>
        <w:t xml:space="preserve">Please provide a clear plan of how the entry is intending to provide benefits, address water sector wide needs, or be used to improve operations across numerous geographies, businesses, and scenarios. </w:t>
      </w:r>
      <w:r w:rsidR="00341B25">
        <w:t xml:space="preserve">Limit: </w:t>
      </w:r>
      <w:r>
        <w:t>500 words.</w:t>
      </w:r>
    </w:p>
    <w:p w14:paraId="32741DD1" w14:textId="0A23C129" w:rsidR="00A90193" w:rsidRDefault="00031A42" w:rsidP="001D690C">
      <w:r>
        <w:t>Draft your answer</w:t>
      </w:r>
    </w:p>
    <w:p w14:paraId="4FAAF251" w14:textId="0A014C50" w:rsidR="00A90193" w:rsidRDefault="00A90193" w:rsidP="001D690C">
      <w:pPr>
        <w:pStyle w:val="Heading3"/>
        <w:jc w:val="both"/>
      </w:pPr>
      <w:r>
        <w:t xml:space="preserve">2.3.4 Which longer-term barriers to scaling do you expect to apply beyond the end of your project and how are you planning to address these during the design and implementation of your entry? </w:t>
      </w:r>
      <w:r w:rsidR="008D356A" w:rsidRPr="008D356A">
        <w:rPr>
          <w:color w:val="D60037" w:themeColor="accent6"/>
        </w:rPr>
        <w:t>(Stage 2 Only)</w:t>
      </w:r>
    </w:p>
    <w:p w14:paraId="18B5FA05" w14:textId="77777777" w:rsidR="00031A42" w:rsidRDefault="00A90193" w:rsidP="00031A42">
      <w:pPr>
        <w:pStyle w:val="QuestionGuidance"/>
      </w:pPr>
      <w:r>
        <w:t xml:space="preserve">Please demonstrate how, as part of your work, you have considered previously identified challenges or barriers to applying or implementing the outcomes of the entry at further scale. </w:t>
      </w:r>
      <w:r w:rsidR="00341B25">
        <w:t xml:space="preserve">Limit: </w:t>
      </w:r>
      <w:r>
        <w:t>250</w:t>
      </w:r>
      <w:r w:rsidR="00341B25">
        <w:t xml:space="preserve"> words</w:t>
      </w:r>
    </w:p>
    <w:p w14:paraId="0E931B71" w14:textId="7735AB06" w:rsidR="00CF5CAF" w:rsidRDefault="00031A42" w:rsidP="001D690C">
      <w:r>
        <w:t>Draft your answer</w:t>
      </w:r>
    </w:p>
    <w:p w14:paraId="006BF92A" w14:textId="67CF048C" w:rsidR="001D690C" w:rsidRPr="00031A42" w:rsidRDefault="001D690C" w:rsidP="00031A42">
      <w:pPr>
        <w:pStyle w:val="Heading2"/>
        <w:numPr>
          <w:ilvl w:val="0"/>
          <w:numId w:val="27"/>
        </w:numPr>
        <w:ind w:left="567" w:hanging="567"/>
        <w:rPr>
          <w:color w:val="000000" w:themeColor="text1"/>
        </w:rPr>
      </w:pPr>
      <w:r w:rsidRPr="00031A42">
        <w:rPr>
          <w:rFonts w:hint="cs"/>
          <w:color w:val="000000" w:themeColor="text1"/>
        </w:rPr>
        <w:t>Capacity, capability and commitment to deliver</w:t>
      </w:r>
    </w:p>
    <w:p w14:paraId="6075E642" w14:textId="3D13CE49" w:rsidR="005077A4" w:rsidRDefault="001D690C" w:rsidP="00031A42">
      <w:pPr>
        <w:pStyle w:val="QuestionGuidance"/>
      </w:pPr>
      <w:r w:rsidRPr="001D690C">
        <w:rPr>
          <w:rFonts w:hint="cs"/>
        </w:rPr>
        <w:t xml:space="preserve">Under this assessment category, we will be looking for a clear narrative demonstrating strong evidence that the proposed entry is </w:t>
      </w:r>
      <w:r w:rsidR="00393A15" w:rsidRPr="001D690C">
        <w:t>feasible,</w:t>
      </w:r>
      <w:r w:rsidRPr="001D690C">
        <w:rPr>
          <w:rFonts w:hint="cs"/>
        </w:rPr>
        <w:t xml:space="preserve"> and that appropriate resources and governance will be in place for its delivery. </w:t>
      </w:r>
    </w:p>
    <w:p w14:paraId="256DDE44" w14:textId="7118231D" w:rsidR="00031A42" w:rsidRDefault="00013C22" w:rsidP="00031A42">
      <w:pPr>
        <w:pStyle w:val="QuestionGuidance"/>
      </w:pPr>
      <w:hyperlink r:id="rId17" w:history="1">
        <w:r w:rsidR="00031A42" w:rsidRPr="00031A42">
          <w:rPr>
            <w:rStyle w:val="Hyperlink"/>
          </w:rPr>
          <w:t>The template for Stage 2 is available here.</w:t>
        </w:r>
      </w:hyperlink>
      <w:r w:rsidR="00031A42">
        <w:t xml:space="preserve"> </w:t>
      </w:r>
    </w:p>
    <w:p w14:paraId="7C784939" w14:textId="16C9FDA0" w:rsidR="005077A4" w:rsidRDefault="005077A4" w:rsidP="004D0B69">
      <w:pPr>
        <w:pStyle w:val="Heading3"/>
      </w:pPr>
      <w:r>
        <w:t>3.1.1 Who are the senior sponsors and leaders involved in the entry, from the lead water company and partner organisations, and how are they engaged and invested in it?</w:t>
      </w:r>
      <w:r w:rsidR="004D0B69">
        <w:t xml:space="preserve"> </w:t>
      </w:r>
      <w:r w:rsidR="008D356A" w:rsidRPr="008D356A">
        <w:rPr>
          <w:rFonts w:asciiTheme="majorHAnsi" w:hAnsiTheme="majorHAnsi" w:cstheme="majorHAnsi"/>
          <w:color w:val="62A70F" w:themeColor="accent4"/>
        </w:rPr>
        <w:t>(Stage 1 &amp; 2)</w:t>
      </w:r>
    </w:p>
    <w:p w14:paraId="360E96F5" w14:textId="77777777" w:rsidR="00031A42" w:rsidRDefault="005077A4" w:rsidP="00031A42">
      <w:pPr>
        <w:pStyle w:val="QuestionGuidance"/>
      </w:pPr>
      <w:r>
        <w:t>Please provide a broad narrative around the engagement and investment of senior staff. In doing so, please reflect executive commitment to continuing the entry if entry personnel were to change, as well as how senior leadership envisions the entry to impact and benefit their organisations’ ambitions beyond technical improvements, for example through internal cultural change.</w:t>
      </w:r>
      <w:r w:rsidR="004D0B69">
        <w:t xml:space="preserve"> Limit: </w:t>
      </w:r>
      <w:r>
        <w:t>100</w:t>
      </w:r>
      <w:r w:rsidR="004D0B69">
        <w:t xml:space="preserve"> words</w:t>
      </w:r>
      <w:r>
        <w:t xml:space="preserve"> </w:t>
      </w:r>
    </w:p>
    <w:p w14:paraId="4F9BD1D1" w14:textId="366098BA" w:rsidR="005077A4" w:rsidRDefault="00031A42" w:rsidP="005077A4">
      <w:r>
        <w:t>Draft your answer</w:t>
      </w:r>
    </w:p>
    <w:p w14:paraId="2BCF6971" w14:textId="3487A0F3" w:rsidR="005077A4" w:rsidRDefault="005077A4" w:rsidP="004D0B69">
      <w:pPr>
        <w:pStyle w:val="Heading3"/>
      </w:pPr>
      <w:r>
        <w:t xml:space="preserve">3.1.2 What is the source of the mandatory 10% financial contribution? </w:t>
      </w:r>
      <w:r w:rsidR="008D356A" w:rsidRPr="008D356A">
        <w:rPr>
          <w:rFonts w:asciiTheme="majorHAnsi" w:hAnsiTheme="majorHAnsi" w:cstheme="majorHAnsi"/>
          <w:color w:val="62A70F" w:themeColor="accent4"/>
        </w:rPr>
        <w:t>(Stage 1 &amp; 2)</w:t>
      </w:r>
    </w:p>
    <w:p w14:paraId="3A54D771" w14:textId="75D847D1" w:rsidR="005077A4" w:rsidRDefault="005077A4" w:rsidP="00031A42">
      <w:pPr>
        <w:pStyle w:val="QuestionGuidance"/>
      </w:pPr>
      <w:r>
        <w:lastRenderedPageBreak/>
        <w:t xml:space="preserve">Please provide an overview of the contributions each partner will be committing to the mandatory 10% financial contribution. </w:t>
      </w:r>
      <w:r w:rsidR="00F10882">
        <w:t>Limit: 100 words</w:t>
      </w:r>
    </w:p>
    <w:p w14:paraId="32CFF41C" w14:textId="77777777" w:rsidR="00031A42" w:rsidRDefault="005077A4" w:rsidP="00031A42">
      <w:pPr>
        <w:pStyle w:val="QuestionGuidance"/>
      </w:pPr>
      <w:r>
        <w:t>In stage 2</w:t>
      </w:r>
      <w:r w:rsidR="00F10882">
        <w:t>,</w:t>
      </w:r>
      <w:r>
        <w:t xml:space="preserve"> please set this information out in Tab B of the Entry Template</w:t>
      </w:r>
      <w:r w:rsidR="004D0B69">
        <w:t>.</w:t>
      </w:r>
      <w:r>
        <w:t xml:space="preserve"> </w:t>
      </w:r>
    </w:p>
    <w:p w14:paraId="497B1B54" w14:textId="251D4207" w:rsidR="005077A4" w:rsidRDefault="00031A42" w:rsidP="005077A4">
      <w:r>
        <w:t>Draft your answer</w:t>
      </w:r>
    </w:p>
    <w:p w14:paraId="26BA3A98" w14:textId="019A622F" w:rsidR="005077A4" w:rsidRDefault="005077A4" w:rsidP="00F10882">
      <w:pPr>
        <w:pStyle w:val="Heading3"/>
      </w:pPr>
      <w:r>
        <w:t>3.1.3 Are any additional contributions, above the mandatory 10% contribution, committed to the entry from entry partners (including financial and non-financial)?</w:t>
      </w:r>
      <w:r w:rsidR="008D356A">
        <w:t xml:space="preserve"> </w:t>
      </w:r>
      <w:r w:rsidR="008D356A" w:rsidRPr="008D356A">
        <w:rPr>
          <w:color w:val="D60037" w:themeColor="accent6"/>
        </w:rPr>
        <w:t>(Stage 2 Only)</w:t>
      </w:r>
    </w:p>
    <w:p w14:paraId="6E7ACDA6" w14:textId="77777777" w:rsidR="00031A42" w:rsidRDefault="005077A4" w:rsidP="00031A42">
      <w:pPr>
        <w:pStyle w:val="QuestionGuidance"/>
      </w:pPr>
      <w:r>
        <w:t>Please provide an overview of the contributions each partner will be committing to the entry beyond the mandatory 10% financial contribution. Non-financial contributions could include access to existing data, use of facilities, wider resources etc. Please reflect any contributions that can be financially quantified in Tab B of the Entry Template in addition to this narrative</w:t>
      </w:r>
      <w:r w:rsidR="00F10882">
        <w:t xml:space="preserve">. Limit: </w:t>
      </w:r>
      <w:r>
        <w:t>250</w:t>
      </w:r>
      <w:r w:rsidR="00F10882">
        <w:t xml:space="preserve"> words</w:t>
      </w:r>
      <w:r>
        <w:t xml:space="preserve"> </w:t>
      </w:r>
    </w:p>
    <w:p w14:paraId="4321641C" w14:textId="4E1FDAE6" w:rsidR="005077A4" w:rsidRDefault="00031A42" w:rsidP="005077A4">
      <w:r>
        <w:t>Draft your answer</w:t>
      </w:r>
    </w:p>
    <w:p w14:paraId="24A3680D" w14:textId="0BCB4327" w:rsidR="005077A4" w:rsidRDefault="005077A4" w:rsidP="00F10882">
      <w:pPr>
        <w:pStyle w:val="Heading3"/>
      </w:pPr>
      <w:r>
        <w:t xml:space="preserve">3.2.1 Please provide a description of the entry delivery team. Include team structure, roles, responsibilities, skills and experience. </w:t>
      </w:r>
      <w:r w:rsidR="008D356A" w:rsidRPr="008D356A">
        <w:rPr>
          <w:rFonts w:asciiTheme="majorHAnsi" w:hAnsiTheme="majorHAnsi" w:cstheme="majorHAnsi"/>
          <w:color w:val="62A70F" w:themeColor="accent4"/>
        </w:rPr>
        <w:t>(Stage 1 &amp; 2)</w:t>
      </w:r>
    </w:p>
    <w:p w14:paraId="2FD83F80" w14:textId="64FFA29B" w:rsidR="005077A4" w:rsidRDefault="005077A4" w:rsidP="00031A42">
      <w:pPr>
        <w:pStyle w:val="QuestionGuidance"/>
      </w:pPr>
      <w:r>
        <w:t>Please provide a short description of the key team members involved in the entry, including from partners organisations, as well as their relevant skills and experience. Please include a short description of the roles and responsibilities assigned to each of the entry partners and how this will support the success of this entry. Please also indicate which partner organisation the team member belongs to. Where roles will be filled post-award, please describe the pre-requisite skills to fulfil the role and when the role is planned to be filled.</w:t>
      </w:r>
      <w:r w:rsidR="00F10882">
        <w:t xml:space="preserve"> Limit: 500 words</w:t>
      </w:r>
      <w:r>
        <w:t xml:space="preserve">  </w:t>
      </w:r>
    </w:p>
    <w:p w14:paraId="371D7A67" w14:textId="77777777" w:rsidR="00031A42" w:rsidRDefault="005077A4" w:rsidP="00031A42">
      <w:pPr>
        <w:pStyle w:val="QuestionGuidance"/>
      </w:pPr>
      <w:r>
        <w:t>In stage 2, please complete the Team and Resourcing template, tab F of the entry template. Please only include key team members within this template, as a guide we would expect this to be 3-8 people/roles.</w:t>
      </w:r>
    </w:p>
    <w:p w14:paraId="68537E26" w14:textId="74E11C3D" w:rsidR="005077A4" w:rsidRDefault="00031A42" w:rsidP="005077A4">
      <w:r>
        <w:t>Draft your answer</w:t>
      </w:r>
    </w:p>
    <w:p w14:paraId="4A68B494" w14:textId="27813BB2" w:rsidR="005077A4" w:rsidRDefault="005077A4" w:rsidP="00F10882">
      <w:pPr>
        <w:pStyle w:val="Heading3"/>
      </w:pPr>
      <w:r>
        <w:t xml:space="preserve">3.2.2 How will delivery of the entry be governed and managed? </w:t>
      </w:r>
      <w:r w:rsidR="008D356A" w:rsidRPr="008D356A">
        <w:rPr>
          <w:color w:val="D60037" w:themeColor="accent6"/>
        </w:rPr>
        <w:t>(Stage 2 Only)</w:t>
      </w:r>
    </w:p>
    <w:p w14:paraId="7B054E56" w14:textId="495F1B4B" w:rsidR="00031A42" w:rsidRDefault="005077A4" w:rsidP="00031A42">
      <w:pPr>
        <w:pStyle w:val="QuestionGuidance"/>
      </w:pPr>
      <w:r>
        <w:t xml:space="preserve">Please provide a description of how the entry will be governed, a contingency plan and how decisions will be </w:t>
      </w:r>
      <w:r w:rsidR="00393A15">
        <w:t>made,</w:t>
      </w:r>
      <w:r>
        <w:t xml:space="preserve"> and disputes managed. Please upload an organogram depicting the structure and governance of the entry delivery team (JPEG, PNG or PDF). </w:t>
      </w:r>
      <w:r w:rsidR="00F10882">
        <w:t xml:space="preserve">Limit: </w:t>
      </w:r>
      <w:r>
        <w:t>250</w:t>
      </w:r>
      <w:r w:rsidR="00F10882">
        <w:t xml:space="preserve"> words</w:t>
      </w:r>
      <w:r>
        <w:t xml:space="preserve"> </w:t>
      </w:r>
    </w:p>
    <w:p w14:paraId="0013A7F9" w14:textId="23ADDFD1" w:rsidR="005077A4" w:rsidRDefault="00031A42" w:rsidP="005077A4">
      <w:r>
        <w:t>Draft your answer</w:t>
      </w:r>
    </w:p>
    <w:p w14:paraId="2110DCB1" w14:textId="0076126C" w:rsidR="005077A4" w:rsidRDefault="005077A4" w:rsidP="00F10882">
      <w:pPr>
        <w:pStyle w:val="Heading3"/>
      </w:pPr>
      <w:r>
        <w:t>3.3.1 Please set out the major milestones and activities for the entry.</w:t>
      </w:r>
      <w:r w:rsidR="00F10882">
        <w:t xml:space="preserve"> </w:t>
      </w:r>
      <w:r w:rsidR="008D356A" w:rsidRPr="008D356A">
        <w:rPr>
          <w:rFonts w:asciiTheme="majorHAnsi" w:hAnsiTheme="majorHAnsi" w:cstheme="majorHAnsi"/>
          <w:color w:val="62A70F" w:themeColor="accent4"/>
        </w:rPr>
        <w:t>(Stage 1 &amp; 2)</w:t>
      </w:r>
    </w:p>
    <w:p w14:paraId="607008B3" w14:textId="77777777" w:rsidR="00031A42" w:rsidRDefault="005077A4" w:rsidP="00031A42">
      <w:pPr>
        <w:pStyle w:val="QuestionGuidance"/>
      </w:pPr>
      <w:r>
        <w:t xml:space="preserve">Please detail the phases of delivery of your entry, with details of the activities that will happen within each phase. Set out proposed milestones at the end of each phase and how you will determine if the entry has successfully met these milestones. These milestones should be </w:t>
      </w:r>
      <w:r>
        <w:lastRenderedPageBreak/>
        <w:t xml:space="preserve">proportional to the scale and risk of your entry. Please link these to the major entry delivery stages and phases for your entry.  </w:t>
      </w:r>
      <w:r w:rsidR="00F10882">
        <w:t xml:space="preserve">Limit: </w:t>
      </w:r>
      <w:r>
        <w:t>250</w:t>
      </w:r>
      <w:r w:rsidR="00F10882">
        <w:t xml:space="preserve"> words</w:t>
      </w:r>
      <w:r>
        <w:t xml:space="preserve"> </w:t>
      </w:r>
    </w:p>
    <w:p w14:paraId="45731156" w14:textId="0D041E6D" w:rsidR="005077A4" w:rsidRDefault="00031A42" w:rsidP="005077A4">
      <w:r>
        <w:t>Draft your answer</w:t>
      </w:r>
    </w:p>
    <w:p w14:paraId="01B2BFC9" w14:textId="23DBF26F" w:rsidR="005077A4" w:rsidRDefault="005077A4" w:rsidP="00F10882">
      <w:pPr>
        <w:pStyle w:val="Heading3"/>
      </w:pPr>
      <w:r>
        <w:t>3.3.2 What is the detailed programme for entry delivery?</w:t>
      </w:r>
      <w:r w:rsidR="008D356A" w:rsidRPr="008D356A">
        <w:rPr>
          <w:color w:val="D60037" w:themeColor="accent6"/>
        </w:rPr>
        <w:t xml:space="preserve"> (Stage 2 Only)</w:t>
      </w:r>
    </w:p>
    <w:p w14:paraId="720FF943" w14:textId="77777777" w:rsidR="00031A42" w:rsidRDefault="005077A4" w:rsidP="00031A42">
      <w:pPr>
        <w:pStyle w:val="QuestionGuidance"/>
      </w:pPr>
      <w:r>
        <w:t xml:space="preserve">Please complete the Entry delivery programme template, tab A in the entry template. Please be sure to provide a description of your phases and key tasks. Please also be sure to provide clear milestones for each phase of the delivery in line with 3.3.1. These milestones should be proportional to the scale and risk of your entry. Please link these to the major project stages and phases within your programme. As a minimum please provide a milestone for each delivery phase. </w:t>
      </w:r>
    </w:p>
    <w:p w14:paraId="0FF938DA" w14:textId="347D1A4A" w:rsidR="005077A4" w:rsidRDefault="00031A42" w:rsidP="005077A4">
      <w:r>
        <w:t>Draft your answer</w:t>
      </w:r>
    </w:p>
    <w:p w14:paraId="54AC8E36" w14:textId="47F04CD6" w:rsidR="005077A4" w:rsidRDefault="005077A4" w:rsidP="00F10882">
      <w:pPr>
        <w:pStyle w:val="Heading3"/>
      </w:pPr>
      <w:r>
        <w:t>3.3.3 Explain your project plan</w:t>
      </w:r>
      <w:r w:rsidR="00F10882">
        <w:t>.</w:t>
      </w:r>
      <w:r w:rsidR="008D356A" w:rsidRPr="008D356A">
        <w:rPr>
          <w:color w:val="D60037" w:themeColor="accent6"/>
        </w:rPr>
        <w:t xml:space="preserve"> (Stage 2 Only)</w:t>
      </w:r>
    </w:p>
    <w:p w14:paraId="3E666053" w14:textId="77777777" w:rsidR="00031A42" w:rsidRDefault="005077A4" w:rsidP="00031A42">
      <w:pPr>
        <w:pStyle w:val="QuestionGuidance"/>
      </w:pPr>
      <w:r>
        <w:t>Please set out a short description of the main work packages/ phases in your entry. This should include your approach to different phases in your programme, deliverables associated with each phase, the milestones and clearly link to the project programme set out in question 3.3.2</w:t>
      </w:r>
      <w:r w:rsidR="00F10882">
        <w:t>.</w:t>
      </w:r>
      <w:r w:rsidR="008F6578">
        <w:t xml:space="preserve"> </w:t>
      </w:r>
      <w:r w:rsidR="00F10882">
        <w:t>Limit</w:t>
      </w:r>
      <w:r w:rsidR="008F6578">
        <w:t xml:space="preserve">: </w:t>
      </w:r>
      <w:r>
        <w:t>400</w:t>
      </w:r>
      <w:r w:rsidR="008F6578">
        <w:t xml:space="preserve"> words</w:t>
      </w:r>
      <w:r>
        <w:t xml:space="preserve"> </w:t>
      </w:r>
    </w:p>
    <w:p w14:paraId="1EA75080" w14:textId="2C3EAACD" w:rsidR="005077A4" w:rsidRDefault="00031A42" w:rsidP="005077A4">
      <w:r>
        <w:t>Draft your answer</w:t>
      </w:r>
    </w:p>
    <w:p w14:paraId="3F5ED07F" w14:textId="68C096A4" w:rsidR="005077A4" w:rsidRDefault="005077A4" w:rsidP="008F6578">
      <w:pPr>
        <w:pStyle w:val="Heading3"/>
      </w:pPr>
      <w:r>
        <w:t xml:space="preserve">3.3.4 What project controls will be implemented?  </w:t>
      </w:r>
      <w:r w:rsidR="008D356A" w:rsidRPr="008D356A">
        <w:rPr>
          <w:color w:val="D60037" w:themeColor="accent6"/>
        </w:rPr>
        <w:t>(Stage 2 Only)</w:t>
      </w:r>
    </w:p>
    <w:p w14:paraId="7B2B4ACB" w14:textId="77777777" w:rsidR="00031A42" w:rsidRDefault="005077A4" w:rsidP="00031A42">
      <w:pPr>
        <w:pStyle w:val="QuestionGuidance"/>
      </w:pPr>
      <w:r>
        <w:t xml:space="preserve">Please provide a narrative describing what entry controls will be implemented and how. This may include, for example, stage gates, go/no go decision process, reference to steering and technical groups. </w:t>
      </w:r>
      <w:r w:rsidR="008F6578">
        <w:t xml:space="preserve">Limit: </w:t>
      </w:r>
      <w:r>
        <w:t xml:space="preserve">350 </w:t>
      </w:r>
      <w:r w:rsidR="008F6578">
        <w:t>words</w:t>
      </w:r>
    </w:p>
    <w:p w14:paraId="075BE2A0" w14:textId="32FB7748" w:rsidR="005077A4" w:rsidRDefault="00031A42" w:rsidP="005077A4">
      <w:r>
        <w:t>Draft your answer</w:t>
      </w:r>
    </w:p>
    <w:p w14:paraId="4D7CEDCF" w14:textId="3F5FF6CE" w:rsidR="005077A4" w:rsidRDefault="005077A4" w:rsidP="008F6578">
      <w:pPr>
        <w:pStyle w:val="Heading3"/>
      </w:pPr>
      <w:r>
        <w:t xml:space="preserve">3.3.5 What is the monitoring plan for the delivery of the entry and its outcomes? </w:t>
      </w:r>
      <w:r w:rsidR="008D356A" w:rsidRPr="008D356A">
        <w:rPr>
          <w:color w:val="D60037" w:themeColor="accent6"/>
        </w:rPr>
        <w:t>(Stage 2 Only)</w:t>
      </w:r>
    </w:p>
    <w:p w14:paraId="741BE609" w14:textId="77777777" w:rsidR="00031A42" w:rsidRDefault="005077A4" w:rsidP="00031A42">
      <w:pPr>
        <w:pStyle w:val="QuestionGuidance"/>
      </w:pPr>
      <w:r>
        <w:t xml:space="preserve">Please set out the proposal for monitoring project delivery progress, outputs, and outcomes. How will you ensure the project benefits are managed? </w:t>
      </w:r>
      <w:r w:rsidR="008F6578">
        <w:t>Limit: 350 words</w:t>
      </w:r>
    </w:p>
    <w:p w14:paraId="02A1D165" w14:textId="572241B7" w:rsidR="005077A4" w:rsidRDefault="00031A42" w:rsidP="005077A4">
      <w:r>
        <w:t>Draft your answer</w:t>
      </w:r>
    </w:p>
    <w:p w14:paraId="173C2566" w14:textId="5F8C25E2" w:rsidR="005077A4" w:rsidRDefault="005077A4" w:rsidP="008F6578">
      <w:pPr>
        <w:pStyle w:val="Heading3"/>
      </w:pPr>
      <w:r>
        <w:t xml:space="preserve">3.4.1 What is the breakdown of the entry costs, including the assumptions made?  </w:t>
      </w:r>
      <w:r w:rsidR="008D356A" w:rsidRPr="008D356A">
        <w:rPr>
          <w:color w:val="D60037" w:themeColor="accent6"/>
        </w:rPr>
        <w:t>(Stage 2 Only)</w:t>
      </w:r>
    </w:p>
    <w:p w14:paraId="583FEA83" w14:textId="77777777" w:rsidR="00031A42" w:rsidRDefault="005077A4" w:rsidP="00031A42">
      <w:pPr>
        <w:pStyle w:val="QuestionGuidance"/>
      </w:pPr>
      <w:r>
        <w:t>Please attach the completed budget template for your entry.</w:t>
      </w:r>
      <w:r w:rsidR="008F6578">
        <w:t xml:space="preserve"> </w:t>
      </w:r>
      <w:r>
        <w:t xml:space="preserve">Please complete the Entry budget by phase template, Tab C of the entry template.  </w:t>
      </w:r>
    </w:p>
    <w:p w14:paraId="37D32468" w14:textId="6A38CFAA" w:rsidR="005077A4" w:rsidRDefault="00031A42" w:rsidP="005077A4">
      <w:r>
        <w:t>Draft your answer</w:t>
      </w:r>
    </w:p>
    <w:p w14:paraId="693F690B" w14:textId="1E964245" w:rsidR="005077A4" w:rsidRDefault="005077A4" w:rsidP="008F6578">
      <w:pPr>
        <w:pStyle w:val="Heading3"/>
      </w:pPr>
      <w:r>
        <w:lastRenderedPageBreak/>
        <w:t xml:space="preserve">3.4.2 Other than that provided by any of the entry partners, what other sources of funding or in-kind contributions will be needed to support this entry?  </w:t>
      </w:r>
      <w:r w:rsidR="008D356A" w:rsidRPr="008D356A">
        <w:rPr>
          <w:color w:val="D60037" w:themeColor="accent6"/>
        </w:rPr>
        <w:t>(Stage 2 Only)</w:t>
      </w:r>
    </w:p>
    <w:p w14:paraId="2083A612" w14:textId="77777777" w:rsidR="00031A42" w:rsidRDefault="005077A4" w:rsidP="00031A42">
      <w:pPr>
        <w:pStyle w:val="QuestionGuidance"/>
      </w:pPr>
      <w:r>
        <w:t xml:space="preserve">If applicable, please set out any additional financial or non-financial resources required to complete the entry (outside the 10% contribution, the funding from the Ofwat Innovation Fund and additional contributions provided by the partners). Please also explain if the funding has been confirmed or when would it be confirmed. </w:t>
      </w:r>
      <w:r w:rsidR="008F6578">
        <w:t>Limit: 250 words</w:t>
      </w:r>
    </w:p>
    <w:p w14:paraId="40ADB3D2" w14:textId="3F34F9D3" w:rsidR="005077A4" w:rsidRDefault="00031A42" w:rsidP="005077A4">
      <w:r>
        <w:t>Draft your answer</w:t>
      </w:r>
    </w:p>
    <w:p w14:paraId="4F67AFBC" w14:textId="05790B84" w:rsidR="005077A4" w:rsidRDefault="005077A4" w:rsidP="008F6578">
      <w:pPr>
        <w:pStyle w:val="Heading3"/>
      </w:pPr>
      <w:r>
        <w:t>3.4.3</w:t>
      </w:r>
      <w:r w:rsidR="008F6578" w:rsidRPr="008F6578">
        <w:rPr>
          <w:color w:val="FF0000"/>
        </w:rPr>
        <w:t xml:space="preserve"> </w:t>
      </w:r>
      <w:r>
        <w:t xml:space="preserve">Please provide a commentary on the justification and accuracy of the entry’s costs. </w:t>
      </w:r>
      <w:r w:rsidR="008D356A" w:rsidRPr="008D356A">
        <w:rPr>
          <w:color w:val="D60037" w:themeColor="accent6"/>
        </w:rPr>
        <w:t>(Stage 2 Only)</w:t>
      </w:r>
    </w:p>
    <w:p w14:paraId="6E60F774" w14:textId="3DD7C00C" w:rsidR="00031A42" w:rsidRDefault="005077A4" w:rsidP="00031A42">
      <w:pPr>
        <w:pStyle w:val="QuestionGuidance"/>
      </w:pPr>
      <w:r>
        <w:t>Entrants can describe how the budget has been developed including the source of the costs (</w:t>
      </w:r>
      <w:r w:rsidR="00393A15">
        <w:t>e.g.,</w:t>
      </w:r>
      <w:r>
        <w:t xml:space="preserve"> competitive bidding) and any efficiencies gained from, for example, procurement processes.</w:t>
      </w:r>
      <w:r w:rsidR="008F6578">
        <w:t xml:space="preserve"> </w:t>
      </w:r>
      <w:r>
        <w:t xml:space="preserve">Please also highlight any areas of cost uncertainty and how this has been mitigated in how the budget has been developed. Please explain the basis for the level of contingency included in the cost estimate. </w:t>
      </w:r>
      <w:r w:rsidR="008F6578">
        <w:t xml:space="preserve">Limit: </w:t>
      </w:r>
      <w:r>
        <w:t xml:space="preserve">350 </w:t>
      </w:r>
      <w:r w:rsidR="008F6578">
        <w:t>words</w:t>
      </w:r>
    </w:p>
    <w:p w14:paraId="05AE49E8" w14:textId="151ED9E7" w:rsidR="005077A4" w:rsidRDefault="00031A42" w:rsidP="005077A4">
      <w:r>
        <w:t>Draft your answer</w:t>
      </w:r>
    </w:p>
    <w:p w14:paraId="76ED0045" w14:textId="0FBB6E25" w:rsidR="005077A4" w:rsidRDefault="005077A4" w:rsidP="008F6578">
      <w:pPr>
        <w:pStyle w:val="Heading3"/>
      </w:pPr>
      <w:r>
        <w:t>3.5.1 What are the risks and opportunities that have been identified for the entry and how will they be managed or mitigated?</w:t>
      </w:r>
      <w:r w:rsidR="008D356A">
        <w:t xml:space="preserve"> </w:t>
      </w:r>
      <w:r w:rsidR="008D356A" w:rsidRPr="008D356A">
        <w:rPr>
          <w:color w:val="D60037" w:themeColor="accent6"/>
        </w:rPr>
        <w:t>(Stage 2 Only)</w:t>
      </w:r>
    </w:p>
    <w:p w14:paraId="5B9A3288" w14:textId="77777777" w:rsidR="00031A42" w:rsidRDefault="005077A4" w:rsidP="00031A42">
      <w:pPr>
        <w:pStyle w:val="QuestionGuidance"/>
      </w:pPr>
      <w:r>
        <w:t>Please complete the Risk register template, Tab E in the entry template. This may include any dependencies on partnership arrangements and procurement activities for example.</w:t>
      </w:r>
    </w:p>
    <w:p w14:paraId="672A6659" w14:textId="24EFB2B4" w:rsidR="007503FE" w:rsidRDefault="00031A42" w:rsidP="00AD7BE5">
      <w:r>
        <w:t>Draft your answer</w:t>
      </w:r>
    </w:p>
    <w:sectPr w:rsidR="007503FE" w:rsidSect="008D356A">
      <w:headerReference w:type="default" r:id="rId18"/>
      <w:pgSz w:w="12240" w:h="15840"/>
      <w:pgMar w:top="2269"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9CDD15" w14:textId="77777777" w:rsidR="00013C22" w:rsidRDefault="00013C22" w:rsidP="00AD7BE5">
      <w:r>
        <w:separator/>
      </w:r>
    </w:p>
  </w:endnote>
  <w:endnote w:type="continuationSeparator" w:id="0">
    <w:p w14:paraId="14BEA263" w14:textId="77777777" w:rsidR="00013C22" w:rsidRDefault="00013C22" w:rsidP="00AD7BE5">
      <w:r>
        <w:continuationSeparator/>
      </w:r>
    </w:p>
  </w:endnote>
  <w:endnote w:type="continuationNotice" w:id="1">
    <w:p w14:paraId="717C238C" w14:textId="77777777" w:rsidR="00013C22" w:rsidRDefault="00013C2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rub SemiBold">
    <w:panose1 w:val="00000700000000000000"/>
    <w:charset w:val="00"/>
    <w:family w:val="auto"/>
    <w:pitch w:val="variable"/>
    <w:sig w:usb0="21000007" w:usb1="00000001" w:usb2="00000000" w:usb3="00000000" w:csb0="00010193" w:csb1="00000000"/>
  </w:font>
  <w:font w:name="Krub">
    <w:panose1 w:val="00000500000000000000"/>
    <w:charset w:val="00"/>
    <w:family w:val="auto"/>
    <w:pitch w:val="variable"/>
    <w:sig w:usb0="21000007" w:usb1="00000001" w:usb2="00000000" w:usb3="00000000" w:csb0="00010193"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FDBA05" w14:textId="77777777" w:rsidR="00013C22" w:rsidRDefault="00013C22" w:rsidP="00AD7BE5">
      <w:r>
        <w:separator/>
      </w:r>
    </w:p>
  </w:footnote>
  <w:footnote w:type="continuationSeparator" w:id="0">
    <w:p w14:paraId="27DA5A49" w14:textId="77777777" w:rsidR="00013C22" w:rsidRDefault="00013C22" w:rsidP="00AD7BE5">
      <w:r>
        <w:continuationSeparator/>
      </w:r>
    </w:p>
  </w:footnote>
  <w:footnote w:type="continuationNotice" w:id="1">
    <w:p w14:paraId="1E0E1913" w14:textId="77777777" w:rsidR="00013C22" w:rsidRDefault="00013C22">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6C788" w14:textId="3582E1BA" w:rsidR="00B40594" w:rsidRDefault="007173FC" w:rsidP="008D356A">
    <w:pPr>
      <w:pStyle w:val="Header"/>
      <w:jc w:val="left"/>
    </w:pPr>
    <w:r>
      <w:rPr>
        <w:noProof/>
      </w:rPr>
      <w:drawing>
        <wp:inline distT="0" distB="0" distL="0" distR="0" wp14:anchorId="791A7DD3" wp14:editId="0859FF04">
          <wp:extent cx="1548057" cy="628650"/>
          <wp:effectExtent l="0" t="0" r="0" b="0"/>
          <wp:docPr id="23" name="Picture 2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580017" cy="64162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760C74"/>
    <w:multiLevelType w:val="hybridMultilevel"/>
    <w:tmpl w:val="997CD872"/>
    <w:lvl w:ilvl="0" w:tplc="0DF83ABA">
      <w:start w:val="1"/>
      <w:numFmt w:val="lowerRoman"/>
      <w:lvlText w:val="%1."/>
      <w:lvlJc w:val="righ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0B4705"/>
    <w:multiLevelType w:val="hybridMultilevel"/>
    <w:tmpl w:val="EE46730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0680B32"/>
    <w:multiLevelType w:val="hybridMultilevel"/>
    <w:tmpl w:val="6CC8B27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17F6EE9"/>
    <w:multiLevelType w:val="hybridMultilevel"/>
    <w:tmpl w:val="C9485D4E"/>
    <w:lvl w:ilvl="0" w:tplc="D4B01ED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23649B8"/>
    <w:multiLevelType w:val="hybridMultilevel"/>
    <w:tmpl w:val="D4D450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61581A"/>
    <w:multiLevelType w:val="hybridMultilevel"/>
    <w:tmpl w:val="3EB8A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C316F8"/>
    <w:multiLevelType w:val="multilevel"/>
    <w:tmpl w:val="D60C2B8C"/>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A8B015F"/>
    <w:multiLevelType w:val="hybridMultilevel"/>
    <w:tmpl w:val="808E4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BFD6403"/>
    <w:multiLevelType w:val="hybridMultilevel"/>
    <w:tmpl w:val="F9CE0C34"/>
    <w:lvl w:ilvl="0" w:tplc="0809001B">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C7C7ADB"/>
    <w:multiLevelType w:val="hybridMultilevel"/>
    <w:tmpl w:val="2CC85DB0"/>
    <w:lvl w:ilvl="0" w:tplc="8ED28964">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02A19C9"/>
    <w:multiLevelType w:val="hybridMultilevel"/>
    <w:tmpl w:val="C2CA49EE"/>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1" w15:restartNumberingAfterBreak="0">
    <w:nsid w:val="23257202"/>
    <w:multiLevelType w:val="hybridMultilevel"/>
    <w:tmpl w:val="CF2C8138"/>
    <w:lvl w:ilvl="0" w:tplc="0809001B">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A996117"/>
    <w:multiLevelType w:val="hybridMultilevel"/>
    <w:tmpl w:val="15F6FE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074102"/>
    <w:multiLevelType w:val="multilevel"/>
    <w:tmpl w:val="7CFA074C"/>
    <w:lvl w:ilvl="0">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2E867846"/>
    <w:multiLevelType w:val="hybridMultilevel"/>
    <w:tmpl w:val="D50023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EA246E8"/>
    <w:multiLevelType w:val="hybridMultilevel"/>
    <w:tmpl w:val="D1CE8CC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02956BC"/>
    <w:multiLevelType w:val="hybridMultilevel"/>
    <w:tmpl w:val="4B8CC7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0C946C2"/>
    <w:multiLevelType w:val="hybridMultilevel"/>
    <w:tmpl w:val="65AA8F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4B004E8"/>
    <w:multiLevelType w:val="hybridMultilevel"/>
    <w:tmpl w:val="985C92F2"/>
    <w:lvl w:ilvl="0" w:tplc="CCF4473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3B2549D5"/>
    <w:multiLevelType w:val="hybridMultilevel"/>
    <w:tmpl w:val="5BBEFD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F4F6B6C"/>
    <w:multiLevelType w:val="hybridMultilevel"/>
    <w:tmpl w:val="46545B90"/>
    <w:lvl w:ilvl="0" w:tplc="0809001B">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4872C7F"/>
    <w:multiLevelType w:val="multilevel"/>
    <w:tmpl w:val="6F8E33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5B629F2"/>
    <w:multiLevelType w:val="hybridMultilevel"/>
    <w:tmpl w:val="730020D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6E461A2"/>
    <w:multiLevelType w:val="hybridMultilevel"/>
    <w:tmpl w:val="C278F2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C9832A7"/>
    <w:multiLevelType w:val="hybridMultilevel"/>
    <w:tmpl w:val="3DC6349C"/>
    <w:lvl w:ilvl="0" w:tplc="B8727828">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00173D9"/>
    <w:multiLevelType w:val="multilevel"/>
    <w:tmpl w:val="1DBE74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8C076E9"/>
    <w:multiLevelType w:val="hybridMultilevel"/>
    <w:tmpl w:val="D776513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DDF105B"/>
    <w:multiLevelType w:val="hybridMultilevel"/>
    <w:tmpl w:val="508A18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EEA0B07"/>
    <w:multiLevelType w:val="hybridMultilevel"/>
    <w:tmpl w:val="81EA681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D7D1C73"/>
    <w:multiLevelType w:val="hybridMultilevel"/>
    <w:tmpl w:val="1E5E46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E5866F6"/>
    <w:multiLevelType w:val="hybridMultilevel"/>
    <w:tmpl w:val="7652A2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1645AC2"/>
    <w:multiLevelType w:val="hybridMultilevel"/>
    <w:tmpl w:val="6F78E916"/>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AD91CBE"/>
    <w:multiLevelType w:val="hybridMultilevel"/>
    <w:tmpl w:val="5DC6102C"/>
    <w:lvl w:ilvl="0" w:tplc="0809001B">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AF5530A"/>
    <w:multiLevelType w:val="hybridMultilevel"/>
    <w:tmpl w:val="26DAC65E"/>
    <w:lvl w:ilvl="0" w:tplc="809EBCEC">
      <w:start w:val="1"/>
      <w:numFmt w:val="lowerRoman"/>
      <w:lvlText w:val="%1."/>
      <w:lvlJc w:val="right"/>
      <w:pPr>
        <w:ind w:left="720" w:hanging="360"/>
      </w:pPr>
      <w:rPr>
        <w:rFonts w:asciiTheme="majorHAnsi" w:hAnsiTheme="majorHAnsi" w:cstheme="majorHAnsi" w:hint="default"/>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C052C3D"/>
    <w:multiLevelType w:val="hybridMultilevel"/>
    <w:tmpl w:val="B52495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DBE2E52"/>
    <w:multiLevelType w:val="multilevel"/>
    <w:tmpl w:val="63CE2EA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3"/>
  </w:num>
  <w:num w:numId="2">
    <w:abstractNumId w:val="5"/>
  </w:num>
  <w:num w:numId="3">
    <w:abstractNumId w:val="24"/>
  </w:num>
  <w:num w:numId="4">
    <w:abstractNumId w:val="9"/>
  </w:num>
  <w:num w:numId="5">
    <w:abstractNumId w:val="1"/>
  </w:num>
  <w:num w:numId="6">
    <w:abstractNumId w:val="20"/>
  </w:num>
  <w:num w:numId="7">
    <w:abstractNumId w:val="22"/>
  </w:num>
  <w:num w:numId="8">
    <w:abstractNumId w:val="0"/>
  </w:num>
  <w:num w:numId="9">
    <w:abstractNumId w:val="7"/>
  </w:num>
  <w:num w:numId="10">
    <w:abstractNumId w:val="16"/>
  </w:num>
  <w:num w:numId="11">
    <w:abstractNumId w:val="8"/>
  </w:num>
  <w:num w:numId="12">
    <w:abstractNumId w:val="31"/>
  </w:num>
  <w:num w:numId="13">
    <w:abstractNumId w:val="33"/>
  </w:num>
  <w:num w:numId="14">
    <w:abstractNumId w:val="34"/>
  </w:num>
  <w:num w:numId="15">
    <w:abstractNumId w:val="11"/>
  </w:num>
  <w:num w:numId="16">
    <w:abstractNumId w:val="26"/>
  </w:num>
  <w:num w:numId="17">
    <w:abstractNumId w:val="32"/>
  </w:num>
  <w:num w:numId="18">
    <w:abstractNumId w:val="13"/>
  </w:num>
  <w:num w:numId="19">
    <w:abstractNumId w:val="6"/>
  </w:num>
  <w:num w:numId="20">
    <w:abstractNumId w:val="10"/>
  </w:num>
  <w:num w:numId="21">
    <w:abstractNumId w:val="12"/>
  </w:num>
  <w:num w:numId="22">
    <w:abstractNumId w:val="25"/>
  </w:num>
  <w:num w:numId="23">
    <w:abstractNumId w:val="9"/>
    <w:lvlOverride w:ilvl="0">
      <w:startOverride w:val="1"/>
    </w:lvlOverride>
  </w:num>
  <w:num w:numId="24">
    <w:abstractNumId w:val="9"/>
    <w:lvlOverride w:ilvl="0">
      <w:startOverride w:val="1"/>
    </w:lvlOverride>
  </w:num>
  <w:num w:numId="25">
    <w:abstractNumId w:val="3"/>
  </w:num>
  <w:num w:numId="26">
    <w:abstractNumId w:val="15"/>
  </w:num>
  <w:num w:numId="27">
    <w:abstractNumId w:val="18"/>
  </w:num>
  <w:num w:numId="28">
    <w:abstractNumId w:val="2"/>
  </w:num>
  <w:num w:numId="29">
    <w:abstractNumId w:val="28"/>
  </w:num>
  <w:num w:numId="30">
    <w:abstractNumId w:val="35"/>
  </w:num>
  <w:num w:numId="31">
    <w:abstractNumId w:val="21"/>
  </w:num>
  <w:num w:numId="32">
    <w:abstractNumId w:val="27"/>
  </w:num>
  <w:num w:numId="33">
    <w:abstractNumId w:val="4"/>
  </w:num>
  <w:num w:numId="34">
    <w:abstractNumId w:val="17"/>
  </w:num>
  <w:num w:numId="35">
    <w:abstractNumId w:val="29"/>
  </w:num>
  <w:num w:numId="36">
    <w:abstractNumId w:val="30"/>
  </w:num>
  <w:num w:numId="37">
    <w:abstractNumId w:val="19"/>
  </w:num>
  <w:num w:numId="3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0MLc0sTQ2NTc2NzZS0lEKTi0uzszPAykwrQUAVSYctSwAAAA="/>
  </w:docVars>
  <w:rsids>
    <w:rsidRoot w:val="72A2AE60"/>
    <w:rsid w:val="00013C22"/>
    <w:rsid w:val="00031A42"/>
    <w:rsid w:val="000403A6"/>
    <w:rsid w:val="000612F0"/>
    <w:rsid w:val="00090DCE"/>
    <w:rsid w:val="000F1FE0"/>
    <w:rsid w:val="001123F5"/>
    <w:rsid w:val="0013018B"/>
    <w:rsid w:val="00137920"/>
    <w:rsid w:val="00153C91"/>
    <w:rsid w:val="001568D0"/>
    <w:rsid w:val="00157A8E"/>
    <w:rsid w:val="001D0932"/>
    <w:rsid w:val="001D690C"/>
    <w:rsid w:val="00235F35"/>
    <w:rsid w:val="00237D15"/>
    <w:rsid w:val="0026067C"/>
    <w:rsid w:val="00283F53"/>
    <w:rsid w:val="002B7DC2"/>
    <w:rsid w:val="00341B25"/>
    <w:rsid w:val="00372E10"/>
    <w:rsid w:val="00373FC6"/>
    <w:rsid w:val="00393A15"/>
    <w:rsid w:val="003C3DDC"/>
    <w:rsid w:val="003D250E"/>
    <w:rsid w:val="003E08BB"/>
    <w:rsid w:val="004249BB"/>
    <w:rsid w:val="0044076C"/>
    <w:rsid w:val="00464E52"/>
    <w:rsid w:val="0047011E"/>
    <w:rsid w:val="0047109F"/>
    <w:rsid w:val="004931E9"/>
    <w:rsid w:val="004C1CA4"/>
    <w:rsid w:val="004D0B69"/>
    <w:rsid w:val="005077A4"/>
    <w:rsid w:val="00521D81"/>
    <w:rsid w:val="00555EB2"/>
    <w:rsid w:val="005571A0"/>
    <w:rsid w:val="00581A4F"/>
    <w:rsid w:val="005A2F1B"/>
    <w:rsid w:val="005A521F"/>
    <w:rsid w:val="005F4256"/>
    <w:rsid w:val="006007B0"/>
    <w:rsid w:val="006267F0"/>
    <w:rsid w:val="00645E6E"/>
    <w:rsid w:val="006933CD"/>
    <w:rsid w:val="007049CD"/>
    <w:rsid w:val="007173FC"/>
    <w:rsid w:val="007503FE"/>
    <w:rsid w:val="00780FAE"/>
    <w:rsid w:val="007B2B49"/>
    <w:rsid w:val="007D700C"/>
    <w:rsid w:val="007F3388"/>
    <w:rsid w:val="008073C3"/>
    <w:rsid w:val="00817549"/>
    <w:rsid w:val="008572FC"/>
    <w:rsid w:val="00862ABC"/>
    <w:rsid w:val="008717A6"/>
    <w:rsid w:val="008B4202"/>
    <w:rsid w:val="008D356A"/>
    <w:rsid w:val="008F6578"/>
    <w:rsid w:val="00912026"/>
    <w:rsid w:val="00941FF9"/>
    <w:rsid w:val="00982465"/>
    <w:rsid w:val="00990687"/>
    <w:rsid w:val="009958D5"/>
    <w:rsid w:val="00995998"/>
    <w:rsid w:val="0099733A"/>
    <w:rsid w:val="009B2AEA"/>
    <w:rsid w:val="009C2884"/>
    <w:rsid w:val="009C6E8C"/>
    <w:rsid w:val="00A23645"/>
    <w:rsid w:val="00A5545C"/>
    <w:rsid w:val="00A74AA1"/>
    <w:rsid w:val="00A90193"/>
    <w:rsid w:val="00AD4C49"/>
    <w:rsid w:val="00AD7BE5"/>
    <w:rsid w:val="00B056BB"/>
    <w:rsid w:val="00B17DAA"/>
    <w:rsid w:val="00B35324"/>
    <w:rsid w:val="00B40594"/>
    <w:rsid w:val="00B53666"/>
    <w:rsid w:val="00B76BEC"/>
    <w:rsid w:val="00B809F7"/>
    <w:rsid w:val="00BA07B3"/>
    <w:rsid w:val="00BB6619"/>
    <w:rsid w:val="00BD400B"/>
    <w:rsid w:val="00C71549"/>
    <w:rsid w:val="00C90B3A"/>
    <w:rsid w:val="00C93F60"/>
    <w:rsid w:val="00C97BC9"/>
    <w:rsid w:val="00CA36D6"/>
    <w:rsid w:val="00CD2780"/>
    <w:rsid w:val="00CF50BA"/>
    <w:rsid w:val="00CF5CAF"/>
    <w:rsid w:val="00D074A4"/>
    <w:rsid w:val="00D21E25"/>
    <w:rsid w:val="00D26B0E"/>
    <w:rsid w:val="00D44A41"/>
    <w:rsid w:val="00D7536B"/>
    <w:rsid w:val="00D9163C"/>
    <w:rsid w:val="00E0608A"/>
    <w:rsid w:val="00E206D0"/>
    <w:rsid w:val="00E22B27"/>
    <w:rsid w:val="00E71083"/>
    <w:rsid w:val="00EA4445"/>
    <w:rsid w:val="00EB045E"/>
    <w:rsid w:val="00EB2D9B"/>
    <w:rsid w:val="00EE423E"/>
    <w:rsid w:val="00EE7622"/>
    <w:rsid w:val="00F10882"/>
    <w:rsid w:val="00F35981"/>
    <w:rsid w:val="00F87E89"/>
    <w:rsid w:val="00FA1C2D"/>
    <w:rsid w:val="00FA6DB5"/>
    <w:rsid w:val="00FE56EC"/>
    <w:rsid w:val="3FFCE52E"/>
    <w:rsid w:val="50D10616"/>
    <w:rsid w:val="545763CF"/>
    <w:rsid w:val="64C9B281"/>
    <w:rsid w:val="72A2AE6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A2AE60"/>
  <w15:chartTrackingRefBased/>
  <w15:docId w15:val="{2915B7AF-1D95-4405-97B3-63803CCBEA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7BE5"/>
    <w:pPr>
      <w:spacing w:before="240" w:after="240" w:line="276" w:lineRule="auto"/>
      <w:jc w:val="both"/>
      <w:textAlignment w:val="baseline"/>
    </w:pPr>
    <w:rPr>
      <w:rFonts w:ascii="Krub" w:eastAsia="Times New Roman" w:hAnsi="Krub" w:cs="Krub"/>
      <w:lang w:val="en-GB" w:eastAsia="en-GB"/>
    </w:rPr>
  </w:style>
  <w:style w:type="paragraph" w:styleId="Heading1">
    <w:name w:val="heading 1"/>
    <w:basedOn w:val="Normal"/>
    <w:next w:val="Normal"/>
    <w:link w:val="Heading1Char"/>
    <w:uiPriority w:val="9"/>
    <w:qFormat/>
    <w:rsid w:val="00AD7BE5"/>
    <w:pPr>
      <w:outlineLvl w:val="0"/>
    </w:pPr>
    <w:rPr>
      <w:rFonts w:ascii="Krub SemiBold" w:hAnsi="Krub SemiBold" w:cs="Krub SemiBold"/>
      <w:color w:val="62A70F"/>
      <w:sz w:val="32"/>
      <w:szCs w:val="32"/>
    </w:rPr>
  </w:style>
  <w:style w:type="paragraph" w:styleId="Heading2">
    <w:name w:val="heading 2"/>
    <w:basedOn w:val="Normal"/>
    <w:next w:val="Normal"/>
    <w:link w:val="Heading2Char"/>
    <w:uiPriority w:val="9"/>
    <w:unhideWhenUsed/>
    <w:qFormat/>
    <w:rsid w:val="00BA07B3"/>
    <w:pPr>
      <w:keepNext/>
      <w:keepLines/>
      <w:spacing w:before="60" w:line="240" w:lineRule="auto"/>
      <w:ind w:right="981"/>
      <w:jc w:val="left"/>
      <w:textAlignment w:val="auto"/>
      <w:outlineLvl w:val="1"/>
    </w:pPr>
    <w:rPr>
      <w:rFonts w:ascii="Krub SemiBold" w:eastAsia="Krub" w:hAnsi="Krub SemiBold" w:cs="Krub SemiBold"/>
      <w:bCs/>
      <w:color w:val="003595"/>
      <w:sz w:val="28"/>
      <w:szCs w:val="28"/>
    </w:rPr>
  </w:style>
  <w:style w:type="paragraph" w:styleId="Heading3">
    <w:name w:val="heading 3"/>
    <w:basedOn w:val="Normal"/>
    <w:next w:val="Normal"/>
    <w:link w:val="Heading3Char"/>
    <w:uiPriority w:val="9"/>
    <w:unhideWhenUsed/>
    <w:qFormat/>
    <w:rsid w:val="00A23645"/>
    <w:pPr>
      <w:spacing w:before="0" w:after="160" w:line="240" w:lineRule="auto"/>
      <w:jc w:val="left"/>
      <w:outlineLvl w:val="2"/>
    </w:pPr>
    <w:rPr>
      <w:rFonts w:ascii="Krub SemiBold" w:hAnsi="Krub SemiBold" w:cs="Krub SemiBol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0594"/>
    <w:pPr>
      <w:tabs>
        <w:tab w:val="center" w:pos="4513"/>
        <w:tab w:val="right" w:pos="9026"/>
      </w:tabs>
      <w:spacing w:after="0" w:line="240" w:lineRule="auto"/>
    </w:pPr>
  </w:style>
  <w:style w:type="character" w:customStyle="1" w:styleId="HeaderChar">
    <w:name w:val="Header Char"/>
    <w:basedOn w:val="DefaultParagraphFont"/>
    <w:link w:val="Header"/>
    <w:uiPriority w:val="99"/>
    <w:rsid w:val="00B40594"/>
  </w:style>
  <w:style w:type="paragraph" w:styleId="Footer">
    <w:name w:val="footer"/>
    <w:basedOn w:val="Normal"/>
    <w:link w:val="FooterChar"/>
    <w:uiPriority w:val="99"/>
    <w:unhideWhenUsed/>
    <w:rsid w:val="00B40594"/>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0594"/>
  </w:style>
  <w:style w:type="character" w:customStyle="1" w:styleId="normaltextrun">
    <w:name w:val="normaltextrun"/>
    <w:basedOn w:val="DefaultParagraphFont"/>
    <w:rsid w:val="007F3388"/>
  </w:style>
  <w:style w:type="paragraph" w:styleId="Title">
    <w:name w:val="Title"/>
    <w:basedOn w:val="Normal"/>
    <w:next w:val="Normal"/>
    <w:link w:val="TitleChar"/>
    <w:uiPriority w:val="10"/>
    <w:qFormat/>
    <w:rsid w:val="00AD7BE5"/>
    <w:pPr>
      <w:spacing w:before="100" w:beforeAutospacing="1" w:after="100" w:afterAutospacing="1"/>
    </w:pPr>
    <w:rPr>
      <w:rFonts w:ascii="Krub SemiBold" w:hAnsi="Krub SemiBold" w:cs="Krub SemiBold"/>
      <w:color w:val="003595"/>
      <w:sz w:val="44"/>
      <w:szCs w:val="44"/>
    </w:rPr>
  </w:style>
  <w:style w:type="character" w:customStyle="1" w:styleId="TitleChar">
    <w:name w:val="Title Char"/>
    <w:basedOn w:val="DefaultParagraphFont"/>
    <w:link w:val="Title"/>
    <w:uiPriority w:val="10"/>
    <w:rsid w:val="00AD7BE5"/>
    <w:rPr>
      <w:rFonts w:ascii="Krub SemiBold" w:eastAsia="Times New Roman" w:hAnsi="Krub SemiBold" w:cs="Krub SemiBold"/>
      <w:color w:val="003595"/>
      <w:sz w:val="44"/>
      <w:szCs w:val="44"/>
      <w:lang w:val="en-GB" w:eastAsia="en-GB"/>
    </w:rPr>
  </w:style>
  <w:style w:type="character" w:styleId="Hyperlink">
    <w:name w:val="Hyperlink"/>
    <w:basedOn w:val="DefaultParagraphFont"/>
    <w:uiPriority w:val="99"/>
    <w:unhideWhenUsed/>
    <w:rsid w:val="007F3388"/>
    <w:rPr>
      <w:color w:val="0071CE" w:themeColor="hyperlink"/>
      <w:u w:val="single"/>
    </w:rPr>
  </w:style>
  <w:style w:type="character" w:customStyle="1" w:styleId="Heading1Char">
    <w:name w:val="Heading 1 Char"/>
    <w:basedOn w:val="DefaultParagraphFont"/>
    <w:link w:val="Heading1"/>
    <w:uiPriority w:val="9"/>
    <w:rsid w:val="00AD7BE5"/>
    <w:rPr>
      <w:rFonts w:ascii="Krub SemiBold" w:eastAsia="Times New Roman" w:hAnsi="Krub SemiBold" w:cs="Krub SemiBold"/>
      <w:color w:val="62A70F"/>
      <w:sz w:val="32"/>
      <w:szCs w:val="32"/>
      <w:lang w:val="en-GB" w:eastAsia="en-GB"/>
    </w:rPr>
  </w:style>
  <w:style w:type="paragraph" w:styleId="ListParagraph">
    <w:name w:val="List Paragraph"/>
    <w:basedOn w:val="Normal"/>
    <w:uiPriority w:val="34"/>
    <w:qFormat/>
    <w:rsid w:val="00581A4F"/>
    <w:pPr>
      <w:ind w:left="720"/>
      <w:contextualSpacing/>
    </w:pPr>
  </w:style>
  <w:style w:type="character" w:styleId="CommentReference">
    <w:name w:val="annotation reference"/>
    <w:basedOn w:val="DefaultParagraphFont"/>
    <w:uiPriority w:val="99"/>
    <w:semiHidden/>
    <w:unhideWhenUsed/>
    <w:rsid w:val="005A2F1B"/>
    <w:rPr>
      <w:sz w:val="16"/>
      <w:szCs w:val="16"/>
    </w:rPr>
  </w:style>
  <w:style w:type="paragraph" w:styleId="CommentText">
    <w:name w:val="annotation text"/>
    <w:basedOn w:val="Normal"/>
    <w:link w:val="CommentTextChar"/>
    <w:uiPriority w:val="99"/>
    <w:semiHidden/>
    <w:unhideWhenUsed/>
    <w:rsid w:val="005A2F1B"/>
    <w:pPr>
      <w:spacing w:line="240" w:lineRule="auto"/>
    </w:pPr>
    <w:rPr>
      <w:sz w:val="20"/>
      <w:szCs w:val="20"/>
    </w:rPr>
  </w:style>
  <w:style w:type="character" w:customStyle="1" w:styleId="CommentTextChar">
    <w:name w:val="Comment Text Char"/>
    <w:basedOn w:val="DefaultParagraphFont"/>
    <w:link w:val="CommentText"/>
    <w:uiPriority w:val="99"/>
    <w:semiHidden/>
    <w:rsid w:val="005A2F1B"/>
    <w:rPr>
      <w:rFonts w:ascii="Krub" w:eastAsia="Times New Roman" w:hAnsi="Krub" w:cs="Krub"/>
      <w:sz w:val="20"/>
      <w:szCs w:val="20"/>
      <w:lang w:val="en-GB" w:eastAsia="en-GB"/>
    </w:rPr>
  </w:style>
  <w:style w:type="paragraph" w:styleId="CommentSubject">
    <w:name w:val="annotation subject"/>
    <w:basedOn w:val="CommentText"/>
    <w:next w:val="CommentText"/>
    <w:link w:val="CommentSubjectChar"/>
    <w:uiPriority w:val="99"/>
    <w:semiHidden/>
    <w:unhideWhenUsed/>
    <w:rsid w:val="005A2F1B"/>
    <w:rPr>
      <w:b/>
      <w:bCs/>
    </w:rPr>
  </w:style>
  <w:style w:type="character" w:customStyle="1" w:styleId="CommentSubjectChar">
    <w:name w:val="Comment Subject Char"/>
    <w:basedOn w:val="CommentTextChar"/>
    <w:link w:val="CommentSubject"/>
    <w:uiPriority w:val="99"/>
    <w:semiHidden/>
    <w:rsid w:val="005A2F1B"/>
    <w:rPr>
      <w:rFonts w:ascii="Krub" w:eastAsia="Times New Roman" w:hAnsi="Krub" w:cs="Krub"/>
      <w:b/>
      <w:bCs/>
      <w:sz w:val="20"/>
      <w:szCs w:val="20"/>
      <w:lang w:val="en-GB" w:eastAsia="en-GB"/>
    </w:rPr>
  </w:style>
  <w:style w:type="character" w:customStyle="1" w:styleId="Heading2Char">
    <w:name w:val="Heading 2 Char"/>
    <w:basedOn w:val="DefaultParagraphFont"/>
    <w:link w:val="Heading2"/>
    <w:uiPriority w:val="9"/>
    <w:rsid w:val="00BA07B3"/>
    <w:rPr>
      <w:rFonts w:ascii="Krub SemiBold" w:eastAsia="Krub" w:hAnsi="Krub SemiBold" w:cs="Krub SemiBold"/>
      <w:bCs/>
      <w:color w:val="003595"/>
      <w:sz w:val="28"/>
      <w:szCs w:val="28"/>
      <w:lang w:val="en-GB" w:eastAsia="en-GB"/>
    </w:rPr>
  </w:style>
  <w:style w:type="character" w:customStyle="1" w:styleId="Heading3Char">
    <w:name w:val="Heading 3 Char"/>
    <w:basedOn w:val="DefaultParagraphFont"/>
    <w:link w:val="Heading3"/>
    <w:uiPriority w:val="9"/>
    <w:rsid w:val="00A23645"/>
    <w:rPr>
      <w:rFonts w:ascii="Krub SemiBold" w:eastAsia="Times New Roman" w:hAnsi="Krub SemiBold" w:cs="Krub SemiBold"/>
      <w:lang w:val="en-GB" w:eastAsia="en-GB"/>
    </w:rPr>
  </w:style>
  <w:style w:type="character" w:customStyle="1" w:styleId="eop">
    <w:name w:val="eop"/>
    <w:basedOn w:val="DefaultParagraphFont"/>
    <w:rsid w:val="00A5545C"/>
  </w:style>
  <w:style w:type="paragraph" w:customStyle="1" w:styleId="paragraph">
    <w:name w:val="paragraph"/>
    <w:basedOn w:val="Normal"/>
    <w:rsid w:val="00BA07B3"/>
    <w:pPr>
      <w:spacing w:before="100" w:beforeAutospacing="1" w:after="100" w:afterAutospacing="1" w:line="240" w:lineRule="auto"/>
      <w:jc w:val="left"/>
      <w:textAlignment w:val="auto"/>
    </w:pPr>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9C6E8C"/>
    <w:rPr>
      <w:color w:val="605E5C"/>
      <w:shd w:val="clear" w:color="auto" w:fill="E1DFDD"/>
    </w:rPr>
  </w:style>
  <w:style w:type="paragraph" w:customStyle="1" w:styleId="QuestionGuidance">
    <w:name w:val="Question Guidance"/>
    <w:basedOn w:val="Normal"/>
    <w:link w:val="QuestionGuidanceChar"/>
    <w:qFormat/>
    <w:rsid w:val="00C71549"/>
    <w:pPr>
      <w:spacing w:before="0" w:line="240" w:lineRule="auto"/>
      <w:jc w:val="left"/>
    </w:pPr>
    <w:rPr>
      <w:color w:val="003595" w:themeColor="text2"/>
      <w:sz w:val="20"/>
      <w:szCs w:val="20"/>
    </w:rPr>
  </w:style>
  <w:style w:type="character" w:customStyle="1" w:styleId="QuestionGuidanceChar">
    <w:name w:val="Question Guidance Char"/>
    <w:basedOn w:val="DefaultParagraphFont"/>
    <w:link w:val="QuestionGuidance"/>
    <w:rsid w:val="00C71549"/>
    <w:rPr>
      <w:rFonts w:ascii="Krub" w:eastAsia="Times New Roman" w:hAnsi="Krub" w:cs="Krub"/>
      <w:color w:val="003595" w:themeColor="text2"/>
      <w:sz w:val="20"/>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7595194">
      <w:bodyDiv w:val="1"/>
      <w:marLeft w:val="0"/>
      <w:marRight w:val="0"/>
      <w:marTop w:val="0"/>
      <w:marBottom w:val="0"/>
      <w:divBdr>
        <w:top w:val="none" w:sz="0" w:space="0" w:color="auto"/>
        <w:left w:val="none" w:sz="0" w:space="0" w:color="auto"/>
        <w:bottom w:val="none" w:sz="0" w:space="0" w:color="auto"/>
        <w:right w:val="none" w:sz="0" w:space="0" w:color="auto"/>
      </w:divBdr>
      <w:divsChild>
        <w:div w:id="447823063">
          <w:marLeft w:val="0"/>
          <w:marRight w:val="0"/>
          <w:marTop w:val="0"/>
          <w:marBottom w:val="0"/>
          <w:divBdr>
            <w:top w:val="none" w:sz="0" w:space="0" w:color="auto"/>
            <w:left w:val="none" w:sz="0" w:space="0" w:color="auto"/>
            <w:bottom w:val="none" w:sz="0" w:space="0" w:color="auto"/>
            <w:right w:val="none" w:sz="0" w:space="0" w:color="auto"/>
          </w:divBdr>
        </w:div>
        <w:div w:id="602032324">
          <w:marLeft w:val="0"/>
          <w:marRight w:val="0"/>
          <w:marTop w:val="0"/>
          <w:marBottom w:val="0"/>
          <w:divBdr>
            <w:top w:val="none" w:sz="0" w:space="0" w:color="auto"/>
            <w:left w:val="none" w:sz="0" w:space="0" w:color="auto"/>
            <w:bottom w:val="none" w:sz="0" w:space="0" w:color="auto"/>
            <w:right w:val="none" w:sz="0" w:space="0" w:color="auto"/>
          </w:divBdr>
          <w:divsChild>
            <w:div w:id="236135958">
              <w:marLeft w:val="0"/>
              <w:marRight w:val="0"/>
              <w:marTop w:val="0"/>
              <w:marBottom w:val="0"/>
              <w:divBdr>
                <w:top w:val="none" w:sz="0" w:space="0" w:color="auto"/>
                <w:left w:val="none" w:sz="0" w:space="0" w:color="auto"/>
                <w:bottom w:val="none" w:sz="0" w:space="0" w:color="auto"/>
                <w:right w:val="none" w:sz="0" w:space="0" w:color="auto"/>
              </w:divBdr>
            </w:div>
            <w:div w:id="501043493">
              <w:marLeft w:val="0"/>
              <w:marRight w:val="0"/>
              <w:marTop w:val="0"/>
              <w:marBottom w:val="0"/>
              <w:divBdr>
                <w:top w:val="none" w:sz="0" w:space="0" w:color="auto"/>
                <w:left w:val="none" w:sz="0" w:space="0" w:color="auto"/>
                <w:bottom w:val="none" w:sz="0" w:space="0" w:color="auto"/>
                <w:right w:val="none" w:sz="0" w:space="0" w:color="auto"/>
              </w:divBdr>
            </w:div>
            <w:div w:id="568272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43378">
      <w:bodyDiv w:val="1"/>
      <w:marLeft w:val="0"/>
      <w:marRight w:val="0"/>
      <w:marTop w:val="0"/>
      <w:marBottom w:val="0"/>
      <w:divBdr>
        <w:top w:val="none" w:sz="0" w:space="0" w:color="auto"/>
        <w:left w:val="none" w:sz="0" w:space="0" w:color="auto"/>
        <w:bottom w:val="none" w:sz="0" w:space="0" w:color="auto"/>
        <w:right w:val="none" w:sz="0" w:space="0" w:color="auto"/>
      </w:divBdr>
      <w:divsChild>
        <w:div w:id="691885396">
          <w:marLeft w:val="0"/>
          <w:marRight w:val="0"/>
          <w:marTop w:val="0"/>
          <w:marBottom w:val="0"/>
          <w:divBdr>
            <w:top w:val="none" w:sz="0" w:space="0" w:color="auto"/>
            <w:left w:val="none" w:sz="0" w:space="0" w:color="auto"/>
            <w:bottom w:val="none" w:sz="0" w:space="0" w:color="auto"/>
            <w:right w:val="none" w:sz="0" w:space="0" w:color="auto"/>
          </w:divBdr>
          <w:divsChild>
            <w:div w:id="408695058">
              <w:marLeft w:val="0"/>
              <w:marRight w:val="0"/>
              <w:marTop w:val="0"/>
              <w:marBottom w:val="0"/>
              <w:divBdr>
                <w:top w:val="none" w:sz="0" w:space="0" w:color="auto"/>
                <w:left w:val="none" w:sz="0" w:space="0" w:color="auto"/>
                <w:bottom w:val="none" w:sz="0" w:space="0" w:color="auto"/>
                <w:right w:val="none" w:sz="0" w:space="0" w:color="auto"/>
              </w:divBdr>
            </w:div>
          </w:divsChild>
        </w:div>
        <w:div w:id="932471878">
          <w:marLeft w:val="0"/>
          <w:marRight w:val="0"/>
          <w:marTop w:val="0"/>
          <w:marBottom w:val="0"/>
          <w:divBdr>
            <w:top w:val="none" w:sz="0" w:space="0" w:color="auto"/>
            <w:left w:val="none" w:sz="0" w:space="0" w:color="auto"/>
            <w:bottom w:val="none" w:sz="0" w:space="0" w:color="auto"/>
            <w:right w:val="none" w:sz="0" w:space="0" w:color="auto"/>
          </w:divBdr>
          <w:divsChild>
            <w:div w:id="1440369797">
              <w:marLeft w:val="0"/>
              <w:marRight w:val="0"/>
              <w:marTop w:val="0"/>
              <w:marBottom w:val="0"/>
              <w:divBdr>
                <w:top w:val="none" w:sz="0" w:space="0" w:color="auto"/>
                <w:left w:val="none" w:sz="0" w:space="0" w:color="auto"/>
                <w:bottom w:val="none" w:sz="0" w:space="0" w:color="auto"/>
                <w:right w:val="none" w:sz="0" w:space="0" w:color="auto"/>
              </w:divBdr>
            </w:div>
          </w:divsChild>
        </w:div>
        <w:div w:id="1299335810">
          <w:marLeft w:val="0"/>
          <w:marRight w:val="0"/>
          <w:marTop w:val="0"/>
          <w:marBottom w:val="0"/>
          <w:divBdr>
            <w:top w:val="none" w:sz="0" w:space="0" w:color="auto"/>
            <w:left w:val="none" w:sz="0" w:space="0" w:color="auto"/>
            <w:bottom w:val="none" w:sz="0" w:space="0" w:color="auto"/>
            <w:right w:val="none" w:sz="0" w:space="0" w:color="auto"/>
          </w:divBdr>
          <w:divsChild>
            <w:div w:id="340789003">
              <w:marLeft w:val="0"/>
              <w:marRight w:val="0"/>
              <w:marTop w:val="0"/>
              <w:marBottom w:val="0"/>
              <w:divBdr>
                <w:top w:val="none" w:sz="0" w:space="0" w:color="auto"/>
                <w:left w:val="none" w:sz="0" w:space="0" w:color="auto"/>
                <w:bottom w:val="none" w:sz="0" w:space="0" w:color="auto"/>
                <w:right w:val="none" w:sz="0" w:space="0" w:color="auto"/>
              </w:divBdr>
            </w:div>
          </w:divsChild>
        </w:div>
        <w:div w:id="1557817442">
          <w:marLeft w:val="0"/>
          <w:marRight w:val="0"/>
          <w:marTop w:val="0"/>
          <w:marBottom w:val="0"/>
          <w:divBdr>
            <w:top w:val="none" w:sz="0" w:space="0" w:color="auto"/>
            <w:left w:val="none" w:sz="0" w:space="0" w:color="auto"/>
            <w:bottom w:val="none" w:sz="0" w:space="0" w:color="auto"/>
            <w:right w:val="none" w:sz="0" w:space="0" w:color="auto"/>
          </w:divBdr>
          <w:divsChild>
            <w:div w:id="114908292">
              <w:marLeft w:val="0"/>
              <w:marRight w:val="0"/>
              <w:marTop w:val="0"/>
              <w:marBottom w:val="0"/>
              <w:divBdr>
                <w:top w:val="none" w:sz="0" w:space="0" w:color="auto"/>
                <w:left w:val="none" w:sz="0" w:space="0" w:color="auto"/>
                <w:bottom w:val="none" w:sz="0" w:space="0" w:color="auto"/>
                <w:right w:val="none" w:sz="0" w:space="0" w:color="auto"/>
              </w:divBdr>
            </w:div>
          </w:divsChild>
        </w:div>
        <w:div w:id="1703095024">
          <w:marLeft w:val="0"/>
          <w:marRight w:val="0"/>
          <w:marTop w:val="0"/>
          <w:marBottom w:val="0"/>
          <w:divBdr>
            <w:top w:val="none" w:sz="0" w:space="0" w:color="auto"/>
            <w:left w:val="none" w:sz="0" w:space="0" w:color="auto"/>
            <w:bottom w:val="none" w:sz="0" w:space="0" w:color="auto"/>
            <w:right w:val="none" w:sz="0" w:space="0" w:color="auto"/>
          </w:divBdr>
          <w:divsChild>
            <w:div w:id="1183939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791412">
      <w:bodyDiv w:val="1"/>
      <w:marLeft w:val="0"/>
      <w:marRight w:val="0"/>
      <w:marTop w:val="0"/>
      <w:marBottom w:val="0"/>
      <w:divBdr>
        <w:top w:val="none" w:sz="0" w:space="0" w:color="auto"/>
        <w:left w:val="none" w:sz="0" w:space="0" w:color="auto"/>
        <w:bottom w:val="none" w:sz="0" w:space="0" w:color="auto"/>
        <w:right w:val="none" w:sz="0" w:space="0" w:color="auto"/>
      </w:divBdr>
      <w:divsChild>
        <w:div w:id="109785939">
          <w:marLeft w:val="0"/>
          <w:marRight w:val="0"/>
          <w:marTop w:val="0"/>
          <w:marBottom w:val="0"/>
          <w:divBdr>
            <w:top w:val="none" w:sz="0" w:space="0" w:color="auto"/>
            <w:left w:val="none" w:sz="0" w:space="0" w:color="auto"/>
            <w:bottom w:val="none" w:sz="0" w:space="0" w:color="auto"/>
            <w:right w:val="none" w:sz="0" w:space="0" w:color="auto"/>
          </w:divBdr>
          <w:divsChild>
            <w:div w:id="1100686352">
              <w:marLeft w:val="0"/>
              <w:marRight w:val="0"/>
              <w:marTop w:val="0"/>
              <w:marBottom w:val="0"/>
              <w:divBdr>
                <w:top w:val="none" w:sz="0" w:space="0" w:color="auto"/>
                <w:left w:val="none" w:sz="0" w:space="0" w:color="auto"/>
                <w:bottom w:val="none" w:sz="0" w:space="0" w:color="auto"/>
                <w:right w:val="none" w:sz="0" w:space="0" w:color="auto"/>
              </w:divBdr>
            </w:div>
          </w:divsChild>
        </w:div>
        <w:div w:id="144203975">
          <w:marLeft w:val="0"/>
          <w:marRight w:val="0"/>
          <w:marTop w:val="0"/>
          <w:marBottom w:val="0"/>
          <w:divBdr>
            <w:top w:val="none" w:sz="0" w:space="0" w:color="auto"/>
            <w:left w:val="none" w:sz="0" w:space="0" w:color="auto"/>
            <w:bottom w:val="none" w:sz="0" w:space="0" w:color="auto"/>
            <w:right w:val="none" w:sz="0" w:space="0" w:color="auto"/>
          </w:divBdr>
          <w:divsChild>
            <w:div w:id="1835029163">
              <w:marLeft w:val="0"/>
              <w:marRight w:val="0"/>
              <w:marTop w:val="0"/>
              <w:marBottom w:val="0"/>
              <w:divBdr>
                <w:top w:val="none" w:sz="0" w:space="0" w:color="auto"/>
                <w:left w:val="none" w:sz="0" w:space="0" w:color="auto"/>
                <w:bottom w:val="none" w:sz="0" w:space="0" w:color="auto"/>
                <w:right w:val="none" w:sz="0" w:space="0" w:color="auto"/>
              </w:divBdr>
            </w:div>
          </w:divsChild>
        </w:div>
        <w:div w:id="439958005">
          <w:marLeft w:val="0"/>
          <w:marRight w:val="0"/>
          <w:marTop w:val="0"/>
          <w:marBottom w:val="0"/>
          <w:divBdr>
            <w:top w:val="none" w:sz="0" w:space="0" w:color="auto"/>
            <w:left w:val="none" w:sz="0" w:space="0" w:color="auto"/>
            <w:bottom w:val="none" w:sz="0" w:space="0" w:color="auto"/>
            <w:right w:val="none" w:sz="0" w:space="0" w:color="auto"/>
          </w:divBdr>
          <w:divsChild>
            <w:div w:id="2019573028">
              <w:marLeft w:val="0"/>
              <w:marRight w:val="0"/>
              <w:marTop w:val="0"/>
              <w:marBottom w:val="0"/>
              <w:divBdr>
                <w:top w:val="none" w:sz="0" w:space="0" w:color="auto"/>
                <w:left w:val="none" w:sz="0" w:space="0" w:color="auto"/>
                <w:bottom w:val="none" w:sz="0" w:space="0" w:color="auto"/>
                <w:right w:val="none" w:sz="0" w:space="0" w:color="auto"/>
              </w:divBdr>
            </w:div>
          </w:divsChild>
        </w:div>
        <w:div w:id="586690926">
          <w:marLeft w:val="0"/>
          <w:marRight w:val="0"/>
          <w:marTop w:val="0"/>
          <w:marBottom w:val="0"/>
          <w:divBdr>
            <w:top w:val="none" w:sz="0" w:space="0" w:color="auto"/>
            <w:left w:val="none" w:sz="0" w:space="0" w:color="auto"/>
            <w:bottom w:val="none" w:sz="0" w:space="0" w:color="auto"/>
            <w:right w:val="none" w:sz="0" w:space="0" w:color="auto"/>
          </w:divBdr>
          <w:divsChild>
            <w:div w:id="263853125">
              <w:marLeft w:val="0"/>
              <w:marRight w:val="0"/>
              <w:marTop w:val="0"/>
              <w:marBottom w:val="0"/>
              <w:divBdr>
                <w:top w:val="none" w:sz="0" w:space="0" w:color="auto"/>
                <w:left w:val="none" w:sz="0" w:space="0" w:color="auto"/>
                <w:bottom w:val="none" w:sz="0" w:space="0" w:color="auto"/>
                <w:right w:val="none" w:sz="0" w:space="0" w:color="auto"/>
              </w:divBdr>
            </w:div>
          </w:divsChild>
        </w:div>
        <w:div w:id="1039011267">
          <w:marLeft w:val="0"/>
          <w:marRight w:val="0"/>
          <w:marTop w:val="0"/>
          <w:marBottom w:val="0"/>
          <w:divBdr>
            <w:top w:val="none" w:sz="0" w:space="0" w:color="auto"/>
            <w:left w:val="none" w:sz="0" w:space="0" w:color="auto"/>
            <w:bottom w:val="none" w:sz="0" w:space="0" w:color="auto"/>
            <w:right w:val="none" w:sz="0" w:space="0" w:color="auto"/>
          </w:divBdr>
          <w:divsChild>
            <w:div w:id="1889805616">
              <w:marLeft w:val="0"/>
              <w:marRight w:val="0"/>
              <w:marTop w:val="0"/>
              <w:marBottom w:val="0"/>
              <w:divBdr>
                <w:top w:val="none" w:sz="0" w:space="0" w:color="auto"/>
                <w:left w:val="none" w:sz="0" w:space="0" w:color="auto"/>
                <w:bottom w:val="none" w:sz="0" w:space="0" w:color="auto"/>
                <w:right w:val="none" w:sz="0" w:space="0" w:color="auto"/>
              </w:divBdr>
            </w:div>
          </w:divsChild>
        </w:div>
        <w:div w:id="1179344448">
          <w:marLeft w:val="0"/>
          <w:marRight w:val="0"/>
          <w:marTop w:val="0"/>
          <w:marBottom w:val="0"/>
          <w:divBdr>
            <w:top w:val="none" w:sz="0" w:space="0" w:color="auto"/>
            <w:left w:val="none" w:sz="0" w:space="0" w:color="auto"/>
            <w:bottom w:val="none" w:sz="0" w:space="0" w:color="auto"/>
            <w:right w:val="none" w:sz="0" w:space="0" w:color="auto"/>
          </w:divBdr>
          <w:divsChild>
            <w:div w:id="1926256961">
              <w:marLeft w:val="0"/>
              <w:marRight w:val="0"/>
              <w:marTop w:val="0"/>
              <w:marBottom w:val="0"/>
              <w:divBdr>
                <w:top w:val="none" w:sz="0" w:space="0" w:color="auto"/>
                <w:left w:val="none" w:sz="0" w:space="0" w:color="auto"/>
                <w:bottom w:val="none" w:sz="0" w:space="0" w:color="auto"/>
                <w:right w:val="none" w:sz="0" w:space="0" w:color="auto"/>
              </w:divBdr>
            </w:div>
          </w:divsChild>
        </w:div>
        <w:div w:id="1205367136">
          <w:marLeft w:val="0"/>
          <w:marRight w:val="0"/>
          <w:marTop w:val="0"/>
          <w:marBottom w:val="0"/>
          <w:divBdr>
            <w:top w:val="none" w:sz="0" w:space="0" w:color="auto"/>
            <w:left w:val="none" w:sz="0" w:space="0" w:color="auto"/>
            <w:bottom w:val="none" w:sz="0" w:space="0" w:color="auto"/>
            <w:right w:val="none" w:sz="0" w:space="0" w:color="auto"/>
          </w:divBdr>
          <w:divsChild>
            <w:div w:id="1829175845">
              <w:marLeft w:val="0"/>
              <w:marRight w:val="0"/>
              <w:marTop w:val="0"/>
              <w:marBottom w:val="0"/>
              <w:divBdr>
                <w:top w:val="none" w:sz="0" w:space="0" w:color="auto"/>
                <w:left w:val="none" w:sz="0" w:space="0" w:color="auto"/>
                <w:bottom w:val="none" w:sz="0" w:space="0" w:color="auto"/>
                <w:right w:val="none" w:sz="0" w:space="0" w:color="auto"/>
              </w:divBdr>
            </w:div>
          </w:divsChild>
        </w:div>
        <w:div w:id="1611010601">
          <w:marLeft w:val="0"/>
          <w:marRight w:val="0"/>
          <w:marTop w:val="0"/>
          <w:marBottom w:val="0"/>
          <w:divBdr>
            <w:top w:val="none" w:sz="0" w:space="0" w:color="auto"/>
            <w:left w:val="none" w:sz="0" w:space="0" w:color="auto"/>
            <w:bottom w:val="none" w:sz="0" w:space="0" w:color="auto"/>
            <w:right w:val="none" w:sz="0" w:space="0" w:color="auto"/>
          </w:divBdr>
          <w:divsChild>
            <w:div w:id="1701929026">
              <w:marLeft w:val="0"/>
              <w:marRight w:val="0"/>
              <w:marTop w:val="0"/>
              <w:marBottom w:val="0"/>
              <w:divBdr>
                <w:top w:val="none" w:sz="0" w:space="0" w:color="auto"/>
                <w:left w:val="none" w:sz="0" w:space="0" w:color="auto"/>
                <w:bottom w:val="none" w:sz="0" w:space="0" w:color="auto"/>
                <w:right w:val="none" w:sz="0" w:space="0" w:color="auto"/>
              </w:divBdr>
            </w:div>
          </w:divsChild>
        </w:div>
        <w:div w:id="1763724029">
          <w:marLeft w:val="0"/>
          <w:marRight w:val="0"/>
          <w:marTop w:val="0"/>
          <w:marBottom w:val="0"/>
          <w:divBdr>
            <w:top w:val="none" w:sz="0" w:space="0" w:color="auto"/>
            <w:left w:val="none" w:sz="0" w:space="0" w:color="auto"/>
            <w:bottom w:val="none" w:sz="0" w:space="0" w:color="auto"/>
            <w:right w:val="none" w:sz="0" w:space="0" w:color="auto"/>
          </w:divBdr>
          <w:divsChild>
            <w:div w:id="1958682969">
              <w:marLeft w:val="0"/>
              <w:marRight w:val="0"/>
              <w:marTop w:val="0"/>
              <w:marBottom w:val="0"/>
              <w:divBdr>
                <w:top w:val="none" w:sz="0" w:space="0" w:color="auto"/>
                <w:left w:val="none" w:sz="0" w:space="0" w:color="auto"/>
                <w:bottom w:val="none" w:sz="0" w:space="0" w:color="auto"/>
                <w:right w:val="none" w:sz="0" w:space="0" w:color="auto"/>
              </w:divBdr>
            </w:div>
          </w:divsChild>
        </w:div>
        <w:div w:id="2119327728">
          <w:marLeft w:val="0"/>
          <w:marRight w:val="0"/>
          <w:marTop w:val="0"/>
          <w:marBottom w:val="0"/>
          <w:divBdr>
            <w:top w:val="none" w:sz="0" w:space="0" w:color="auto"/>
            <w:left w:val="none" w:sz="0" w:space="0" w:color="auto"/>
            <w:bottom w:val="none" w:sz="0" w:space="0" w:color="auto"/>
            <w:right w:val="none" w:sz="0" w:space="0" w:color="auto"/>
          </w:divBdr>
          <w:divsChild>
            <w:div w:id="390272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626418">
      <w:bodyDiv w:val="1"/>
      <w:marLeft w:val="0"/>
      <w:marRight w:val="0"/>
      <w:marTop w:val="0"/>
      <w:marBottom w:val="0"/>
      <w:divBdr>
        <w:top w:val="none" w:sz="0" w:space="0" w:color="auto"/>
        <w:left w:val="none" w:sz="0" w:space="0" w:color="auto"/>
        <w:bottom w:val="none" w:sz="0" w:space="0" w:color="auto"/>
        <w:right w:val="none" w:sz="0" w:space="0" w:color="auto"/>
      </w:divBdr>
      <w:divsChild>
        <w:div w:id="320353789">
          <w:marLeft w:val="0"/>
          <w:marRight w:val="0"/>
          <w:marTop w:val="0"/>
          <w:marBottom w:val="0"/>
          <w:divBdr>
            <w:top w:val="none" w:sz="0" w:space="0" w:color="auto"/>
            <w:left w:val="none" w:sz="0" w:space="0" w:color="auto"/>
            <w:bottom w:val="none" w:sz="0" w:space="0" w:color="auto"/>
            <w:right w:val="none" w:sz="0" w:space="0" w:color="auto"/>
          </w:divBdr>
        </w:div>
        <w:div w:id="636380327">
          <w:marLeft w:val="0"/>
          <w:marRight w:val="0"/>
          <w:marTop w:val="0"/>
          <w:marBottom w:val="0"/>
          <w:divBdr>
            <w:top w:val="none" w:sz="0" w:space="0" w:color="auto"/>
            <w:left w:val="none" w:sz="0" w:space="0" w:color="auto"/>
            <w:bottom w:val="none" w:sz="0" w:space="0" w:color="auto"/>
            <w:right w:val="none" w:sz="0" w:space="0" w:color="auto"/>
          </w:divBdr>
        </w:div>
        <w:div w:id="642202646">
          <w:marLeft w:val="0"/>
          <w:marRight w:val="0"/>
          <w:marTop w:val="0"/>
          <w:marBottom w:val="0"/>
          <w:divBdr>
            <w:top w:val="none" w:sz="0" w:space="0" w:color="auto"/>
            <w:left w:val="none" w:sz="0" w:space="0" w:color="auto"/>
            <w:bottom w:val="none" w:sz="0" w:space="0" w:color="auto"/>
            <w:right w:val="none" w:sz="0" w:space="0" w:color="auto"/>
          </w:divBdr>
          <w:divsChild>
            <w:div w:id="23606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131474">
      <w:bodyDiv w:val="1"/>
      <w:marLeft w:val="0"/>
      <w:marRight w:val="0"/>
      <w:marTop w:val="0"/>
      <w:marBottom w:val="0"/>
      <w:divBdr>
        <w:top w:val="none" w:sz="0" w:space="0" w:color="auto"/>
        <w:left w:val="none" w:sz="0" w:space="0" w:color="auto"/>
        <w:bottom w:val="none" w:sz="0" w:space="0" w:color="auto"/>
        <w:right w:val="none" w:sz="0" w:space="0" w:color="auto"/>
      </w:divBdr>
      <w:divsChild>
        <w:div w:id="518391239">
          <w:marLeft w:val="0"/>
          <w:marRight w:val="0"/>
          <w:marTop w:val="0"/>
          <w:marBottom w:val="0"/>
          <w:divBdr>
            <w:top w:val="none" w:sz="0" w:space="0" w:color="auto"/>
            <w:left w:val="none" w:sz="0" w:space="0" w:color="auto"/>
            <w:bottom w:val="none" w:sz="0" w:space="0" w:color="auto"/>
            <w:right w:val="none" w:sz="0" w:space="0" w:color="auto"/>
          </w:divBdr>
          <w:divsChild>
            <w:div w:id="179466666">
              <w:marLeft w:val="0"/>
              <w:marRight w:val="0"/>
              <w:marTop w:val="0"/>
              <w:marBottom w:val="0"/>
              <w:divBdr>
                <w:top w:val="none" w:sz="0" w:space="0" w:color="auto"/>
                <w:left w:val="none" w:sz="0" w:space="0" w:color="auto"/>
                <w:bottom w:val="none" w:sz="0" w:space="0" w:color="auto"/>
                <w:right w:val="none" w:sz="0" w:space="0" w:color="auto"/>
              </w:divBdr>
            </w:div>
          </w:divsChild>
        </w:div>
        <w:div w:id="674499187">
          <w:marLeft w:val="0"/>
          <w:marRight w:val="0"/>
          <w:marTop w:val="0"/>
          <w:marBottom w:val="0"/>
          <w:divBdr>
            <w:top w:val="none" w:sz="0" w:space="0" w:color="auto"/>
            <w:left w:val="none" w:sz="0" w:space="0" w:color="auto"/>
            <w:bottom w:val="none" w:sz="0" w:space="0" w:color="auto"/>
            <w:right w:val="none" w:sz="0" w:space="0" w:color="auto"/>
          </w:divBdr>
          <w:divsChild>
            <w:div w:id="130249063">
              <w:marLeft w:val="0"/>
              <w:marRight w:val="0"/>
              <w:marTop w:val="0"/>
              <w:marBottom w:val="0"/>
              <w:divBdr>
                <w:top w:val="none" w:sz="0" w:space="0" w:color="auto"/>
                <w:left w:val="none" w:sz="0" w:space="0" w:color="auto"/>
                <w:bottom w:val="none" w:sz="0" w:space="0" w:color="auto"/>
                <w:right w:val="none" w:sz="0" w:space="0" w:color="auto"/>
              </w:divBdr>
            </w:div>
          </w:divsChild>
        </w:div>
        <w:div w:id="789781089">
          <w:marLeft w:val="0"/>
          <w:marRight w:val="0"/>
          <w:marTop w:val="0"/>
          <w:marBottom w:val="0"/>
          <w:divBdr>
            <w:top w:val="none" w:sz="0" w:space="0" w:color="auto"/>
            <w:left w:val="none" w:sz="0" w:space="0" w:color="auto"/>
            <w:bottom w:val="none" w:sz="0" w:space="0" w:color="auto"/>
            <w:right w:val="none" w:sz="0" w:space="0" w:color="auto"/>
          </w:divBdr>
          <w:divsChild>
            <w:div w:id="1136679136">
              <w:marLeft w:val="0"/>
              <w:marRight w:val="0"/>
              <w:marTop w:val="0"/>
              <w:marBottom w:val="0"/>
              <w:divBdr>
                <w:top w:val="none" w:sz="0" w:space="0" w:color="auto"/>
                <w:left w:val="none" w:sz="0" w:space="0" w:color="auto"/>
                <w:bottom w:val="none" w:sz="0" w:space="0" w:color="auto"/>
                <w:right w:val="none" w:sz="0" w:space="0" w:color="auto"/>
              </w:divBdr>
            </w:div>
          </w:divsChild>
        </w:div>
        <w:div w:id="857736928">
          <w:marLeft w:val="0"/>
          <w:marRight w:val="0"/>
          <w:marTop w:val="0"/>
          <w:marBottom w:val="0"/>
          <w:divBdr>
            <w:top w:val="none" w:sz="0" w:space="0" w:color="auto"/>
            <w:left w:val="none" w:sz="0" w:space="0" w:color="auto"/>
            <w:bottom w:val="none" w:sz="0" w:space="0" w:color="auto"/>
            <w:right w:val="none" w:sz="0" w:space="0" w:color="auto"/>
          </w:divBdr>
          <w:divsChild>
            <w:div w:id="514611321">
              <w:marLeft w:val="0"/>
              <w:marRight w:val="0"/>
              <w:marTop w:val="0"/>
              <w:marBottom w:val="0"/>
              <w:divBdr>
                <w:top w:val="none" w:sz="0" w:space="0" w:color="auto"/>
                <w:left w:val="none" w:sz="0" w:space="0" w:color="auto"/>
                <w:bottom w:val="none" w:sz="0" w:space="0" w:color="auto"/>
                <w:right w:val="none" w:sz="0" w:space="0" w:color="auto"/>
              </w:divBdr>
            </w:div>
          </w:divsChild>
        </w:div>
        <w:div w:id="1015762489">
          <w:marLeft w:val="0"/>
          <w:marRight w:val="0"/>
          <w:marTop w:val="0"/>
          <w:marBottom w:val="0"/>
          <w:divBdr>
            <w:top w:val="none" w:sz="0" w:space="0" w:color="auto"/>
            <w:left w:val="none" w:sz="0" w:space="0" w:color="auto"/>
            <w:bottom w:val="none" w:sz="0" w:space="0" w:color="auto"/>
            <w:right w:val="none" w:sz="0" w:space="0" w:color="auto"/>
          </w:divBdr>
          <w:divsChild>
            <w:div w:id="182980931">
              <w:marLeft w:val="0"/>
              <w:marRight w:val="0"/>
              <w:marTop w:val="0"/>
              <w:marBottom w:val="0"/>
              <w:divBdr>
                <w:top w:val="none" w:sz="0" w:space="0" w:color="auto"/>
                <w:left w:val="none" w:sz="0" w:space="0" w:color="auto"/>
                <w:bottom w:val="none" w:sz="0" w:space="0" w:color="auto"/>
                <w:right w:val="none" w:sz="0" w:space="0" w:color="auto"/>
              </w:divBdr>
            </w:div>
          </w:divsChild>
        </w:div>
        <w:div w:id="1308510838">
          <w:marLeft w:val="0"/>
          <w:marRight w:val="0"/>
          <w:marTop w:val="0"/>
          <w:marBottom w:val="0"/>
          <w:divBdr>
            <w:top w:val="none" w:sz="0" w:space="0" w:color="auto"/>
            <w:left w:val="none" w:sz="0" w:space="0" w:color="auto"/>
            <w:bottom w:val="none" w:sz="0" w:space="0" w:color="auto"/>
            <w:right w:val="none" w:sz="0" w:space="0" w:color="auto"/>
          </w:divBdr>
          <w:divsChild>
            <w:div w:id="2129274945">
              <w:marLeft w:val="0"/>
              <w:marRight w:val="0"/>
              <w:marTop w:val="0"/>
              <w:marBottom w:val="0"/>
              <w:divBdr>
                <w:top w:val="none" w:sz="0" w:space="0" w:color="auto"/>
                <w:left w:val="none" w:sz="0" w:space="0" w:color="auto"/>
                <w:bottom w:val="none" w:sz="0" w:space="0" w:color="auto"/>
                <w:right w:val="none" w:sz="0" w:space="0" w:color="auto"/>
              </w:divBdr>
            </w:div>
          </w:divsChild>
        </w:div>
        <w:div w:id="1446384111">
          <w:marLeft w:val="0"/>
          <w:marRight w:val="0"/>
          <w:marTop w:val="0"/>
          <w:marBottom w:val="0"/>
          <w:divBdr>
            <w:top w:val="none" w:sz="0" w:space="0" w:color="auto"/>
            <w:left w:val="none" w:sz="0" w:space="0" w:color="auto"/>
            <w:bottom w:val="none" w:sz="0" w:space="0" w:color="auto"/>
            <w:right w:val="none" w:sz="0" w:space="0" w:color="auto"/>
          </w:divBdr>
          <w:divsChild>
            <w:div w:id="1812625465">
              <w:marLeft w:val="0"/>
              <w:marRight w:val="0"/>
              <w:marTop w:val="0"/>
              <w:marBottom w:val="0"/>
              <w:divBdr>
                <w:top w:val="none" w:sz="0" w:space="0" w:color="auto"/>
                <w:left w:val="none" w:sz="0" w:space="0" w:color="auto"/>
                <w:bottom w:val="none" w:sz="0" w:space="0" w:color="auto"/>
                <w:right w:val="none" w:sz="0" w:space="0" w:color="auto"/>
              </w:divBdr>
            </w:div>
          </w:divsChild>
        </w:div>
        <w:div w:id="1484078555">
          <w:marLeft w:val="0"/>
          <w:marRight w:val="0"/>
          <w:marTop w:val="0"/>
          <w:marBottom w:val="0"/>
          <w:divBdr>
            <w:top w:val="none" w:sz="0" w:space="0" w:color="auto"/>
            <w:left w:val="none" w:sz="0" w:space="0" w:color="auto"/>
            <w:bottom w:val="none" w:sz="0" w:space="0" w:color="auto"/>
            <w:right w:val="none" w:sz="0" w:space="0" w:color="auto"/>
          </w:divBdr>
          <w:divsChild>
            <w:div w:id="732121529">
              <w:marLeft w:val="0"/>
              <w:marRight w:val="0"/>
              <w:marTop w:val="0"/>
              <w:marBottom w:val="0"/>
              <w:divBdr>
                <w:top w:val="none" w:sz="0" w:space="0" w:color="auto"/>
                <w:left w:val="none" w:sz="0" w:space="0" w:color="auto"/>
                <w:bottom w:val="none" w:sz="0" w:space="0" w:color="auto"/>
                <w:right w:val="none" w:sz="0" w:space="0" w:color="auto"/>
              </w:divBdr>
            </w:div>
          </w:divsChild>
        </w:div>
        <w:div w:id="1700162878">
          <w:marLeft w:val="0"/>
          <w:marRight w:val="0"/>
          <w:marTop w:val="0"/>
          <w:marBottom w:val="0"/>
          <w:divBdr>
            <w:top w:val="none" w:sz="0" w:space="0" w:color="auto"/>
            <w:left w:val="none" w:sz="0" w:space="0" w:color="auto"/>
            <w:bottom w:val="none" w:sz="0" w:space="0" w:color="auto"/>
            <w:right w:val="none" w:sz="0" w:space="0" w:color="auto"/>
          </w:divBdr>
          <w:divsChild>
            <w:div w:id="1681661693">
              <w:marLeft w:val="0"/>
              <w:marRight w:val="0"/>
              <w:marTop w:val="0"/>
              <w:marBottom w:val="0"/>
              <w:divBdr>
                <w:top w:val="none" w:sz="0" w:space="0" w:color="auto"/>
                <w:left w:val="none" w:sz="0" w:space="0" w:color="auto"/>
                <w:bottom w:val="none" w:sz="0" w:space="0" w:color="auto"/>
                <w:right w:val="none" w:sz="0" w:space="0" w:color="auto"/>
              </w:divBdr>
            </w:div>
          </w:divsChild>
        </w:div>
        <w:div w:id="1807430715">
          <w:marLeft w:val="0"/>
          <w:marRight w:val="0"/>
          <w:marTop w:val="0"/>
          <w:marBottom w:val="0"/>
          <w:divBdr>
            <w:top w:val="none" w:sz="0" w:space="0" w:color="auto"/>
            <w:left w:val="none" w:sz="0" w:space="0" w:color="auto"/>
            <w:bottom w:val="none" w:sz="0" w:space="0" w:color="auto"/>
            <w:right w:val="none" w:sz="0" w:space="0" w:color="auto"/>
          </w:divBdr>
          <w:divsChild>
            <w:div w:id="216867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845756">
      <w:bodyDiv w:val="1"/>
      <w:marLeft w:val="0"/>
      <w:marRight w:val="0"/>
      <w:marTop w:val="0"/>
      <w:marBottom w:val="0"/>
      <w:divBdr>
        <w:top w:val="none" w:sz="0" w:space="0" w:color="auto"/>
        <w:left w:val="none" w:sz="0" w:space="0" w:color="auto"/>
        <w:bottom w:val="none" w:sz="0" w:space="0" w:color="auto"/>
        <w:right w:val="none" w:sz="0" w:space="0" w:color="auto"/>
      </w:divBdr>
      <w:divsChild>
        <w:div w:id="848056418">
          <w:marLeft w:val="0"/>
          <w:marRight w:val="0"/>
          <w:marTop w:val="0"/>
          <w:marBottom w:val="0"/>
          <w:divBdr>
            <w:top w:val="none" w:sz="0" w:space="0" w:color="auto"/>
            <w:left w:val="none" w:sz="0" w:space="0" w:color="auto"/>
            <w:bottom w:val="none" w:sz="0" w:space="0" w:color="auto"/>
            <w:right w:val="none" w:sz="0" w:space="0" w:color="auto"/>
          </w:divBdr>
        </w:div>
        <w:div w:id="1118178556">
          <w:marLeft w:val="0"/>
          <w:marRight w:val="0"/>
          <w:marTop w:val="0"/>
          <w:marBottom w:val="0"/>
          <w:divBdr>
            <w:top w:val="none" w:sz="0" w:space="0" w:color="auto"/>
            <w:left w:val="none" w:sz="0" w:space="0" w:color="auto"/>
            <w:bottom w:val="none" w:sz="0" w:space="0" w:color="auto"/>
            <w:right w:val="none" w:sz="0" w:space="0" w:color="auto"/>
          </w:divBdr>
        </w:div>
      </w:divsChild>
    </w:div>
    <w:div w:id="1733894074">
      <w:bodyDiv w:val="1"/>
      <w:marLeft w:val="0"/>
      <w:marRight w:val="0"/>
      <w:marTop w:val="0"/>
      <w:marBottom w:val="0"/>
      <w:divBdr>
        <w:top w:val="none" w:sz="0" w:space="0" w:color="auto"/>
        <w:left w:val="none" w:sz="0" w:space="0" w:color="auto"/>
        <w:bottom w:val="none" w:sz="0" w:space="0" w:color="auto"/>
        <w:right w:val="none" w:sz="0" w:space="0" w:color="auto"/>
      </w:divBdr>
      <w:divsChild>
        <w:div w:id="434441762">
          <w:marLeft w:val="0"/>
          <w:marRight w:val="0"/>
          <w:marTop w:val="0"/>
          <w:marBottom w:val="0"/>
          <w:divBdr>
            <w:top w:val="none" w:sz="0" w:space="0" w:color="auto"/>
            <w:left w:val="none" w:sz="0" w:space="0" w:color="auto"/>
            <w:bottom w:val="none" w:sz="0" w:space="0" w:color="auto"/>
            <w:right w:val="none" w:sz="0" w:space="0" w:color="auto"/>
          </w:divBdr>
          <w:divsChild>
            <w:div w:id="1042292562">
              <w:marLeft w:val="0"/>
              <w:marRight w:val="0"/>
              <w:marTop w:val="0"/>
              <w:marBottom w:val="0"/>
              <w:divBdr>
                <w:top w:val="none" w:sz="0" w:space="0" w:color="auto"/>
                <w:left w:val="none" w:sz="0" w:space="0" w:color="auto"/>
                <w:bottom w:val="none" w:sz="0" w:space="0" w:color="auto"/>
                <w:right w:val="none" w:sz="0" w:space="0" w:color="auto"/>
              </w:divBdr>
            </w:div>
          </w:divsChild>
        </w:div>
        <w:div w:id="470876381">
          <w:marLeft w:val="0"/>
          <w:marRight w:val="0"/>
          <w:marTop w:val="0"/>
          <w:marBottom w:val="0"/>
          <w:divBdr>
            <w:top w:val="none" w:sz="0" w:space="0" w:color="auto"/>
            <w:left w:val="none" w:sz="0" w:space="0" w:color="auto"/>
            <w:bottom w:val="none" w:sz="0" w:space="0" w:color="auto"/>
            <w:right w:val="none" w:sz="0" w:space="0" w:color="auto"/>
          </w:divBdr>
          <w:divsChild>
            <w:div w:id="2011250650">
              <w:marLeft w:val="0"/>
              <w:marRight w:val="0"/>
              <w:marTop w:val="0"/>
              <w:marBottom w:val="0"/>
              <w:divBdr>
                <w:top w:val="none" w:sz="0" w:space="0" w:color="auto"/>
                <w:left w:val="none" w:sz="0" w:space="0" w:color="auto"/>
                <w:bottom w:val="none" w:sz="0" w:space="0" w:color="auto"/>
                <w:right w:val="none" w:sz="0" w:space="0" w:color="auto"/>
              </w:divBdr>
            </w:div>
          </w:divsChild>
        </w:div>
        <w:div w:id="497771976">
          <w:marLeft w:val="0"/>
          <w:marRight w:val="0"/>
          <w:marTop w:val="0"/>
          <w:marBottom w:val="0"/>
          <w:divBdr>
            <w:top w:val="none" w:sz="0" w:space="0" w:color="auto"/>
            <w:left w:val="none" w:sz="0" w:space="0" w:color="auto"/>
            <w:bottom w:val="none" w:sz="0" w:space="0" w:color="auto"/>
            <w:right w:val="none" w:sz="0" w:space="0" w:color="auto"/>
          </w:divBdr>
          <w:divsChild>
            <w:div w:id="704793149">
              <w:marLeft w:val="0"/>
              <w:marRight w:val="0"/>
              <w:marTop w:val="0"/>
              <w:marBottom w:val="0"/>
              <w:divBdr>
                <w:top w:val="none" w:sz="0" w:space="0" w:color="auto"/>
                <w:left w:val="none" w:sz="0" w:space="0" w:color="auto"/>
                <w:bottom w:val="none" w:sz="0" w:space="0" w:color="auto"/>
                <w:right w:val="none" w:sz="0" w:space="0" w:color="auto"/>
              </w:divBdr>
            </w:div>
          </w:divsChild>
        </w:div>
        <w:div w:id="565144363">
          <w:marLeft w:val="0"/>
          <w:marRight w:val="0"/>
          <w:marTop w:val="0"/>
          <w:marBottom w:val="0"/>
          <w:divBdr>
            <w:top w:val="none" w:sz="0" w:space="0" w:color="auto"/>
            <w:left w:val="none" w:sz="0" w:space="0" w:color="auto"/>
            <w:bottom w:val="none" w:sz="0" w:space="0" w:color="auto"/>
            <w:right w:val="none" w:sz="0" w:space="0" w:color="auto"/>
          </w:divBdr>
          <w:divsChild>
            <w:div w:id="330909365">
              <w:marLeft w:val="0"/>
              <w:marRight w:val="0"/>
              <w:marTop w:val="0"/>
              <w:marBottom w:val="0"/>
              <w:divBdr>
                <w:top w:val="none" w:sz="0" w:space="0" w:color="auto"/>
                <w:left w:val="none" w:sz="0" w:space="0" w:color="auto"/>
                <w:bottom w:val="none" w:sz="0" w:space="0" w:color="auto"/>
                <w:right w:val="none" w:sz="0" w:space="0" w:color="auto"/>
              </w:divBdr>
            </w:div>
          </w:divsChild>
        </w:div>
        <w:div w:id="1727146234">
          <w:marLeft w:val="0"/>
          <w:marRight w:val="0"/>
          <w:marTop w:val="0"/>
          <w:marBottom w:val="0"/>
          <w:divBdr>
            <w:top w:val="none" w:sz="0" w:space="0" w:color="auto"/>
            <w:left w:val="none" w:sz="0" w:space="0" w:color="auto"/>
            <w:bottom w:val="none" w:sz="0" w:space="0" w:color="auto"/>
            <w:right w:val="none" w:sz="0" w:space="0" w:color="auto"/>
          </w:divBdr>
          <w:divsChild>
            <w:div w:id="965160522">
              <w:marLeft w:val="0"/>
              <w:marRight w:val="0"/>
              <w:marTop w:val="0"/>
              <w:marBottom w:val="0"/>
              <w:divBdr>
                <w:top w:val="none" w:sz="0" w:space="0" w:color="auto"/>
                <w:left w:val="none" w:sz="0" w:space="0" w:color="auto"/>
                <w:bottom w:val="none" w:sz="0" w:space="0" w:color="auto"/>
                <w:right w:val="none" w:sz="0" w:space="0" w:color="auto"/>
              </w:divBdr>
            </w:div>
          </w:divsChild>
        </w:div>
        <w:div w:id="1768423904">
          <w:marLeft w:val="0"/>
          <w:marRight w:val="0"/>
          <w:marTop w:val="0"/>
          <w:marBottom w:val="0"/>
          <w:divBdr>
            <w:top w:val="none" w:sz="0" w:space="0" w:color="auto"/>
            <w:left w:val="none" w:sz="0" w:space="0" w:color="auto"/>
            <w:bottom w:val="none" w:sz="0" w:space="0" w:color="auto"/>
            <w:right w:val="none" w:sz="0" w:space="0" w:color="auto"/>
          </w:divBdr>
          <w:divsChild>
            <w:div w:id="111439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716389">
      <w:bodyDiv w:val="1"/>
      <w:marLeft w:val="0"/>
      <w:marRight w:val="0"/>
      <w:marTop w:val="0"/>
      <w:marBottom w:val="0"/>
      <w:divBdr>
        <w:top w:val="none" w:sz="0" w:space="0" w:color="auto"/>
        <w:left w:val="none" w:sz="0" w:space="0" w:color="auto"/>
        <w:bottom w:val="none" w:sz="0" w:space="0" w:color="auto"/>
        <w:right w:val="none" w:sz="0" w:space="0" w:color="auto"/>
      </w:divBdr>
      <w:divsChild>
        <w:div w:id="266698185">
          <w:marLeft w:val="0"/>
          <w:marRight w:val="0"/>
          <w:marTop w:val="0"/>
          <w:marBottom w:val="0"/>
          <w:divBdr>
            <w:top w:val="none" w:sz="0" w:space="0" w:color="auto"/>
            <w:left w:val="none" w:sz="0" w:space="0" w:color="auto"/>
            <w:bottom w:val="none" w:sz="0" w:space="0" w:color="auto"/>
            <w:right w:val="none" w:sz="0" w:space="0" w:color="auto"/>
          </w:divBdr>
          <w:divsChild>
            <w:div w:id="1246843492">
              <w:marLeft w:val="0"/>
              <w:marRight w:val="0"/>
              <w:marTop w:val="0"/>
              <w:marBottom w:val="0"/>
              <w:divBdr>
                <w:top w:val="none" w:sz="0" w:space="0" w:color="auto"/>
                <w:left w:val="none" w:sz="0" w:space="0" w:color="auto"/>
                <w:bottom w:val="none" w:sz="0" w:space="0" w:color="auto"/>
                <w:right w:val="none" w:sz="0" w:space="0" w:color="auto"/>
              </w:divBdr>
            </w:div>
            <w:div w:id="1828133870">
              <w:marLeft w:val="0"/>
              <w:marRight w:val="0"/>
              <w:marTop w:val="0"/>
              <w:marBottom w:val="0"/>
              <w:divBdr>
                <w:top w:val="none" w:sz="0" w:space="0" w:color="auto"/>
                <w:left w:val="none" w:sz="0" w:space="0" w:color="auto"/>
                <w:bottom w:val="none" w:sz="0" w:space="0" w:color="auto"/>
                <w:right w:val="none" w:sz="0" w:space="0" w:color="auto"/>
              </w:divBdr>
            </w:div>
          </w:divsChild>
        </w:div>
        <w:div w:id="729109631">
          <w:marLeft w:val="0"/>
          <w:marRight w:val="0"/>
          <w:marTop w:val="0"/>
          <w:marBottom w:val="0"/>
          <w:divBdr>
            <w:top w:val="none" w:sz="0" w:space="0" w:color="auto"/>
            <w:left w:val="none" w:sz="0" w:space="0" w:color="auto"/>
            <w:bottom w:val="none" w:sz="0" w:space="0" w:color="auto"/>
            <w:right w:val="none" w:sz="0" w:space="0" w:color="auto"/>
          </w:divBdr>
          <w:divsChild>
            <w:div w:id="823355711">
              <w:marLeft w:val="0"/>
              <w:marRight w:val="0"/>
              <w:marTop w:val="0"/>
              <w:marBottom w:val="0"/>
              <w:divBdr>
                <w:top w:val="none" w:sz="0" w:space="0" w:color="auto"/>
                <w:left w:val="none" w:sz="0" w:space="0" w:color="auto"/>
                <w:bottom w:val="none" w:sz="0" w:space="0" w:color="auto"/>
                <w:right w:val="none" w:sz="0" w:space="0" w:color="auto"/>
              </w:divBdr>
            </w:div>
          </w:divsChild>
        </w:div>
        <w:div w:id="1075202851">
          <w:marLeft w:val="0"/>
          <w:marRight w:val="0"/>
          <w:marTop w:val="0"/>
          <w:marBottom w:val="0"/>
          <w:divBdr>
            <w:top w:val="none" w:sz="0" w:space="0" w:color="auto"/>
            <w:left w:val="none" w:sz="0" w:space="0" w:color="auto"/>
            <w:bottom w:val="none" w:sz="0" w:space="0" w:color="auto"/>
            <w:right w:val="none" w:sz="0" w:space="0" w:color="auto"/>
          </w:divBdr>
          <w:divsChild>
            <w:div w:id="1635520591">
              <w:marLeft w:val="0"/>
              <w:marRight w:val="0"/>
              <w:marTop w:val="0"/>
              <w:marBottom w:val="0"/>
              <w:divBdr>
                <w:top w:val="none" w:sz="0" w:space="0" w:color="auto"/>
                <w:left w:val="none" w:sz="0" w:space="0" w:color="auto"/>
                <w:bottom w:val="none" w:sz="0" w:space="0" w:color="auto"/>
                <w:right w:val="none" w:sz="0" w:space="0" w:color="auto"/>
              </w:divBdr>
            </w:div>
          </w:divsChild>
        </w:div>
        <w:div w:id="1776365293">
          <w:marLeft w:val="0"/>
          <w:marRight w:val="0"/>
          <w:marTop w:val="0"/>
          <w:marBottom w:val="0"/>
          <w:divBdr>
            <w:top w:val="none" w:sz="0" w:space="0" w:color="auto"/>
            <w:left w:val="none" w:sz="0" w:space="0" w:color="auto"/>
            <w:bottom w:val="none" w:sz="0" w:space="0" w:color="auto"/>
            <w:right w:val="none" w:sz="0" w:space="0" w:color="auto"/>
          </w:divBdr>
          <w:divsChild>
            <w:div w:id="1641765140">
              <w:marLeft w:val="0"/>
              <w:marRight w:val="0"/>
              <w:marTop w:val="0"/>
              <w:marBottom w:val="0"/>
              <w:divBdr>
                <w:top w:val="none" w:sz="0" w:space="0" w:color="auto"/>
                <w:left w:val="none" w:sz="0" w:space="0" w:color="auto"/>
                <w:bottom w:val="none" w:sz="0" w:space="0" w:color="auto"/>
                <w:right w:val="none" w:sz="0" w:space="0" w:color="auto"/>
              </w:divBdr>
            </w:div>
          </w:divsChild>
        </w:div>
        <w:div w:id="1888957366">
          <w:marLeft w:val="0"/>
          <w:marRight w:val="0"/>
          <w:marTop w:val="0"/>
          <w:marBottom w:val="0"/>
          <w:divBdr>
            <w:top w:val="none" w:sz="0" w:space="0" w:color="auto"/>
            <w:left w:val="none" w:sz="0" w:space="0" w:color="auto"/>
            <w:bottom w:val="none" w:sz="0" w:space="0" w:color="auto"/>
            <w:right w:val="none" w:sz="0" w:space="0" w:color="auto"/>
          </w:divBdr>
          <w:divsChild>
            <w:div w:id="553850951">
              <w:marLeft w:val="0"/>
              <w:marRight w:val="0"/>
              <w:marTop w:val="0"/>
              <w:marBottom w:val="0"/>
              <w:divBdr>
                <w:top w:val="none" w:sz="0" w:space="0" w:color="auto"/>
                <w:left w:val="none" w:sz="0" w:space="0" w:color="auto"/>
                <w:bottom w:val="none" w:sz="0" w:space="0" w:color="auto"/>
                <w:right w:val="none" w:sz="0" w:space="0" w:color="auto"/>
              </w:divBdr>
            </w:div>
            <w:div w:id="819689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aterinnovation.challenges.org/breakthrough2/about/transform/" TargetMode="External"/><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challenges.submittable.com/submit" TargetMode="External"/><Relationship Id="rId17" Type="http://schemas.openxmlformats.org/officeDocument/2006/relationships/hyperlink" Target="http://waterinnovation.challenges.org/wp-content/uploads/sites/72/2021/10/Breakthrough-Tranform-Stage-2-Template.xlsx" TargetMode="External"/><Relationship Id="rId2" Type="http://schemas.openxmlformats.org/officeDocument/2006/relationships/customXml" Target="../customXml/item2.xml"/><Relationship Id="rId16" Type="http://schemas.openxmlformats.org/officeDocument/2006/relationships/hyperlink" Target="https://www.eventbrite.co.uk/e/water-breakthrough-challenge-transform-stream-pitch-recording-session-tickets-186964715497"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aterinnovation.challenges.org/breakthrough2/terms-conditions/"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cthompson/Downloads/waterinnovation@nesta.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wat">
  <a:themeElements>
    <a:clrScheme name="Ofwat">
      <a:dk1>
        <a:sysClr val="windowText" lastClr="000000"/>
      </a:dk1>
      <a:lt1>
        <a:sysClr val="window" lastClr="FFFFFF"/>
      </a:lt1>
      <a:dk2>
        <a:srgbClr val="003595"/>
      </a:dk2>
      <a:lt2>
        <a:srgbClr val="DCECF5"/>
      </a:lt2>
      <a:accent1>
        <a:srgbClr val="0071CE"/>
      </a:accent1>
      <a:accent2>
        <a:srgbClr val="63656A"/>
      </a:accent2>
      <a:accent3>
        <a:srgbClr val="FFB81D"/>
      </a:accent3>
      <a:accent4>
        <a:srgbClr val="62A70F"/>
      </a:accent4>
      <a:accent5>
        <a:srgbClr val="FF8772"/>
      </a:accent5>
      <a:accent6>
        <a:srgbClr val="D60037"/>
      </a:accent6>
      <a:hlink>
        <a:srgbClr val="0071CE"/>
      </a:hlink>
      <a:folHlink>
        <a:srgbClr val="94368D"/>
      </a:folHlink>
    </a:clrScheme>
    <a:fontScheme name="Ofwat">
      <a:majorFont>
        <a:latin typeface="Krub SemiBold"/>
        <a:ea typeface=""/>
        <a:cs typeface=""/>
      </a:majorFont>
      <a:minorFont>
        <a:latin typeface="Krub"/>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Lst>
    <a:ext uri="{05A4C25C-085E-4340-85A3-A5531E510DB2}">
      <thm15:themeFamily xmlns:thm15="http://schemas.microsoft.com/office/thememl/2012/main" name="Ofwat 2016" id="{A420DE61-A4E8-4DB5-890E-1E2F09860D19}" vid="{7B41E948-0C9A-4054-BED8-27FCA73304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Follow-up xmlns="7041854e-4853-44f9-9e63-23b7acad5461">false</Follow-up>
  </documentManagement>
</p:properties>
</file>

<file path=customXml/item2.xml><?xml version="1.0" encoding="utf-8"?>
<?mso-contentType ?>
<customXsn xmlns="http://schemas.microsoft.com/office/2006/metadata/customXsn">
  <xsnLocation/>
  <cached>True</cached>
  <openByDefault>True</openByDefault>
  <xsnScope/>
</customXs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D108D6BE0EBDE8438785A35FFB0F90DA" ma:contentTypeVersion="13" ma:contentTypeDescription="Create a new document." ma:contentTypeScope="" ma:versionID="f55f9691c99404b7c767e99bdd86d598">
  <xsd:schema xmlns:xsd="http://www.w3.org/2001/XMLSchema" xmlns:xs="http://www.w3.org/2001/XMLSchema" xmlns:p="http://schemas.microsoft.com/office/2006/metadata/properties" xmlns:ns2="7041854e-4853-44f9-9e63-23b7acad5461" xmlns:ns3="b12d05eb-f160-43c5-9b0d-e2c7f99484d8" xmlns:ns4="11354919-975d-48ee-8859-4dc7ad3be72c" targetNamespace="http://schemas.microsoft.com/office/2006/metadata/properties" ma:root="true" ma:fieldsID="1b0a05906509e5984e1a50ee1a4e79d5" ns2:_="" ns3:_="" ns4:_="">
    <xsd:import namespace="7041854e-4853-44f9-9e63-23b7acad5461"/>
    <xsd:import namespace="b12d05eb-f160-43c5-9b0d-e2c7f99484d8"/>
    <xsd:import namespace="11354919-975d-48ee-8859-4dc7ad3be72c"/>
    <xsd:element name="properties">
      <xsd:complexType>
        <xsd:sequence>
          <xsd:element name="documentManagement">
            <xsd:complexType>
              <xsd:all>
                <xsd:element ref="ns2:Follow-up"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41854e-4853-44f9-9e63-23b7acad5461" elementFormDefault="qualified">
    <xsd:import namespace="http://schemas.microsoft.com/office/2006/documentManagement/types"/>
    <xsd:import namespace="http://schemas.microsoft.com/office/infopath/2007/PartnerControls"/>
    <xsd:element name="Follow-up" ma:index="8" nillable="true" ma:displayName="Priority Flag" ma:default="0" ma:internalName="Follow_x002d_up">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b12d05eb-f160-43c5-9b0d-e2c7f99484d8"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1354919-975d-48ee-8859-4dc7ad3be72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CBD3ED-B1B2-4C0E-A90D-42B019A3A7D1}">
  <ds:schemaRefs>
    <ds:schemaRef ds:uri="http://schemas.microsoft.com/office/2006/metadata/properties"/>
    <ds:schemaRef ds:uri="http://schemas.microsoft.com/office/infopath/2007/PartnerControls"/>
    <ds:schemaRef ds:uri="7041854e-4853-44f9-9e63-23b7acad5461"/>
  </ds:schemaRefs>
</ds:datastoreItem>
</file>

<file path=customXml/itemProps2.xml><?xml version="1.0" encoding="utf-8"?>
<ds:datastoreItem xmlns:ds="http://schemas.openxmlformats.org/officeDocument/2006/customXml" ds:itemID="{400BD750-64AB-4B0B-BEF7-3EF95830E913}">
  <ds:schemaRefs>
    <ds:schemaRef ds:uri="http://schemas.microsoft.com/office/2006/metadata/customXsn"/>
  </ds:schemaRefs>
</ds:datastoreItem>
</file>

<file path=customXml/itemProps3.xml><?xml version="1.0" encoding="utf-8"?>
<ds:datastoreItem xmlns:ds="http://schemas.openxmlformats.org/officeDocument/2006/customXml" ds:itemID="{CAA1F122-9841-4748-9472-9AAA0DFA43B9}">
  <ds:schemaRefs>
    <ds:schemaRef ds:uri="http://schemas.microsoft.com/sharepoint/v3/contenttype/forms"/>
  </ds:schemaRefs>
</ds:datastoreItem>
</file>

<file path=customXml/itemProps4.xml><?xml version="1.0" encoding="utf-8"?>
<ds:datastoreItem xmlns:ds="http://schemas.openxmlformats.org/officeDocument/2006/customXml" ds:itemID="{07FEC028-6D3F-40FB-B24C-8D78A58B76C2}">
  <ds:schemaRefs>
    <ds:schemaRef ds:uri="http://schemas.openxmlformats.org/officeDocument/2006/bibliography"/>
  </ds:schemaRefs>
</ds:datastoreItem>
</file>

<file path=customXml/itemProps5.xml><?xml version="1.0" encoding="utf-8"?>
<ds:datastoreItem xmlns:ds="http://schemas.openxmlformats.org/officeDocument/2006/customXml" ds:itemID="{70F4E2FB-F9AA-4327-9A02-C6BEC3DED0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41854e-4853-44f9-9e63-23b7acad5461"/>
    <ds:schemaRef ds:uri="b12d05eb-f160-43c5-9b0d-e2c7f99484d8"/>
    <ds:schemaRef ds:uri="11354919-975d-48ee-8859-4dc7ad3be7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4760</Words>
  <Characters>27136</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ttra Pellanda</dc:creator>
  <cp:keywords/>
  <dc:description/>
  <cp:lastModifiedBy>Elettra Pellanda</cp:lastModifiedBy>
  <cp:revision>3</cp:revision>
  <dcterms:created xsi:type="dcterms:W3CDTF">2021-10-12T12:56:00Z</dcterms:created>
  <dcterms:modified xsi:type="dcterms:W3CDTF">2021-10-12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08D6BE0EBDE8438785A35FFB0F90DA</vt:lpwstr>
  </property>
</Properties>
</file>